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4FB0DE" w14:textId="77777777" w:rsidR="00010B98" w:rsidRDefault="00010B98" w:rsidP="006A4F63">
      <w:pPr>
        <w:jc w:val="center"/>
        <w:rPr>
          <w:sz w:val="22"/>
        </w:rPr>
      </w:pPr>
    </w:p>
    <w:tbl>
      <w:tblPr>
        <w:tblStyle w:val="TableGrid"/>
        <w:tblW w:w="0" w:type="auto"/>
        <w:tblLook w:val="04A0" w:firstRow="1" w:lastRow="0" w:firstColumn="1" w:lastColumn="0" w:noHBand="0" w:noVBand="1"/>
      </w:tblPr>
      <w:tblGrid>
        <w:gridCol w:w="1500"/>
        <w:gridCol w:w="814"/>
        <w:gridCol w:w="1378"/>
        <w:gridCol w:w="1421"/>
        <w:gridCol w:w="1383"/>
        <w:gridCol w:w="1422"/>
        <w:gridCol w:w="1377"/>
        <w:gridCol w:w="1439"/>
        <w:gridCol w:w="1532"/>
        <w:gridCol w:w="895"/>
        <w:gridCol w:w="1455"/>
      </w:tblGrid>
      <w:tr w:rsidR="00010B98" w14:paraId="06D4FEB1" w14:textId="77777777" w:rsidTr="2D54C829">
        <w:trPr>
          <w:trHeight w:val="282"/>
          <w:tblHeader/>
        </w:trPr>
        <w:tc>
          <w:tcPr>
            <w:tcW w:w="14323" w:type="dxa"/>
            <w:gridSpan w:val="11"/>
          </w:tcPr>
          <w:p w14:paraId="3E275AD9" w14:textId="6627F3CD" w:rsidR="00010B98" w:rsidRPr="002C287F" w:rsidRDefault="00010B98" w:rsidP="2D54C829">
            <w:pPr>
              <w:pStyle w:val="Heading1"/>
              <w:outlineLvl w:val="0"/>
              <w:rPr>
                <w:rFonts w:ascii="Bradley Hand ITC" w:hAnsi="Bradley Hand ITC" w:cs="Arial"/>
                <w:b/>
                <w:bCs/>
                <w:color w:val="FF0000"/>
              </w:rPr>
            </w:pPr>
            <w:r>
              <w:t xml:space="preserve">EBP Question: </w:t>
            </w:r>
            <w:sdt>
              <w:sdtPr>
                <w:id w:val="-2040423380"/>
                <w:placeholder>
                  <w:docPart w:val="038C5D21C34942D1B7D444A70F233E33"/>
                </w:placeholder>
                <w:showingPlcHdr/>
              </w:sdtPr>
              <w:sdtEndPr/>
              <w:sdtContent>
                <w:r w:rsidR="00835D39" w:rsidRPr="00D023D2">
                  <w:rPr>
                    <w:rStyle w:val="PlaceholderText"/>
                  </w:rPr>
                  <w:t>Click or tap here to enter text.</w:t>
                </w:r>
              </w:sdtContent>
            </w:sdt>
          </w:p>
        </w:tc>
      </w:tr>
      <w:tr w:rsidR="00E47A78" w14:paraId="554AD230" w14:textId="77777777" w:rsidTr="2D54C829">
        <w:trPr>
          <w:trHeight w:val="1414"/>
          <w:tblHeader/>
        </w:trPr>
        <w:tc>
          <w:tcPr>
            <w:tcW w:w="1075" w:type="dxa"/>
          </w:tcPr>
          <w:p w14:paraId="4B5CCE86" w14:textId="6E5FF500" w:rsidR="00010B98" w:rsidRPr="002C287F" w:rsidRDefault="00010B98" w:rsidP="002C287F">
            <w:pPr>
              <w:pStyle w:val="Heading1"/>
              <w:outlineLvl w:val="0"/>
            </w:pPr>
            <w:r w:rsidRPr="002C287F">
              <w:t xml:space="preserve">Reviewer </w:t>
            </w:r>
            <w:r w:rsidR="001205EA">
              <w:t>n</w:t>
            </w:r>
            <w:r w:rsidRPr="002C287F">
              <w:t>ame(s)</w:t>
            </w:r>
          </w:p>
        </w:tc>
        <w:tc>
          <w:tcPr>
            <w:tcW w:w="927" w:type="dxa"/>
          </w:tcPr>
          <w:p w14:paraId="426BD321" w14:textId="724704CC" w:rsidR="00010B98" w:rsidRPr="002C287F" w:rsidRDefault="00010B98" w:rsidP="002C287F">
            <w:pPr>
              <w:pStyle w:val="Heading1"/>
              <w:outlineLvl w:val="0"/>
            </w:pPr>
            <w:r w:rsidRPr="002C287F">
              <w:t xml:space="preserve">Article </w:t>
            </w:r>
            <w:r w:rsidR="001205EA">
              <w:t>n</w:t>
            </w:r>
            <w:r w:rsidRPr="002C287F">
              <w:t>umber</w:t>
            </w:r>
          </w:p>
        </w:tc>
        <w:tc>
          <w:tcPr>
            <w:tcW w:w="1901" w:type="dxa"/>
          </w:tcPr>
          <w:p w14:paraId="3D8F7AC5" w14:textId="127A9D67" w:rsidR="00010B98" w:rsidRPr="002C287F" w:rsidRDefault="00010B98" w:rsidP="002C287F">
            <w:pPr>
              <w:pStyle w:val="Heading1"/>
              <w:outlineLvl w:val="0"/>
            </w:pPr>
            <w:r w:rsidRPr="002C287F">
              <w:t xml:space="preserve">Author, </w:t>
            </w:r>
            <w:r w:rsidR="001205EA">
              <w:t>d</w:t>
            </w:r>
            <w:r w:rsidRPr="002C287F">
              <w:t xml:space="preserve">ate, and </w:t>
            </w:r>
            <w:r w:rsidR="001205EA">
              <w:t>t</w:t>
            </w:r>
            <w:r w:rsidRPr="002C287F">
              <w:t>itle</w:t>
            </w:r>
          </w:p>
        </w:tc>
        <w:tc>
          <w:tcPr>
            <w:tcW w:w="1301" w:type="dxa"/>
          </w:tcPr>
          <w:p w14:paraId="4465B2FB" w14:textId="04F5351D" w:rsidR="00010B98" w:rsidRPr="002C287F" w:rsidRDefault="00010B98" w:rsidP="002C287F">
            <w:pPr>
              <w:pStyle w:val="Heading1"/>
              <w:outlineLvl w:val="0"/>
            </w:pPr>
            <w:r w:rsidRPr="002C287F">
              <w:t xml:space="preserve">Type of </w:t>
            </w:r>
            <w:r w:rsidR="001205EA">
              <w:t>e</w:t>
            </w:r>
            <w:r w:rsidRPr="002C287F">
              <w:t>vidence</w:t>
            </w:r>
          </w:p>
        </w:tc>
        <w:tc>
          <w:tcPr>
            <w:tcW w:w="1301" w:type="dxa"/>
          </w:tcPr>
          <w:p w14:paraId="0C9011BE" w14:textId="59FD1496" w:rsidR="00010B98" w:rsidRPr="002C287F" w:rsidRDefault="00010B98" w:rsidP="002C287F">
            <w:pPr>
              <w:pStyle w:val="Heading1"/>
              <w:outlineLvl w:val="0"/>
            </w:pPr>
            <w:r w:rsidRPr="002C287F">
              <w:t>Population, size, and setting</w:t>
            </w:r>
          </w:p>
        </w:tc>
        <w:tc>
          <w:tcPr>
            <w:tcW w:w="1302" w:type="dxa"/>
          </w:tcPr>
          <w:p w14:paraId="0E054F3D" w14:textId="32A41F51" w:rsidR="00010B98" w:rsidRPr="002C287F" w:rsidRDefault="00010B98" w:rsidP="002C287F">
            <w:pPr>
              <w:pStyle w:val="Heading1"/>
              <w:outlineLvl w:val="0"/>
            </w:pPr>
            <w:r w:rsidRPr="002C287F">
              <w:t>Intervention</w:t>
            </w:r>
          </w:p>
        </w:tc>
        <w:tc>
          <w:tcPr>
            <w:tcW w:w="1301" w:type="dxa"/>
          </w:tcPr>
          <w:p w14:paraId="7CBD86E3" w14:textId="19ABD640" w:rsidR="00010B98" w:rsidRPr="002C287F" w:rsidRDefault="00010B98" w:rsidP="002C287F">
            <w:pPr>
              <w:pStyle w:val="Heading1"/>
              <w:outlineLvl w:val="0"/>
            </w:pPr>
            <w:r w:rsidRPr="002C287F">
              <w:t>Findings that help answer the EBP question</w:t>
            </w:r>
          </w:p>
        </w:tc>
        <w:tc>
          <w:tcPr>
            <w:tcW w:w="1301" w:type="dxa"/>
          </w:tcPr>
          <w:p w14:paraId="0DECA75B" w14:textId="4E0351F5" w:rsidR="00010B98" w:rsidRPr="002C287F" w:rsidRDefault="00010B98" w:rsidP="002C287F">
            <w:pPr>
              <w:pStyle w:val="Heading1"/>
              <w:outlineLvl w:val="0"/>
            </w:pPr>
            <w:r w:rsidRPr="002C287F">
              <w:t xml:space="preserve">Measures </w:t>
            </w:r>
            <w:r w:rsidR="001205EA">
              <w:t>u</w:t>
            </w:r>
            <w:r w:rsidRPr="002C287F">
              <w:t>sed</w:t>
            </w:r>
          </w:p>
        </w:tc>
        <w:tc>
          <w:tcPr>
            <w:tcW w:w="1301" w:type="dxa"/>
          </w:tcPr>
          <w:p w14:paraId="4ADD0F52" w14:textId="6B18D763" w:rsidR="00010B98" w:rsidRPr="002C287F" w:rsidRDefault="00010B98" w:rsidP="002C287F">
            <w:pPr>
              <w:pStyle w:val="Heading1"/>
              <w:outlineLvl w:val="0"/>
            </w:pPr>
            <w:r w:rsidRPr="002C287F">
              <w:t>Limitations</w:t>
            </w:r>
          </w:p>
        </w:tc>
        <w:tc>
          <w:tcPr>
            <w:tcW w:w="1301" w:type="dxa"/>
          </w:tcPr>
          <w:p w14:paraId="1DA19EA6" w14:textId="78AB8803" w:rsidR="00010B98" w:rsidRPr="002C287F" w:rsidRDefault="00010B98" w:rsidP="002C287F">
            <w:pPr>
              <w:pStyle w:val="Heading1"/>
              <w:outlineLvl w:val="0"/>
            </w:pPr>
            <w:r w:rsidRPr="002C287F">
              <w:t xml:space="preserve">Evidence </w:t>
            </w:r>
            <w:r w:rsidR="001205EA">
              <w:t>l</w:t>
            </w:r>
            <w:r w:rsidRPr="002C287F">
              <w:t xml:space="preserve">evel and </w:t>
            </w:r>
            <w:r w:rsidR="001205EA">
              <w:t>q</w:t>
            </w:r>
            <w:r w:rsidRPr="002C287F">
              <w:t xml:space="preserve">uality </w:t>
            </w:r>
          </w:p>
        </w:tc>
        <w:tc>
          <w:tcPr>
            <w:tcW w:w="1302" w:type="dxa"/>
          </w:tcPr>
          <w:p w14:paraId="052771F1" w14:textId="678DC21D" w:rsidR="00010B98" w:rsidRPr="002C287F" w:rsidRDefault="00010B98" w:rsidP="002C287F">
            <w:pPr>
              <w:pStyle w:val="Heading1"/>
              <w:outlineLvl w:val="0"/>
            </w:pPr>
            <w:r w:rsidRPr="002C287F">
              <w:t xml:space="preserve">Notes to </w:t>
            </w:r>
            <w:r w:rsidR="001205EA">
              <w:t>t</w:t>
            </w:r>
            <w:r w:rsidRPr="002C287F">
              <w:t xml:space="preserve">eam </w:t>
            </w:r>
          </w:p>
        </w:tc>
      </w:tr>
      <w:tr w:rsidR="00E47A78" w14:paraId="10360FBC" w14:textId="77777777" w:rsidTr="2D54C829">
        <w:trPr>
          <w:trHeight w:val="759"/>
        </w:trPr>
        <w:tc>
          <w:tcPr>
            <w:tcW w:w="1075" w:type="dxa"/>
          </w:tcPr>
          <w:sdt>
            <w:sdtPr>
              <w:rPr>
                <w:rFonts w:cs="Times New Roman"/>
                <w:b/>
              </w:rPr>
              <w:id w:val="1727486971"/>
              <w:placeholder>
                <w:docPart w:val="0C4A12DBB0E745E98B2B210CBD0B6266"/>
              </w:placeholder>
            </w:sdtPr>
            <w:sdtEndPr/>
            <w:sdtContent>
              <w:p w14:paraId="32C0AB11" w14:textId="2F3BE95E" w:rsidR="0026473E" w:rsidRPr="00B17B20" w:rsidRDefault="00535EFA" w:rsidP="0026473E">
                <w:pPr>
                  <w:rPr>
                    <w:rFonts w:ascii="Bradley Hand ITC" w:hAnsi="Bradley Hand ITC"/>
                    <w:b/>
                    <w:color w:val="FF0000"/>
                    <w:sz w:val="22"/>
                  </w:rPr>
                </w:pPr>
                <w:r>
                  <w:t xml:space="preserve">Paolo </w:t>
                </w:r>
                <w:proofErr w:type="spellStart"/>
                <w:r>
                  <w:t>Bernante</w:t>
                </w:r>
                <w:proofErr w:type="spellEnd"/>
                <w:r>
                  <w:t xml:space="preserve">, </w:t>
                </w:r>
                <w:r w:rsidR="00E60FCF">
                  <w:t xml:space="preserve">Luca </w:t>
                </w:r>
                <w:proofErr w:type="spellStart"/>
                <w:r w:rsidR="00E60FCF">
                  <w:t>D'Onofrio</w:t>
                </w:r>
                <w:proofErr w:type="spellEnd"/>
              </w:p>
            </w:sdtContent>
          </w:sdt>
        </w:tc>
        <w:tc>
          <w:tcPr>
            <w:tcW w:w="927" w:type="dxa"/>
          </w:tcPr>
          <w:sdt>
            <w:sdtPr>
              <w:rPr>
                <w:rFonts w:cs="Times New Roman"/>
                <w:b/>
              </w:rPr>
              <w:id w:val="-1492329110"/>
              <w:placeholder>
                <w:docPart w:val="C5B17FCFB4BB46F6BE3F274E38A90077"/>
              </w:placeholder>
            </w:sdtPr>
            <w:sdtEndPr/>
            <w:sdtContent>
              <w:p w14:paraId="246F67CB" w14:textId="60690ED5" w:rsidR="0026473E" w:rsidRPr="00B17B20" w:rsidRDefault="000767C4" w:rsidP="000767C4">
                <w:pPr>
                  <w:rPr>
                    <w:rFonts w:ascii="Bradley Hand ITC" w:hAnsi="Bradley Hand ITC"/>
                    <w:b/>
                    <w:bCs/>
                    <w:color w:val="FF0000"/>
                    <w:sz w:val="22"/>
                  </w:rPr>
                </w:pPr>
                <w:r>
                  <w:rPr>
                    <w:rFonts w:cs="Times New Roman"/>
                    <w:b/>
                  </w:rPr>
                  <w:t>861385</w:t>
                </w:r>
              </w:p>
            </w:sdtContent>
          </w:sdt>
        </w:tc>
        <w:tc>
          <w:tcPr>
            <w:tcW w:w="1901" w:type="dxa"/>
          </w:tcPr>
          <w:sdt>
            <w:sdtPr>
              <w:rPr>
                <w:rFonts w:cs="Times New Roman"/>
                <w:b/>
              </w:rPr>
              <w:id w:val="1166126813"/>
              <w:placeholder>
                <w:docPart w:val="E3CD6011471F44FCA84E6D3F5612A83C"/>
              </w:placeholder>
            </w:sdtPr>
            <w:sdtEndPr/>
            <w:sdtContent>
              <w:p w14:paraId="6705DC70" w14:textId="77777777" w:rsidR="00F719C6" w:rsidRDefault="00F719C6" w:rsidP="00F719C6">
                <w:pPr>
                  <w:spacing w:line="480" w:lineRule="auto"/>
                  <w:rPr>
                    <w:rFonts w:cs="Times New Roman"/>
                    <w:szCs w:val="24"/>
                    <w:shd w:val="clear" w:color="auto" w:fill="FFFFFF"/>
                  </w:rPr>
                </w:pPr>
                <w:proofErr w:type="spellStart"/>
                <w:r w:rsidRPr="00AB61C3">
                  <w:rPr>
                    <w:rFonts w:cs="Times New Roman"/>
                    <w:szCs w:val="24"/>
                    <w:shd w:val="clear" w:color="auto" w:fill="FFFFFF"/>
                  </w:rPr>
                  <w:t>Bajpeyi</w:t>
                </w:r>
                <w:proofErr w:type="spellEnd"/>
                <w:r w:rsidRPr="00AB61C3">
                  <w:rPr>
                    <w:rFonts w:cs="Times New Roman"/>
                    <w:szCs w:val="24"/>
                    <w:shd w:val="clear" w:color="auto" w:fill="FFFFFF"/>
                  </w:rPr>
                  <w:t xml:space="preserve">, S., </w:t>
                </w:r>
                <w:proofErr w:type="spellStart"/>
                <w:r w:rsidRPr="00AB61C3">
                  <w:rPr>
                    <w:rFonts w:cs="Times New Roman"/>
                    <w:szCs w:val="24"/>
                    <w:shd w:val="clear" w:color="auto" w:fill="FFFFFF"/>
                  </w:rPr>
                  <w:t>Mossayebi</w:t>
                </w:r>
                <w:proofErr w:type="spellEnd"/>
                <w:r w:rsidRPr="00AB61C3">
                  <w:rPr>
                    <w:rFonts w:cs="Times New Roman"/>
                    <w:szCs w:val="24"/>
                    <w:shd w:val="clear" w:color="auto" w:fill="FFFFFF"/>
                  </w:rPr>
                  <w:t xml:space="preserve">, A., </w:t>
                </w:r>
                <w:proofErr w:type="spellStart"/>
                <w:r w:rsidRPr="00AB61C3">
                  <w:rPr>
                    <w:rFonts w:cs="Times New Roman"/>
                    <w:szCs w:val="24"/>
                    <w:shd w:val="clear" w:color="auto" w:fill="FFFFFF"/>
                  </w:rPr>
                  <w:t>Kreit</w:t>
                </w:r>
                <w:proofErr w:type="spellEnd"/>
                <w:r w:rsidRPr="00AB61C3">
                  <w:rPr>
                    <w:rFonts w:cs="Times New Roman"/>
                    <w:szCs w:val="24"/>
                    <w:shd w:val="clear" w:color="auto" w:fill="FFFFFF"/>
                  </w:rPr>
                  <w:t xml:space="preserve">, H., </w:t>
                </w:r>
                <w:proofErr w:type="spellStart"/>
                <w:r w:rsidRPr="00AB61C3">
                  <w:rPr>
                    <w:rFonts w:cs="Times New Roman"/>
                    <w:szCs w:val="24"/>
                    <w:shd w:val="clear" w:color="auto" w:fill="FFFFFF"/>
                  </w:rPr>
                  <w:t>Cherukuri</w:t>
                </w:r>
                <w:proofErr w:type="spellEnd"/>
                <w:r w:rsidRPr="00AB61C3">
                  <w:rPr>
                    <w:rFonts w:cs="Times New Roman"/>
                    <w:szCs w:val="24"/>
                    <w:shd w:val="clear" w:color="auto" w:fill="FFFFFF"/>
                  </w:rPr>
                  <w:t xml:space="preserve">, S., </w:t>
                </w:r>
                <w:proofErr w:type="spellStart"/>
                <w:r w:rsidRPr="00AB61C3">
                  <w:rPr>
                    <w:rFonts w:cs="Times New Roman"/>
                    <w:szCs w:val="24"/>
                    <w:shd w:val="clear" w:color="auto" w:fill="FFFFFF"/>
                  </w:rPr>
                  <w:t>Mandania</w:t>
                </w:r>
                <w:proofErr w:type="spellEnd"/>
                <w:r w:rsidRPr="00AB61C3">
                  <w:rPr>
                    <w:rFonts w:cs="Times New Roman"/>
                    <w:szCs w:val="24"/>
                    <w:shd w:val="clear" w:color="auto" w:fill="FFFFFF"/>
                  </w:rPr>
                  <w:t xml:space="preserve">, R. A., Concha, J. </w:t>
                </w:r>
                <w:r w:rsidRPr="00AB61C3">
                  <w:rPr>
                    <w:rFonts w:cs="Times New Roman"/>
                    <w:szCs w:val="24"/>
                    <w:shd w:val="clear" w:color="auto" w:fill="FFFFFF"/>
                  </w:rPr>
                  <w:lastRenderedPageBreak/>
                  <w:t xml:space="preserve">B., ... &amp; </w:t>
                </w:r>
              </w:p>
              <w:p w14:paraId="60EDAE8F" w14:textId="66E6B09E" w:rsidR="0026473E" w:rsidRPr="00B17B20" w:rsidRDefault="00F719C6" w:rsidP="00F719C6">
                <w:pPr>
                  <w:rPr>
                    <w:rFonts w:ascii="Bradley Hand ITC" w:hAnsi="Bradley Hand ITC"/>
                    <w:b/>
                    <w:bCs/>
                    <w:color w:val="FF0000"/>
                    <w:sz w:val="22"/>
                  </w:rPr>
                </w:pPr>
                <w:proofErr w:type="spellStart"/>
                <w:r w:rsidRPr="00AB61C3">
                  <w:rPr>
                    <w:rFonts w:cs="Times New Roman"/>
                    <w:szCs w:val="24"/>
                    <w:shd w:val="clear" w:color="auto" w:fill="FFFFFF"/>
                  </w:rPr>
                  <w:t>Deoker</w:t>
                </w:r>
                <w:proofErr w:type="spellEnd"/>
                <w:r w:rsidRPr="00AB61C3">
                  <w:rPr>
                    <w:rFonts w:cs="Times New Roman"/>
                    <w:szCs w:val="24"/>
                    <w:shd w:val="clear" w:color="auto" w:fill="FFFFFF"/>
                  </w:rPr>
                  <w:t>, A. (2022). Unmanaged diabetes and elevated blood glucose are poor prognostic factors in the severity and recovery time in predominantly Hispanic hospitalized COVID-19 patients.</w:t>
                </w:r>
              </w:p>
            </w:sdtContent>
          </w:sdt>
        </w:tc>
        <w:tc>
          <w:tcPr>
            <w:tcW w:w="1301" w:type="dxa"/>
          </w:tcPr>
          <w:sdt>
            <w:sdtPr>
              <w:rPr>
                <w:rFonts w:cs="Times New Roman"/>
                <w:b/>
              </w:rPr>
              <w:id w:val="109872702"/>
              <w:placeholder>
                <w:docPart w:val="9F0AD990FF3E435CAC325298AB936E99"/>
              </w:placeholder>
            </w:sdtPr>
            <w:sdtEndPr/>
            <w:sdtContent>
              <w:p w14:paraId="194E9FA9" w14:textId="5C0FCD25" w:rsidR="0026473E" w:rsidRPr="00B17B20" w:rsidRDefault="00057EE8" w:rsidP="00057EE8">
                <w:pPr>
                  <w:rPr>
                    <w:rFonts w:ascii="Bradley Hand ITC" w:hAnsi="Bradley Hand ITC"/>
                    <w:b/>
                    <w:bCs/>
                    <w:color w:val="FF0000"/>
                    <w:sz w:val="22"/>
                  </w:rPr>
                </w:pPr>
                <w:r>
                  <w:rPr>
                    <w:rFonts w:cs="Times New Roman"/>
                    <w:b/>
                  </w:rPr>
                  <w:t>Retrospective study</w:t>
                </w:r>
                <w:r w:rsidR="00EC5E2E">
                  <w:rPr>
                    <w:rFonts w:cs="Times New Roman"/>
                    <w:b/>
                  </w:rPr>
                  <w:t xml:space="preserve"> observational study</w:t>
                </w:r>
              </w:p>
            </w:sdtContent>
          </w:sdt>
        </w:tc>
        <w:tc>
          <w:tcPr>
            <w:tcW w:w="1301" w:type="dxa"/>
          </w:tcPr>
          <w:sdt>
            <w:sdtPr>
              <w:rPr>
                <w:rFonts w:cs="Times New Roman"/>
                <w:b/>
              </w:rPr>
              <w:id w:val="-1089620230"/>
              <w:placeholder>
                <w:docPart w:val="B7F6D679A4C548A39A9D425EF2D9EC5D"/>
              </w:placeholder>
            </w:sdtPr>
            <w:sdtEndPr/>
            <w:sdtContent>
              <w:p w14:paraId="784FC599" w14:textId="0DB8BB74" w:rsidR="0026473E" w:rsidRPr="00B17B20" w:rsidRDefault="00382229" w:rsidP="00382229">
                <w:pPr>
                  <w:rPr>
                    <w:rFonts w:ascii="Bradley Hand ITC" w:hAnsi="Bradley Hand ITC"/>
                    <w:b/>
                    <w:bCs/>
                    <w:color w:val="FF0000"/>
                    <w:sz w:val="22"/>
                  </w:rPr>
                </w:pPr>
                <w:r>
                  <w:rPr>
                    <w:rFonts w:cs="Times New Roman"/>
                    <w:b/>
                  </w:rPr>
                  <w:t>858 cases of individuals confirmed with COVID-19</w:t>
                </w:r>
                <w:r w:rsidR="002D4CBB">
                  <w:rPr>
                    <w:rFonts w:cs="Times New Roman"/>
                    <w:b/>
                  </w:rPr>
                  <w:t xml:space="preserve"> who were admitted at the University Medical Center in </w:t>
                </w:r>
                <w:r w:rsidR="00F511E7">
                  <w:rPr>
                    <w:rFonts w:cs="Times New Roman"/>
                    <w:b/>
                  </w:rPr>
                  <w:t>El Paso, Texas.</w:t>
                </w:r>
              </w:p>
            </w:sdtContent>
          </w:sdt>
        </w:tc>
        <w:tc>
          <w:tcPr>
            <w:tcW w:w="1302" w:type="dxa"/>
          </w:tcPr>
          <w:sdt>
            <w:sdtPr>
              <w:rPr>
                <w:rFonts w:cs="Times New Roman"/>
                <w:b/>
              </w:rPr>
              <w:id w:val="121516799"/>
              <w:placeholder>
                <w:docPart w:val="AB8430F0739244B8A2EF36B873BE6823"/>
              </w:placeholder>
            </w:sdtPr>
            <w:sdtEndPr/>
            <w:sdtContent>
              <w:p w14:paraId="275C690F" w14:textId="1B8EAA7B" w:rsidR="0026473E" w:rsidRPr="00B17B20" w:rsidRDefault="00AC47CD" w:rsidP="00AC47CD">
                <w:pPr>
                  <w:rPr>
                    <w:rFonts w:ascii="Bradley Hand ITC" w:hAnsi="Bradley Hand ITC"/>
                    <w:b/>
                    <w:bCs/>
                    <w:color w:val="FF0000"/>
                    <w:sz w:val="22"/>
                  </w:rPr>
                </w:pPr>
                <w:r>
                  <w:rPr>
                    <w:rFonts w:cs="Times New Roman"/>
                    <w:b/>
                  </w:rPr>
                  <w:t>Hypoglycemic medication</w:t>
                </w:r>
              </w:p>
            </w:sdtContent>
          </w:sdt>
        </w:tc>
        <w:tc>
          <w:tcPr>
            <w:tcW w:w="1301" w:type="dxa"/>
          </w:tcPr>
          <w:sdt>
            <w:sdtPr>
              <w:rPr>
                <w:rFonts w:cs="Times New Roman"/>
                <w:b/>
              </w:rPr>
              <w:id w:val="-1957866145"/>
              <w:placeholder>
                <w:docPart w:val="F1E30C1BB99B4E53B89481FE758C2DE9"/>
              </w:placeholder>
            </w:sdtPr>
            <w:sdtEndPr/>
            <w:sdtContent>
              <w:p w14:paraId="1F371C46" w14:textId="54FD1159" w:rsidR="0026473E" w:rsidRPr="00B17B20" w:rsidRDefault="00FF0156" w:rsidP="00FF0156">
                <w:pPr>
                  <w:rPr>
                    <w:rFonts w:ascii="Bradley Hand ITC" w:hAnsi="Bradley Hand ITC"/>
                    <w:b/>
                    <w:bCs/>
                    <w:color w:val="FF0000"/>
                    <w:sz w:val="20"/>
                    <w:szCs w:val="20"/>
                  </w:rPr>
                </w:pPr>
                <w:r>
                  <w:rPr>
                    <w:rFonts w:cs="Times New Roman"/>
                    <w:b/>
                  </w:rPr>
                  <w:t xml:space="preserve">Findings indicate that patients </w:t>
                </w:r>
                <w:r w:rsidR="004A7DE9">
                  <w:rPr>
                    <w:rFonts w:cs="Times New Roman"/>
                    <w:b/>
                  </w:rPr>
                  <w:t xml:space="preserve">who managed diabetes with hypoglycemic medication </w:t>
                </w:r>
                <w:r w:rsidR="00001651">
                  <w:rPr>
                    <w:rFonts w:cs="Times New Roman"/>
                    <w:b/>
                  </w:rPr>
                  <w:t xml:space="preserve">reported lesser severity of symptoms. </w:t>
                </w:r>
              </w:p>
            </w:sdtContent>
          </w:sdt>
        </w:tc>
        <w:tc>
          <w:tcPr>
            <w:tcW w:w="1301" w:type="dxa"/>
          </w:tcPr>
          <w:sdt>
            <w:sdtPr>
              <w:rPr>
                <w:rFonts w:cs="Times New Roman"/>
                <w:b/>
              </w:rPr>
              <w:id w:val="817077072"/>
              <w:placeholder>
                <w:docPart w:val="8CB520BD59984A99845BB6DBAC820368"/>
              </w:placeholder>
            </w:sdtPr>
            <w:sdtEndPr/>
            <w:sdtContent>
              <w:p w14:paraId="20446945" w14:textId="14256575" w:rsidR="0026473E" w:rsidRPr="00B17B20" w:rsidRDefault="00D954AB" w:rsidP="00D954AB">
                <w:pPr>
                  <w:rPr>
                    <w:rFonts w:ascii="Bradley Hand ITC" w:hAnsi="Bradley Hand ITC"/>
                    <w:b/>
                    <w:bCs/>
                    <w:color w:val="FF0000"/>
                    <w:sz w:val="22"/>
                  </w:rPr>
                </w:pPr>
                <w:r>
                  <w:rPr>
                    <w:rFonts w:cs="Times New Roman"/>
                    <w:b/>
                  </w:rPr>
                  <w:t>The study determined diabetes statu</w:t>
                </w:r>
                <w:r w:rsidR="00B15E5C">
                  <w:rPr>
                    <w:rFonts w:cs="Times New Roman"/>
                    <w:b/>
                  </w:rPr>
                  <w:t xml:space="preserve">s by following ADA guidelines for diabetes classifications. </w:t>
                </w:r>
              </w:p>
            </w:sdtContent>
          </w:sdt>
        </w:tc>
        <w:tc>
          <w:tcPr>
            <w:tcW w:w="1301" w:type="dxa"/>
          </w:tcPr>
          <w:sdt>
            <w:sdtPr>
              <w:rPr>
                <w:rFonts w:cs="Times New Roman"/>
                <w:b/>
              </w:rPr>
              <w:id w:val="1824624608"/>
              <w:placeholder>
                <w:docPart w:val="12164CE03C4047D5A0733B29D216BA2C"/>
              </w:placeholder>
            </w:sdtPr>
            <w:sdtEndPr/>
            <w:sdtContent>
              <w:p w14:paraId="7B874C9C" w14:textId="6DE71D70" w:rsidR="0026473E" w:rsidRPr="00B17B20" w:rsidRDefault="004868F7" w:rsidP="004868F7">
                <w:pPr>
                  <w:rPr>
                    <w:rFonts w:ascii="Bradley Hand ITC" w:hAnsi="Bradley Hand ITC"/>
                    <w:b/>
                    <w:bCs/>
                    <w:color w:val="FF0000"/>
                    <w:sz w:val="22"/>
                  </w:rPr>
                </w:pPr>
                <w:r>
                  <w:rPr>
                    <w:rFonts w:cs="Times New Roman"/>
                    <w:b/>
                  </w:rPr>
                  <w:t xml:space="preserve">One limitation is the </w:t>
                </w:r>
                <w:proofErr w:type="spellStart"/>
                <w:r>
                  <w:rPr>
                    <w:rFonts w:cs="Times New Roman"/>
                    <w:b/>
                  </w:rPr>
                  <w:t>categoruization</w:t>
                </w:r>
                <w:proofErr w:type="spellEnd"/>
                <w:r>
                  <w:rPr>
                    <w:rFonts w:cs="Times New Roman"/>
                    <w:b/>
                  </w:rPr>
                  <w:t xml:space="preserve"> of unmanaged and managed </w:t>
                </w:r>
                <w:r w:rsidR="00497FE3">
                  <w:rPr>
                    <w:rFonts w:cs="Times New Roman"/>
                    <w:b/>
                  </w:rPr>
                  <w:t xml:space="preserve">diabetes which was one on self-reported </w:t>
                </w:r>
                <w:r w:rsidR="007E16A5">
                  <w:rPr>
                    <w:rFonts w:cs="Times New Roman"/>
                    <w:b/>
                  </w:rPr>
                  <w:t xml:space="preserve">medication data. </w:t>
                </w:r>
              </w:p>
            </w:sdtContent>
          </w:sdt>
        </w:tc>
        <w:tc>
          <w:tcPr>
            <w:tcW w:w="1301" w:type="dxa"/>
          </w:tcPr>
          <w:sdt>
            <w:sdtPr>
              <w:rPr>
                <w:rFonts w:cs="Times New Roman"/>
                <w:b/>
              </w:rPr>
              <w:id w:val="508572906"/>
              <w:placeholder>
                <w:docPart w:val="71E1E603415946819A119F1E31F020BF"/>
              </w:placeholder>
            </w:sdtPr>
            <w:sdtEndPr/>
            <w:sdtContent>
              <w:p w14:paraId="109306FE" w14:textId="7DD39CC2" w:rsidR="0026473E" w:rsidRPr="00B17B20" w:rsidRDefault="0076065D" w:rsidP="0076065D">
                <w:pPr>
                  <w:rPr>
                    <w:rFonts w:ascii="Bradley Hand ITC" w:hAnsi="Bradley Hand ITC"/>
                    <w:b/>
                    <w:bCs/>
                    <w:color w:val="FF0000"/>
                    <w:sz w:val="22"/>
                  </w:rPr>
                </w:pPr>
                <w:r>
                  <w:rPr>
                    <w:rFonts w:cs="Times New Roman"/>
                    <w:b/>
                  </w:rPr>
                  <w:t>Level I Quality B</w:t>
                </w:r>
              </w:p>
            </w:sdtContent>
          </w:sdt>
        </w:tc>
        <w:tc>
          <w:tcPr>
            <w:tcW w:w="1302" w:type="dxa"/>
          </w:tcPr>
          <w:sdt>
            <w:sdtPr>
              <w:rPr>
                <w:rFonts w:cs="Times New Roman"/>
                <w:b/>
              </w:rPr>
              <w:id w:val="-1090851144"/>
              <w:placeholder>
                <w:docPart w:val="C02118C2D67D476FB58CCC5E983EEBA7"/>
              </w:placeholder>
            </w:sdtPr>
            <w:sdtEndPr/>
            <w:sdtContent>
              <w:p w14:paraId="737FFDBC" w14:textId="54024854" w:rsidR="0026473E" w:rsidRPr="00B17B20" w:rsidRDefault="004257EF" w:rsidP="004257EF">
                <w:pPr>
                  <w:rPr>
                    <w:rFonts w:ascii="Bradley Hand ITC" w:hAnsi="Bradley Hand ITC"/>
                    <w:b/>
                    <w:bCs/>
                    <w:color w:val="FF0000"/>
                    <w:sz w:val="22"/>
                  </w:rPr>
                </w:pPr>
                <w:r>
                  <w:rPr>
                    <w:rFonts w:cs="Times New Roman"/>
                    <w:b/>
                  </w:rPr>
                  <w:t>The article is suitable as it ascertains the need to introduce hypoglycemic medication for indi</w:t>
                </w:r>
                <w:r w:rsidR="00F77BB5">
                  <w:rPr>
                    <w:rFonts w:cs="Times New Roman"/>
                    <w:b/>
                  </w:rPr>
                  <w:t xml:space="preserve">viduals with unmanaged diabetes. Such an </w:t>
                </w:r>
                <w:proofErr w:type="spellStart"/>
                <w:r w:rsidR="00F77BB5">
                  <w:rPr>
                    <w:rFonts w:cs="Times New Roman"/>
                    <w:b/>
                  </w:rPr>
                  <w:t>intervemtion</w:t>
                </w:r>
                <w:proofErr w:type="spellEnd"/>
                <w:r w:rsidR="00F77BB5">
                  <w:rPr>
                    <w:rFonts w:cs="Times New Roman"/>
                    <w:b/>
                  </w:rPr>
                  <w:t xml:space="preserve"> suggests that </w:t>
                </w:r>
                <w:r w:rsidR="00F77BB5">
                  <w:rPr>
                    <w:rFonts w:cs="Times New Roman"/>
                    <w:b/>
                  </w:rPr>
                  <w:lastRenderedPageBreak/>
                  <w:t xml:space="preserve">participants were aware of </w:t>
                </w:r>
                <w:r w:rsidR="00B44C74">
                  <w:rPr>
                    <w:rFonts w:cs="Times New Roman"/>
                    <w:b/>
                  </w:rPr>
                  <w:t xml:space="preserve">the benefits of medication through being educated on managing diabetes. </w:t>
                </w:r>
              </w:p>
            </w:sdtContent>
          </w:sdt>
        </w:tc>
      </w:tr>
      <w:tr w:rsidR="00E47A78" w14:paraId="23230539" w14:textId="77777777" w:rsidTr="2D54C829">
        <w:trPr>
          <w:trHeight w:val="759"/>
        </w:trPr>
        <w:tc>
          <w:tcPr>
            <w:tcW w:w="1075" w:type="dxa"/>
          </w:tcPr>
          <w:sdt>
            <w:sdtPr>
              <w:rPr>
                <w:rFonts w:cs="Times New Roman"/>
                <w:b/>
              </w:rPr>
              <w:id w:val="997228044"/>
              <w:placeholder>
                <w:docPart w:val="106054E1A0B44ACDA7B3B583E737294C"/>
              </w:placeholder>
              <w:showingPlcHdr/>
            </w:sdtPr>
            <w:sdtEndPr/>
            <w:sdtContent>
              <w:p w14:paraId="4CEAFB1B" w14:textId="768F1DF6" w:rsidR="0026473E" w:rsidRPr="00B17B20" w:rsidRDefault="0026473E" w:rsidP="0026473E">
                <w:pPr>
                  <w:rPr>
                    <w:rFonts w:ascii="Bradley Hand ITC" w:hAnsi="Bradley Hand ITC"/>
                    <w:b/>
                    <w:color w:val="FF0000"/>
                    <w:sz w:val="22"/>
                  </w:rPr>
                </w:pPr>
                <w:r w:rsidRPr="000B0F50">
                  <w:rPr>
                    <w:rStyle w:val="PlaceholderText"/>
                  </w:rPr>
                  <w:t>Cl</w:t>
                </w:r>
                <w:r w:rsidRPr="000B0F50">
                  <w:t>ic</w:t>
                </w:r>
                <w:r w:rsidRPr="000B0F50">
                  <w:rPr>
                    <w:rStyle w:val="PlaceholderText"/>
                  </w:rPr>
                  <w:t>k or tap here to enter text.</w:t>
                </w:r>
              </w:p>
            </w:sdtContent>
          </w:sdt>
        </w:tc>
        <w:tc>
          <w:tcPr>
            <w:tcW w:w="927" w:type="dxa"/>
          </w:tcPr>
          <w:sdt>
            <w:sdtPr>
              <w:rPr>
                <w:rFonts w:cs="Times New Roman"/>
                <w:b/>
              </w:rPr>
              <w:id w:val="-1555848940"/>
              <w:placeholder>
                <w:docPart w:val="BB1262A7B93D4E42A6357FF97D93F86F"/>
              </w:placeholder>
              <w:showingPlcHdr/>
            </w:sdtPr>
            <w:sdtEndPr/>
            <w:sdtContent>
              <w:p w14:paraId="6DB020B5" w14:textId="72B7E5A4" w:rsidR="0026473E" w:rsidRPr="00B17B20" w:rsidRDefault="0026473E" w:rsidP="0026473E">
                <w:pPr>
                  <w:rPr>
                    <w:rFonts w:ascii="Bradley Hand ITC" w:hAnsi="Bradley Hand ITC"/>
                    <w:b/>
                    <w:bCs/>
                    <w:color w:val="FF0000"/>
                    <w:sz w:val="22"/>
                  </w:rPr>
                </w:pPr>
                <w:r w:rsidRPr="000B0F50">
                  <w:rPr>
                    <w:rStyle w:val="PlaceholderText"/>
                  </w:rPr>
                  <w:t xml:space="preserve">Click or tap here to </w:t>
                </w:r>
                <w:r w:rsidRPr="000B0F50">
                  <w:rPr>
                    <w:rStyle w:val="PlaceholderText"/>
                  </w:rPr>
                  <w:lastRenderedPageBreak/>
                  <w:t>enter text.</w:t>
                </w:r>
              </w:p>
            </w:sdtContent>
          </w:sdt>
        </w:tc>
        <w:tc>
          <w:tcPr>
            <w:tcW w:w="1901" w:type="dxa"/>
          </w:tcPr>
          <w:sdt>
            <w:sdtPr>
              <w:rPr>
                <w:rFonts w:cs="Times New Roman"/>
                <w:b/>
              </w:rPr>
              <w:id w:val="-61177472"/>
              <w:placeholder>
                <w:docPart w:val="F9556542D7404F25BBAE7E192C3C42F4"/>
              </w:placeholder>
            </w:sdtPr>
            <w:sdtEndPr/>
            <w:sdtContent>
              <w:p w14:paraId="62054396" w14:textId="77777777" w:rsidR="003804FC" w:rsidRDefault="003804FC" w:rsidP="003804FC">
                <w:pPr>
                  <w:spacing w:line="480" w:lineRule="auto"/>
                  <w:rPr>
                    <w:rFonts w:cs="Times New Roman"/>
                    <w:szCs w:val="24"/>
                    <w:shd w:val="clear" w:color="auto" w:fill="FFFFFF"/>
                  </w:rPr>
                </w:pPr>
                <w:proofErr w:type="spellStart"/>
                <w:r w:rsidRPr="00037A5C">
                  <w:rPr>
                    <w:rFonts w:cs="Times New Roman"/>
                    <w:szCs w:val="24"/>
                    <w:shd w:val="clear" w:color="auto" w:fill="FFFFFF"/>
                  </w:rPr>
                  <w:t>Emara</w:t>
                </w:r>
                <w:proofErr w:type="spellEnd"/>
                <w:r w:rsidRPr="00037A5C">
                  <w:rPr>
                    <w:rFonts w:cs="Times New Roman"/>
                    <w:szCs w:val="24"/>
                    <w:shd w:val="clear" w:color="auto" w:fill="FFFFFF"/>
                  </w:rPr>
                  <w:t xml:space="preserve">, R. A., </w:t>
                </w:r>
                <w:proofErr w:type="spellStart"/>
                <w:r w:rsidRPr="00037A5C">
                  <w:rPr>
                    <w:rFonts w:cs="Times New Roman"/>
                    <w:szCs w:val="24"/>
                    <w:shd w:val="clear" w:color="auto" w:fill="FFFFFF"/>
                  </w:rPr>
                  <w:t>Hamed</w:t>
                </w:r>
                <w:proofErr w:type="spellEnd"/>
                <w:r w:rsidRPr="00037A5C">
                  <w:rPr>
                    <w:rFonts w:cs="Times New Roman"/>
                    <w:szCs w:val="24"/>
                    <w:shd w:val="clear" w:color="auto" w:fill="FFFFFF"/>
                  </w:rPr>
                  <w:t xml:space="preserve">, </w:t>
                </w:r>
                <w:r w:rsidRPr="00037A5C">
                  <w:rPr>
                    <w:rFonts w:cs="Times New Roman"/>
                    <w:szCs w:val="24"/>
                    <w:shd w:val="clear" w:color="auto" w:fill="FFFFFF"/>
                  </w:rPr>
                  <w:lastRenderedPageBreak/>
                  <w:t xml:space="preserve">M., </w:t>
                </w:r>
                <w:proofErr w:type="spellStart"/>
                <w:r w:rsidRPr="00037A5C">
                  <w:rPr>
                    <w:rFonts w:cs="Times New Roman"/>
                    <w:szCs w:val="24"/>
                    <w:shd w:val="clear" w:color="auto" w:fill="FFFFFF"/>
                  </w:rPr>
                  <w:t>Awad</w:t>
                </w:r>
                <w:proofErr w:type="spellEnd"/>
                <w:r w:rsidRPr="00037A5C">
                  <w:rPr>
                    <w:rFonts w:cs="Times New Roman"/>
                    <w:szCs w:val="24"/>
                    <w:shd w:val="clear" w:color="auto" w:fill="FFFFFF"/>
                  </w:rPr>
                  <w:t xml:space="preserve">, M., &amp; </w:t>
                </w:r>
                <w:proofErr w:type="spellStart"/>
                <w:r w:rsidRPr="00037A5C">
                  <w:rPr>
                    <w:rFonts w:cs="Times New Roman"/>
                    <w:szCs w:val="24"/>
                    <w:shd w:val="clear" w:color="auto" w:fill="FFFFFF"/>
                  </w:rPr>
                  <w:t>Zeid</w:t>
                </w:r>
                <w:proofErr w:type="spellEnd"/>
                <w:r w:rsidRPr="00037A5C">
                  <w:rPr>
                    <w:rFonts w:cs="Times New Roman"/>
                    <w:szCs w:val="24"/>
                    <w:shd w:val="clear" w:color="auto" w:fill="FFFFFF"/>
                  </w:rPr>
                  <w:t xml:space="preserve">, W. (2021). Effect of diabetes self-management </w:t>
                </w:r>
              </w:p>
              <w:p w14:paraId="18E3C128" w14:textId="7EFEAA47" w:rsidR="0026473E" w:rsidRPr="00B17B20" w:rsidRDefault="003804FC" w:rsidP="003804FC">
                <w:pPr>
                  <w:rPr>
                    <w:rFonts w:ascii="Bradley Hand ITC" w:hAnsi="Bradley Hand ITC"/>
                    <w:b/>
                    <w:bCs/>
                    <w:color w:val="FF0000"/>
                    <w:sz w:val="22"/>
                  </w:rPr>
                </w:pPr>
                <w:proofErr w:type="gramStart"/>
                <w:r w:rsidRPr="00037A5C">
                  <w:rPr>
                    <w:rFonts w:cs="Times New Roman"/>
                    <w:szCs w:val="24"/>
                    <w:shd w:val="clear" w:color="auto" w:fill="FFFFFF"/>
                  </w:rPr>
                  <w:t>education</w:t>
                </w:r>
                <w:proofErr w:type="gramEnd"/>
                <w:r w:rsidRPr="00037A5C">
                  <w:rPr>
                    <w:rFonts w:cs="Times New Roman"/>
                    <w:szCs w:val="24"/>
                    <w:shd w:val="clear" w:color="auto" w:fill="FFFFFF"/>
                  </w:rPr>
                  <w:t xml:space="preserve"> program on glycemic control in diabetic patients attending the family medicine outpatient clinic, Suez </w:t>
                </w:r>
                <w:r w:rsidRPr="00037A5C">
                  <w:rPr>
                    <w:rFonts w:cs="Times New Roman"/>
                    <w:szCs w:val="24"/>
                    <w:shd w:val="clear" w:color="auto" w:fill="FFFFFF"/>
                  </w:rPr>
                  <w:lastRenderedPageBreak/>
                  <w:t>Canal University Hospital, Ismailia, Egypt. </w:t>
                </w:r>
              </w:p>
            </w:sdtContent>
          </w:sdt>
        </w:tc>
        <w:tc>
          <w:tcPr>
            <w:tcW w:w="1301" w:type="dxa"/>
          </w:tcPr>
          <w:sdt>
            <w:sdtPr>
              <w:rPr>
                <w:rFonts w:cs="Times New Roman"/>
                <w:b/>
              </w:rPr>
              <w:id w:val="1421452508"/>
              <w:placeholder>
                <w:docPart w:val="B565800426B14379AF2CD97F023FE61E"/>
              </w:placeholder>
            </w:sdtPr>
            <w:sdtEndPr/>
            <w:sdtContent>
              <w:p w14:paraId="7475E9AE" w14:textId="584A2C52" w:rsidR="0026473E" w:rsidRPr="00B17B20" w:rsidRDefault="009A149D" w:rsidP="009A149D">
                <w:pPr>
                  <w:rPr>
                    <w:rFonts w:ascii="Bradley Hand ITC" w:hAnsi="Bradley Hand ITC"/>
                    <w:b/>
                    <w:bCs/>
                    <w:color w:val="FF0000"/>
                    <w:sz w:val="22"/>
                  </w:rPr>
                </w:pPr>
                <w:r>
                  <w:rPr>
                    <w:rFonts w:cs="Times New Roman"/>
                    <w:b/>
                  </w:rPr>
                  <w:t>A quasi-</w:t>
                </w:r>
                <w:proofErr w:type="spellStart"/>
                <w:r>
                  <w:rPr>
                    <w:rFonts w:cs="Times New Roman"/>
                    <w:b/>
                  </w:rPr>
                  <w:t>experiemental</w:t>
                </w:r>
                <w:proofErr w:type="spellEnd"/>
                <w:r>
                  <w:rPr>
                    <w:rFonts w:cs="Times New Roman"/>
                    <w:b/>
                  </w:rPr>
                  <w:t xml:space="preserve"> study</w:t>
                </w:r>
              </w:p>
            </w:sdtContent>
          </w:sdt>
        </w:tc>
        <w:tc>
          <w:tcPr>
            <w:tcW w:w="1301" w:type="dxa"/>
          </w:tcPr>
          <w:sdt>
            <w:sdtPr>
              <w:rPr>
                <w:rFonts w:cs="Times New Roman"/>
                <w:b/>
              </w:rPr>
              <w:id w:val="1787076552"/>
              <w:placeholder>
                <w:docPart w:val="2A55DD6E7B464E1E84E4680BA0A6A297"/>
              </w:placeholder>
            </w:sdtPr>
            <w:sdtEndPr/>
            <w:sdtContent>
              <w:p w14:paraId="6A92A35B" w14:textId="76DE3EC5" w:rsidR="0026473E" w:rsidRPr="00B17B20" w:rsidRDefault="00E241C2" w:rsidP="00E241C2">
                <w:pPr>
                  <w:rPr>
                    <w:rFonts w:ascii="Bradley Hand ITC" w:hAnsi="Bradley Hand ITC"/>
                    <w:b/>
                    <w:bCs/>
                    <w:color w:val="FF0000"/>
                    <w:sz w:val="22"/>
                  </w:rPr>
                </w:pPr>
                <w:r>
                  <w:rPr>
                    <w:rFonts w:cs="Times New Roman"/>
                    <w:b/>
                  </w:rPr>
                  <w:t>120</w:t>
                </w:r>
                <w:r w:rsidR="00FC743F">
                  <w:rPr>
                    <w:rFonts w:cs="Times New Roman"/>
                    <w:b/>
                  </w:rPr>
                  <w:t xml:space="preserve"> pati</w:t>
                </w:r>
                <w:r>
                  <w:rPr>
                    <w:rFonts w:cs="Times New Roman"/>
                    <w:b/>
                  </w:rPr>
                  <w:t>ents with uncontroll</w:t>
                </w:r>
                <w:r>
                  <w:rPr>
                    <w:rFonts w:cs="Times New Roman"/>
                    <w:b/>
                  </w:rPr>
                  <w:lastRenderedPageBreak/>
                  <w:t>ed diabetes mellitus.</w:t>
                </w:r>
              </w:p>
            </w:sdtContent>
          </w:sdt>
        </w:tc>
        <w:tc>
          <w:tcPr>
            <w:tcW w:w="1302" w:type="dxa"/>
          </w:tcPr>
          <w:sdt>
            <w:sdtPr>
              <w:rPr>
                <w:rFonts w:cs="Times New Roman"/>
                <w:b/>
              </w:rPr>
              <w:id w:val="-480304566"/>
              <w:placeholder>
                <w:docPart w:val="BE885CB72D06428395BDAA44AA2512B1"/>
              </w:placeholder>
            </w:sdtPr>
            <w:sdtEndPr/>
            <w:sdtContent>
              <w:p w14:paraId="1691D0AC" w14:textId="7A4F4439" w:rsidR="0026473E" w:rsidRPr="00B17B20" w:rsidRDefault="00FC743F" w:rsidP="00FC743F">
                <w:pPr>
                  <w:rPr>
                    <w:rFonts w:ascii="Bradley Hand ITC" w:hAnsi="Bradley Hand ITC"/>
                    <w:b/>
                    <w:bCs/>
                    <w:color w:val="FF0000"/>
                    <w:sz w:val="22"/>
                  </w:rPr>
                </w:pPr>
                <w:r>
                  <w:rPr>
                    <w:rFonts w:cs="Times New Roman"/>
                    <w:b/>
                  </w:rPr>
                  <w:t xml:space="preserve">Education programs that focused on </w:t>
                </w:r>
                <w:r>
                  <w:rPr>
                    <w:rFonts w:cs="Times New Roman"/>
                    <w:b/>
                  </w:rPr>
                  <w:lastRenderedPageBreak/>
                  <w:t>educating patients</w:t>
                </w:r>
                <w:r w:rsidR="006B3EB8">
                  <w:rPr>
                    <w:rFonts w:cs="Times New Roman"/>
                    <w:b/>
                  </w:rPr>
                  <w:t xml:space="preserve"> regarding the need for diabetes </w:t>
                </w:r>
                <w:r>
                  <w:rPr>
                    <w:rFonts w:cs="Times New Roman"/>
                    <w:b/>
                  </w:rPr>
                  <w:t>medi</w:t>
                </w:r>
                <w:r w:rsidR="006B3EB8">
                  <w:rPr>
                    <w:rFonts w:cs="Times New Roman"/>
                    <w:b/>
                  </w:rPr>
                  <w:t xml:space="preserve">cation and other therapies to </w:t>
                </w:r>
                <w:proofErr w:type="spellStart"/>
                <w:r w:rsidR="006B3EB8">
                  <w:rPr>
                    <w:rFonts w:cs="Times New Roman"/>
                    <w:b/>
                  </w:rPr>
                  <w:t>redce</w:t>
                </w:r>
                <w:proofErr w:type="spellEnd"/>
                <w:r w:rsidR="006B3EB8">
                  <w:rPr>
                    <w:rFonts w:cs="Times New Roman"/>
                    <w:b/>
                  </w:rPr>
                  <w:t xml:space="preserve"> the effects of uncontrolled diabetes.</w:t>
                </w:r>
              </w:p>
            </w:sdtContent>
          </w:sdt>
        </w:tc>
        <w:tc>
          <w:tcPr>
            <w:tcW w:w="1301" w:type="dxa"/>
          </w:tcPr>
          <w:sdt>
            <w:sdtPr>
              <w:rPr>
                <w:rFonts w:cs="Times New Roman"/>
                <w:b/>
              </w:rPr>
              <w:id w:val="188496254"/>
              <w:placeholder>
                <w:docPart w:val="B6786E42E2074C71BC4231A8A1049E69"/>
              </w:placeholder>
            </w:sdtPr>
            <w:sdtEndPr/>
            <w:sdtContent>
              <w:p w14:paraId="72FF1E90" w14:textId="67605FF4" w:rsidR="0026473E" w:rsidRPr="00B17B20" w:rsidRDefault="00062B5B" w:rsidP="00062B5B">
                <w:pPr>
                  <w:rPr>
                    <w:rFonts w:ascii="Bradley Hand ITC" w:hAnsi="Bradley Hand ITC"/>
                    <w:b/>
                    <w:bCs/>
                    <w:color w:val="FF0000"/>
                    <w:sz w:val="22"/>
                  </w:rPr>
                </w:pPr>
                <w:r>
                  <w:rPr>
                    <w:rFonts w:cs="Times New Roman"/>
                    <w:b/>
                  </w:rPr>
                  <w:t xml:space="preserve">Findings indicate a decrease in severe </w:t>
                </w:r>
                <w:r>
                  <w:rPr>
                    <w:rFonts w:cs="Times New Roman"/>
                    <w:b/>
                  </w:rPr>
                  <w:lastRenderedPageBreak/>
                  <w:t xml:space="preserve">symptoms related to uncontrolled diabetes </w:t>
                </w:r>
                <w:r w:rsidR="00CB626C">
                  <w:rPr>
                    <w:rFonts w:cs="Times New Roman"/>
                    <w:b/>
                  </w:rPr>
                  <w:t>among patients that were educated about the essence of medication and therapy.</w:t>
                </w:r>
              </w:p>
            </w:sdtContent>
          </w:sdt>
        </w:tc>
        <w:tc>
          <w:tcPr>
            <w:tcW w:w="1301" w:type="dxa"/>
          </w:tcPr>
          <w:sdt>
            <w:sdtPr>
              <w:rPr>
                <w:rFonts w:cs="Times New Roman"/>
                <w:b/>
              </w:rPr>
              <w:id w:val="-1704776703"/>
              <w:placeholder>
                <w:docPart w:val="EFEB39F9324647008903FC28B058D869"/>
              </w:placeholder>
            </w:sdtPr>
            <w:sdtEndPr/>
            <w:sdtContent>
              <w:p w14:paraId="4044707A" w14:textId="5BE47DC0" w:rsidR="0026473E" w:rsidRPr="00B17B20" w:rsidRDefault="00667485" w:rsidP="00667485">
                <w:pPr>
                  <w:rPr>
                    <w:rFonts w:ascii="Bradley Hand ITC" w:hAnsi="Bradley Hand ITC"/>
                    <w:b/>
                    <w:bCs/>
                    <w:color w:val="FF0000"/>
                    <w:sz w:val="22"/>
                  </w:rPr>
                </w:pPr>
                <w:r>
                  <w:rPr>
                    <w:rFonts w:cs="Times New Roman"/>
                    <w:b/>
                  </w:rPr>
                  <w:t xml:space="preserve">Collected data analyzed using </w:t>
                </w:r>
                <w:r w:rsidR="001D52B2">
                  <w:rPr>
                    <w:rFonts w:cs="Times New Roman"/>
                    <w:b/>
                  </w:rPr>
                  <w:lastRenderedPageBreak/>
                  <w:t xml:space="preserve">Statistical Package of Social Science in the form of descriptive statistics. </w:t>
                </w:r>
              </w:p>
            </w:sdtContent>
          </w:sdt>
        </w:tc>
        <w:tc>
          <w:tcPr>
            <w:tcW w:w="1301" w:type="dxa"/>
          </w:tcPr>
          <w:sdt>
            <w:sdtPr>
              <w:rPr>
                <w:rFonts w:cs="Times New Roman"/>
                <w:b/>
              </w:rPr>
              <w:id w:val="944034646"/>
              <w:placeholder>
                <w:docPart w:val="3008981A9079490D8FD7D15E656D250F"/>
              </w:placeholder>
            </w:sdtPr>
            <w:sdtEndPr/>
            <w:sdtContent>
              <w:p w14:paraId="1C9BBD08" w14:textId="572F1524" w:rsidR="0026473E" w:rsidRPr="00B17B20" w:rsidRDefault="0026593D" w:rsidP="0026593D">
                <w:pPr>
                  <w:rPr>
                    <w:rFonts w:ascii="Bradley Hand ITC" w:hAnsi="Bradley Hand ITC"/>
                    <w:b/>
                    <w:bCs/>
                    <w:color w:val="FF0000"/>
                    <w:sz w:val="22"/>
                  </w:rPr>
                </w:pPr>
                <w:r>
                  <w:rPr>
                    <w:rFonts w:cs="Times New Roman"/>
                    <w:b/>
                  </w:rPr>
                  <w:t xml:space="preserve">One limitation is that the study was </w:t>
                </w:r>
                <w:r w:rsidR="00B63763">
                  <w:rPr>
                    <w:rFonts w:cs="Times New Roman"/>
                    <w:b/>
                  </w:rPr>
                  <w:lastRenderedPageBreak/>
                  <w:t>conducted in one setting and therefore</w:t>
                </w:r>
                <w:r w:rsidR="00066C3F">
                  <w:rPr>
                    <w:rFonts w:cs="Times New Roman"/>
                    <w:b/>
                  </w:rPr>
                  <w:t xml:space="preserve"> the reported findings cannot be generalized to the entire population. </w:t>
                </w:r>
                <w:r w:rsidR="00A41E5F">
                  <w:rPr>
                    <w:rFonts w:cs="Times New Roman"/>
                    <w:b/>
                  </w:rPr>
                  <w:t>Another limitation is that factors affecting patient’s em</w:t>
                </w:r>
                <w:r w:rsidR="00273809">
                  <w:rPr>
                    <w:rFonts w:cs="Times New Roman"/>
                    <w:b/>
                  </w:rPr>
                  <w:t xml:space="preserve">otional barriers, attitudes, social support and motivation were not controlled </w:t>
                </w:r>
                <w:r w:rsidR="001422F9">
                  <w:rPr>
                    <w:rFonts w:cs="Times New Roman"/>
                    <w:b/>
                  </w:rPr>
                  <w:t>during the</w:t>
                </w:r>
                <w:r w:rsidR="00047873">
                  <w:rPr>
                    <w:rFonts w:cs="Times New Roman"/>
                    <w:b/>
                  </w:rPr>
                  <w:t xml:space="preserve"> evaluation of the intervention</w:t>
                </w:r>
                <w:r w:rsidR="00047873">
                  <w:rPr>
                    <w:rFonts w:cs="Times New Roman"/>
                    <w:b/>
                  </w:rPr>
                  <w:lastRenderedPageBreak/>
                  <w:t>a</w:t>
                </w:r>
                <w:r w:rsidR="001422F9">
                  <w:rPr>
                    <w:rFonts w:cs="Times New Roman"/>
                    <w:b/>
                  </w:rPr>
                  <w:t xml:space="preserve">l program. </w:t>
                </w:r>
              </w:p>
            </w:sdtContent>
          </w:sdt>
        </w:tc>
        <w:tc>
          <w:tcPr>
            <w:tcW w:w="1301" w:type="dxa"/>
          </w:tcPr>
          <w:sdt>
            <w:sdtPr>
              <w:rPr>
                <w:rFonts w:cs="Times New Roman"/>
                <w:b/>
              </w:rPr>
              <w:id w:val="-741250459"/>
              <w:placeholder>
                <w:docPart w:val="AB927020E0F5419CB90664E2033B797D"/>
              </w:placeholder>
            </w:sdtPr>
            <w:sdtEndPr/>
            <w:sdtContent>
              <w:p w14:paraId="1DAFA50A" w14:textId="28520E9D" w:rsidR="0026473E" w:rsidRPr="00B17B20" w:rsidRDefault="00047873" w:rsidP="00047873">
                <w:pPr>
                  <w:rPr>
                    <w:rFonts w:ascii="Bradley Hand ITC" w:hAnsi="Bradley Hand ITC"/>
                    <w:b/>
                    <w:bCs/>
                    <w:color w:val="FF0000"/>
                    <w:sz w:val="22"/>
                  </w:rPr>
                </w:pPr>
                <w:r>
                  <w:rPr>
                    <w:rFonts w:cs="Times New Roman"/>
                    <w:b/>
                  </w:rPr>
                  <w:t>Level I Quality A</w:t>
                </w:r>
              </w:p>
            </w:sdtContent>
          </w:sdt>
        </w:tc>
        <w:tc>
          <w:tcPr>
            <w:tcW w:w="1302" w:type="dxa"/>
          </w:tcPr>
          <w:sdt>
            <w:sdtPr>
              <w:rPr>
                <w:rFonts w:cs="Times New Roman"/>
                <w:b/>
              </w:rPr>
              <w:id w:val="792943372"/>
              <w:placeholder>
                <w:docPart w:val="D5F50D0CAE8048F5A15051AB54B167CF"/>
              </w:placeholder>
            </w:sdtPr>
            <w:sdtEndPr/>
            <w:sdtContent>
              <w:p w14:paraId="765B2EE5" w14:textId="74E5954D" w:rsidR="0026473E" w:rsidRPr="00B17B20" w:rsidRDefault="003D4B01" w:rsidP="003D4B01">
                <w:pPr>
                  <w:rPr>
                    <w:rFonts w:ascii="Bradley Hand ITC" w:hAnsi="Bradley Hand ITC"/>
                    <w:b/>
                    <w:bCs/>
                    <w:color w:val="FF0000"/>
                    <w:sz w:val="22"/>
                  </w:rPr>
                </w:pPr>
                <w:r>
                  <w:rPr>
                    <w:rFonts w:cs="Times New Roman"/>
                    <w:b/>
                  </w:rPr>
                  <w:t xml:space="preserve">The findings indicate that </w:t>
                </w:r>
                <w:r>
                  <w:rPr>
                    <w:rFonts w:cs="Times New Roman"/>
                    <w:b/>
                  </w:rPr>
                  <w:lastRenderedPageBreak/>
                  <w:t xml:space="preserve">education is among the best interventions to control severities associated with unmanaged and uncontrolled diabetes. </w:t>
                </w:r>
              </w:p>
            </w:sdtContent>
          </w:sdt>
        </w:tc>
      </w:tr>
      <w:tr w:rsidR="00E47A78" w14:paraId="2A4353E4" w14:textId="77777777" w:rsidTr="2D54C829">
        <w:trPr>
          <w:trHeight w:val="759"/>
        </w:trPr>
        <w:tc>
          <w:tcPr>
            <w:tcW w:w="1075" w:type="dxa"/>
          </w:tcPr>
          <w:sdt>
            <w:sdtPr>
              <w:rPr>
                <w:rFonts w:cs="Times New Roman"/>
                <w:b/>
              </w:rPr>
              <w:id w:val="1829164800"/>
              <w:placeholder>
                <w:docPart w:val="76D6BC932C5D4FB1A6382BCCA9A2442D"/>
              </w:placeholder>
              <w:showingPlcHdr/>
            </w:sdtPr>
            <w:sdtEndPr/>
            <w:sdtContent>
              <w:p w14:paraId="220CE16C" w14:textId="4B970404" w:rsidR="0026473E" w:rsidRPr="00B17B20" w:rsidRDefault="0026473E" w:rsidP="0026473E">
                <w:pPr>
                  <w:rPr>
                    <w:rFonts w:ascii="Bradley Hand ITC" w:hAnsi="Bradley Hand ITC"/>
                    <w:b/>
                    <w:color w:val="FF0000"/>
                    <w:sz w:val="22"/>
                  </w:rPr>
                </w:pPr>
                <w:r w:rsidRPr="000B0F50">
                  <w:t>Click or tap here to enter text.</w:t>
                </w:r>
              </w:p>
            </w:sdtContent>
          </w:sdt>
        </w:tc>
        <w:tc>
          <w:tcPr>
            <w:tcW w:w="927" w:type="dxa"/>
          </w:tcPr>
          <w:sdt>
            <w:sdtPr>
              <w:rPr>
                <w:rFonts w:cs="Times New Roman"/>
                <w:b/>
              </w:rPr>
              <w:id w:val="-15457910"/>
              <w:placeholder>
                <w:docPart w:val="526E30384A1C4E15806DF43F73DA19B1"/>
              </w:placeholder>
            </w:sdtPr>
            <w:sdtEndPr/>
            <w:sdtContent>
              <w:p w14:paraId="6330BC1B" w14:textId="7D15EEC0" w:rsidR="0026473E" w:rsidRPr="00B17B20" w:rsidRDefault="005D4074" w:rsidP="005D4074">
                <w:pPr>
                  <w:rPr>
                    <w:rFonts w:ascii="Bradley Hand ITC" w:hAnsi="Bradley Hand ITC"/>
                    <w:b/>
                    <w:bCs/>
                    <w:color w:val="FF0000"/>
                    <w:sz w:val="22"/>
                  </w:rPr>
                </w:pPr>
                <w:r>
                  <w:rPr>
                    <w:rFonts w:cs="Times New Roman"/>
                    <w:b/>
                  </w:rPr>
                  <w:t>2240</w:t>
                </w:r>
              </w:p>
            </w:sdtContent>
          </w:sdt>
        </w:tc>
        <w:tc>
          <w:tcPr>
            <w:tcW w:w="1901" w:type="dxa"/>
          </w:tcPr>
          <w:sdt>
            <w:sdtPr>
              <w:rPr>
                <w:rFonts w:cs="Times New Roman"/>
                <w:b/>
              </w:rPr>
              <w:id w:val="454292643"/>
              <w:placeholder>
                <w:docPart w:val="EAA2201A6D11494580FDBEDFFAD5752D"/>
              </w:placeholder>
            </w:sdtPr>
            <w:sdtEndPr/>
            <w:sdtContent>
              <w:p w14:paraId="72D274C6" w14:textId="77777777" w:rsidR="00AF31B1" w:rsidRDefault="00AF31B1" w:rsidP="00AF31B1">
                <w:pPr>
                  <w:spacing w:line="480" w:lineRule="auto"/>
                  <w:rPr>
                    <w:rFonts w:cs="Times New Roman"/>
                    <w:szCs w:val="24"/>
                    <w:shd w:val="clear" w:color="auto" w:fill="FFFFFF"/>
                  </w:rPr>
                </w:pPr>
                <w:proofErr w:type="spellStart"/>
                <w:r w:rsidRPr="0081437F">
                  <w:rPr>
                    <w:rFonts w:cs="Times New Roman"/>
                    <w:szCs w:val="24"/>
                    <w:shd w:val="clear" w:color="auto" w:fill="FFFFFF"/>
                  </w:rPr>
                  <w:t>Ernawati</w:t>
                </w:r>
                <w:proofErr w:type="spellEnd"/>
                <w:r w:rsidRPr="0081437F">
                  <w:rPr>
                    <w:rFonts w:cs="Times New Roman"/>
                    <w:szCs w:val="24"/>
                    <w:shd w:val="clear" w:color="auto" w:fill="FFFFFF"/>
                  </w:rPr>
                  <w:t xml:space="preserve">, U., </w:t>
                </w:r>
                <w:proofErr w:type="spellStart"/>
                <w:r w:rsidRPr="0081437F">
                  <w:rPr>
                    <w:rFonts w:cs="Times New Roman"/>
                    <w:szCs w:val="24"/>
                    <w:shd w:val="clear" w:color="auto" w:fill="FFFFFF"/>
                  </w:rPr>
                  <w:t>Wihastuti</w:t>
                </w:r>
                <w:proofErr w:type="spellEnd"/>
                <w:r w:rsidRPr="0081437F">
                  <w:rPr>
                    <w:rFonts w:cs="Times New Roman"/>
                    <w:szCs w:val="24"/>
                    <w:shd w:val="clear" w:color="auto" w:fill="FFFFFF"/>
                  </w:rPr>
                  <w:t xml:space="preserve">, T. A., &amp; </w:t>
                </w:r>
                <w:proofErr w:type="spellStart"/>
                <w:r w:rsidRPr="0081437F">
                  <w:rPr>
                    <w:rFonts w:cs="Times New Roman"/>
                    <w:szCs w:val="24"/>
                    <w:shd w:val="clear" w:color="auto" w:fill="FFFFFF"/>
                  </w:rPr>
                  <w:t>Utami</w:t>
                </w:r>
                <w:proofErr w:type="spellEnd"/>
                <w:r w:rsidRPr="0081437F">
                  <w:rPr>
                    <w:rFonts w:cs="Times New Roman"/>
                    <w:szCs w:val="24"/>
                    <w:shd w:val="clear" w:color="auto" w:fill="FFFFFF"/>
                  </w:rPr>
                  <w:t>, Y. W. (2021). Effectiveness of diabetes self-</w:t>
                </w:r>
              </w:p>
              <w:p w14:paraId="5FAD49C6" w14:textId="0ED6BFCD" w:rsidR="0026473E" w:rsidRPr="00B17B20" w:rsidRDefault="00AF31B1" w:rsidP="00AF31B1">
                <w:pPr>
                  <w:rPr>
                    <w:rFonts w:ascii="Bradley Hand ITC" w:hAnsi="Bradley Hand ITC"/>
                    <w:b/>
                    <w:bCs/>
                    <w:color w:val="FF0000"/>
                    <w:sz w:val="22"/>
                  </w:rPr>
                </w:pPr>
                <w:proofErr w:type="gramStart"/>
                <w:r w:rsidRPr="0081437F">
                  <w:rPr>
                    <w:rFonts w:cs="Times New Roman"/>
                    <w:szCs w:val="24"/>
                    <w:shd w:val="clear" w:color="auto" w:fill="FFFFFF"/>
                  </w:rPr>
                  <w:t>management</w:t>
                </w:r>
                <w:proofErr w:type="gramEnd"/>
                <w:r w:rsidRPr="0081437F">
                  <w:rPr>
                    <w:rFonts w:cs="Times New Roman"/>
                    <w:szCs w:val="24"/>
                    <w:shd w:val="clear" w:color="auto" w:fill="FFFFFF"/>
                  </w:rPr>
                  <w:t xml:space="preserve"> education </w:t>
                </w:r>
                <w:r w:rsidRPr="0081437F">
                  <w:rPr>
                    <w:rFonts w:cs="Times New Roman"/>
                    <w:szCs w:val="24"/>
                    <w:shd w:val="clear" w:color="auto" w:fill="FFFFFF"/>
                  </w:rPr>
                  <w:lastRenderedPageBreak/>
                  <w:t>(DSME) in type 2 diabetes mellitus (T2DM) patients: Systematic literature review.</w:t>
                </w:r>
              </w:p>
            </w:sdtContent>
          </w:sdt>
        </w:tc>
        <w:tc>
          <w:tcPr>
            <w:tcW w:w="1301" w:type="dxa"/>
          </w:tcPr>
          <w:sdt>
            <w:sdtPr>
              <w:rPr>
                <w:rFonts w:cs="Times New Roman"/>
                <w:b/>
              </w:rPr>
              <w:id w:val="-1770848646"/>
              <w:placeholder>
                <w:docPart w:val="965EE34225A843AE9085CC8E35285AD0"/>
              </w:placeholder>
            </w:sdtPr>
            <w:sdtEndPr/>
            <w:sdtContent>
              <w:p w14:paraId="15F41556" w14:textId="12C24B5D" w:rsidR="0026473E" w:rsidRPr="00B17B20" w:rsidRDefault="00612911" w:rsidP="00612911">
                <w:pPr>
                  <w:rPr>
                    <w:rFonts w:ascii="Bradley Hand ITC" w:hAnsi="Bradley Hand ITC"/>
                    <w:b/>
                    <w:bCs/>
                    <w:color w:val="FF0000"/>
                    <w:sz w:val="22"/>
                  </w:rPr>
                </w:pPr>
                <w:r>
                  <w:rPr>
                    <w:rFonts w:cs="Times New Roman"/>
                    <w:b/>
                  </w:rPr>
                  <w:t>Systematic literature review</w:t>
                </w:r>
              </w:p>
            </w:sdtContent>
          </w:sdt>
        </w:tc>
        <w:tc>
          <w:tcPr>
            <w:tcW w:w="1301" w:type="dxa"/>
          </w:tcPr>
          <w:sdt>
            <w:sdtPr>
              <w:rPr>
                <w:rFonts w:cs="Times New Roman"/>
                <w:b/>
              </w:rPr>
              <w:id w:val="-1798522065"/>
              <w:placeholder>
                <w:docPart w:val="D9898C4CEF9C41B99916B96AC243A98B"/>
              </w:placeholder>
            </w:sdtPr>
            <w:sdtEndPr/>
            <w:sdtContent>
              <w:p w14:paraId="4FE34701" w14:textId="7C58C88C" w:rsidR="0026473E" w:rsidRPr="00B17B20" w:rsidRDefault="00E47A78" w:rsidP="00E47A78">
                <w:pPr>
                  <w:rPr>
                    <w:rFonts w:ascii="Bradley Hand ITC" w:hAnsi="Bradley Hand ITC"/>
                    <w:b/>
                    <w:bCs/>
                    <w:color w:val="FF0000"/>
                    <w:sz w:val="22"/>
                  </w:rPr>
                </w:pPr>
                <w:r>
                  <w:rPr>
                    <w:rFonts w:cs="Times New Roman"/>
                    <w:b/>
                  </w:rPr>
                  <w:t xml:space="preserve">15 articles selected from various data bases that addressed unmanaged diabetes mellitus and education programs as interventions. </w:t>
                </w:r>
              </w:p>
            </w:sdtContent>
          </w:sdt>
        </w:tc>
        <w:tc>
          <w:tcPr>
            <w:tcW w:w="1302" w:type="dxa"/>
          </w:tcPr>
          <w:sdt>
            <w:sdtPr>
              <w:rPr>
                <w:rFonts w:cs="Times New Roman"/>
                <w:b/>
              </w:rPr>
              <w:id w:val="-1469282232"/>
              <w:placeholder>
                <w:docPart w:val="4B65FCFBF1E9409AA3F07A7AE45CCD6B"/>
              </w:placeholder>
            </w:sdtPr>
            <w:sdtEndPr/>
            <w:sdtContent>
              <w:p w14:paraId="5D27C522" w14:textId="4D0A1374" w:rsidR="0026473E" w:rsidRPr="00B17B20" w:rsidRDefault="00D04C9A" w:rsidP="00D04C9A">
                <w:pPr>
                  <w:rPr>
                    <w:rFonts w:ascii="Bradley Hand ITC" w:hAnsi="Bradley Hand ITC"/>
                    <w:b/>
                    <w:bCs/>
                    <w:color w:val="FF0000"/>
                    <w:sz w:val="22"/>
                  </w:rPr>
                </w:pPr>
                <w:r>
                  <w:rPr>
                    <w:rFonts w:cs="Times New Roman"/>
                    <w:b/>
                  </w:rPr>
                  <w:t>The intervention focused on providing education and support to patients through the DSME program.</w:t>
                </w:r>
              </w:p>
            </w:sdtContent>
          </w:sdt>
        </w:tc>
        <w:tc>
          <w:tcPr>
            <w:tcW w:w="1301" w:type="dxa"/>
          </w:tcPr>
          <w:sdt>
            <w:sdtPr>
              <w:rPr>
                <w:rFonts w:cs="Times New Roman"/>
                <w:b/>
              </w:rPr>
              <w:id w:val="503794512"/>
              <w:placeholder>
                <w:docPart w:val="EDA270404C954FC48C0B43D53453A43E"/>
              </w:placeholder>
            </w:sdtPr>
            <w:sdtEndPr/>
            <w:sdtContent>
              <w:p w14:paraId="59C28609" w14:textId="4A9F068A" w:rsidR="0026473E" w:rsidRPr="00B17B20" w:rsidRDefault="005C129A" w:rsidP="005C129A">
                <w:pPr>
                  <w:rPr>
                    <w:rFonts w:ascii="Bradley Hand ITC" w:hAnsi="Bradley Hand ITC"/>
                    <w:b/>
                    <w:bCs/>
                    <w:color w:val="FF0000"/>
                    <w:sz w:val="22"/>
                  </w:rPr>
                </w:pPr>
                <w:r>
                  <w:rPr>
                    <w:rFonts w:cs="Times New Roman"/>
                    <w:b/>
                  </w:rPr>
                  <w:t xml:space="preserve">Findings suggest that the DSME intervention </w:t>
                </w:r>
                <w:r w:rsidR="0073316C">
                  <w:rPr>
                    <w:rFonts w:cs="Times New Roman"/>
                    <w:b/>
                  </w:rPr>
                  <w:t xml:space="preserve">provided to T2DM patients in Ethiopia </w:t>
                </w:r>
                <w:r w:rsidR="009923F9">
                  <w:rPr>
                    <w:rFonts w:cs="Times New Roman"/>
                    <w:b/>
                  </w:rPr>
                  <w:t xml:space="preserve">had a positive effect such as an increase in medication adherence </w:t>
                </w:r>
                <w:r w:rsidR="00434CB8">
                  <w:rPr>
                    <w:rFonts w:cs="Times New Roman"/>
                    <w:b/>
                  </w:rPr>
                  <w:t xml:space="preserve">including knowledge about glucose monitoring, diet and </w:t>
                </w:r>
                <w:r w:rsidR="00434CB8">
                  <w:rPr>
                    <w:rFonts w:cs="Times New Roman"/>
                    <w:b/>
                  </w:rPr>
                  <w:lastRenderedPageBreak/>
                  <w:t xml:space="preserve">exercise. </w:t>
                </w:r>
              </w:p>
            </w:sdtContent>
          </w:sdt>
        </w:tc>
        <w:tc>
          <w:tcPr>
            <w:tcW w:w="1301" w:type="dxa"/>
          </w:tcPr>
          <w:sdt>
            <w:sdtPr>
              <w:rPr>
                <w:rFonts w:cs="Times New Roman"/>
                <w:b/>
              </w:rPr>
              <w:id w:val="-1738853137"/>
              <w:placeholder>
                <w:docPart w:val="B3F654EDB5B54ABF95F50B27FA9CAB15"/>
              </w:placeholder>
            </w:sdtPr>
            <w:sdtEndPr/>
            <w:sdtContent>
              <w:p w14:paraId="169CFB90" w14:textId="7E67F646" w:rsidR="0026473E" w:rsidRPr="00B17B20" w:rsidRDefault="003415C1" w:rsidP="003415C1">
                <w:pPr>
                  <w:rPr>
                    <w:rFonts w:ascii="Bradley Hand ITC" w:hAnsi="Bradley Hand ITC"/>
                    <w:b/>
                    <w:bCs/>
                    <w:color w:val="FF0000"/>
                    <w:sz w:val="22"/>
                  </w:rPr>
                </w:pPr>
                <w:r>
                  <w:rPr>
                    <w:rFonts w:cs="Times New Roman"/>
                    <w:b/>
                  </w:rPr>
                  <w:t xml:space="preserve">Inclusion and exclusion </w:t>
                </w:r>
                <w:proofErr w:type="spellStart"/>
                <w:r>
                  <w:rPr>
                    <w:rFonts w:cs="Times New Roman"/>
                    <w:b/>
                  </w:rPr>
                  <w:t>criteri</w:t>
                </w:r>
                <w:proofErr w:type="spellEnd"/>
                <w:r>
                  <w:rPr>
                    <w:rFonts w:cs="Times New Roman"/>
                    <w:b/>
                  </w:rPr>
                  <w:t xml:space="preserve">. </w:t>
                </w:r>
              </w:p>
            </w:sdtContent>
          </w:sdt>
        </w:tc>
        <w:tc>
          <w:tcPr>
            <w:tcW w:w="1301" w:type="dxa"/>
          </w:tcPr>
          <w:sdt>
            <w:sdtPr>
              <w:rPr>
                <w:rFonts w:cs="Times New Roman"/>
                <w:b/>
              </w:rPr>
              <w:id w:val="1743441722"/>
              <w:placeholder>
                <w:docPart w:val="335102109B684DF9AF2B2AE050F951EC"/>
              </w:placeholder>
            </w:sdtPr>
            <w:sdtEndPr/>
            <w:sdtContent>
              <w:p w14:paraId="1F6B7332" w14:textId="6FEBA890" w:rsidR="0026473E" w:rsidRPr="00B17B20" w:rsidRDefault="00E4380B" w:rsidP="00E4380B">
                <w:pPr>
                  <w:rPr>
                    <w:rFonts w:ascii="Bradley Hand ITC" w:hAnsi="Bradley Hand ITC"/>
                    <w:b/>
                    <w:bCs/>
                    <w:color w:val="FF0000"/>
                    <w:sz w:val="22"/>
                  </w:rPr>
                </w:pPr>
                <w:r>
                  <w:rPr>
                    <w:rFonts w:cs="Times New Roman"/>
                    <w:b/>
                  </w:rPr>
                  <w:t>The article does not mention any limitations to the study.</w:t>
                </w:r>
              </w:p>
            </w:sdtContent>
          </w:sdt>
        </w:tc>
        <w:tc>
          <w:tcPr>
            <w:tcW w:w="1301" w:type="dxa"/>
          </w:tcPr>
          <w:sdt>
            <w:sdtPr>
              <w:rPr>
                <w:rFonts w:cs="Times New Roman"/>
                <w:b/>
              </w:rPr>
              <w:id w:val="-1266305083"/>
              <w:placeholder>
                <w:docPart w:val="CE3ABE4DBE8F43ED97ED6C02C7F28A4D"/>
              </w:placeholder>
            </w:sdtPr>
            <w:sdtEndPr/>
            <w:sdtContent>
              <w:p w14:paraId="782EFB42" w14:textId="1B07AE97" w:rsidR="0026473E" w:rsidRPr="00B17B20" w:rsidRDefault="00EC35AE" w:rsidP="00EC35AE">
                <w:pPr>
                  <w:rPr>
                    <w:rFonts w:ascii="Bradley Hand ITC" w:hAnsi="Bradley Hand ITC"/>
                    <w:b/>
                    <w:bCs/>
                    <w:color w:val="FF0000"/>
                    <w:sz w:val="22"/>
                  </w:rPr>
                </w:pPr>
                <w:r>
                  <w:rPr>
                    <w:rFonts w:cs="Times New Roman"/>
                    <w:b/>
                  </w:rPr>
                  <w:t xml:space="preserve">Level II Quality </w:t>
                </w:r>
                <w:r w:rsidR="00C43450">
                  <w:rPr>
                    <w:rFonts w:cs="Times New Roman"/>
                    <w:b/>
                  </w:rPr>
                  <w:t>B.</w:t>
                </w:r>
              </w:p>
            </w:sdtContent>
          </w:sdt>
        </w:tc>
        <w:tc>
          <w:tcPr>
            <w:tcW w:w="1302" w:type="dxa"/>
          </w:tcPr>
          <w:sdt>
            <w:sdtPr>
              <w:rPr>
                <w:rFonts w:cs="Times New Roman"/>
                <w:b/>
              </w:rPr>
              <w:id w:val="-2013054968"/>
              <w:placeholder>
                <w:docPart w:val="590C81BBBB0F4A86BF5A5F472CD71DFF"/>
              </w:placeholder>
            </w:sdtPr>
            <w:sdtEndPr/>
            <w:sdtContent>
              <w:p w14:paraId="3D6A18B9" w14:textId="42A63DF3" w:rsidR="0026473E" w:rsidRPr="00B17B20" w:rsidRDefault="000D58B5" w:rsidP="000D58B5">
                <w:pPr>
                  <w:rPr>
                    <w:rFonts w:ascii="Bradley Hand ITC" w:hAnsi="Bradley Hand ITC"/>
                    <w:b/>
                    <w:color w:val="FF0000"/>
                    <w:sz w:val="22"/>
                  </w:rPr>
                </w:pPr>
                <w:r>
                  <w:rPr>
                    <w:rFonts w:cs="Times New Roman"/>
                    <w:b/>
                  </w:rPr>
                  <w:t xml:space="preserve">The article is useful as it explains the impacts of the DSME program among individuals with unmanaged </w:t>
                </w:r>
                <w:proofErr w:type="spellStart"/>
                <w:r>
                  <w:rPr>
                    <w:rFonts w:cs="Times New Roman"/>
                    <w:b/>
                  </w:rPr>
                  <w:t>diabete</w:t>
                </w:r>
                <w:proofErr w:type="spellEnd"/>
                <w:r>
                  <w:rPr>
                    <w:rFonts w:cs="Times New Roman"/>
                    <w:b/>
                  </w:rPr>
                  <w:t xml:space="preserve">. This will help in understanding the importance of education as an intervention for the </w:t>
                </w:r>
                <w:r>
                  <w:rPr>
                    <w:rFonts w:cs="Times New Roman"/>
                    <w:b/>
                  </w:rPr>
                  <w:lastRenderedPageBreak/>
                  <w:t xml:space="preserve">practice problem. </w:t>
                </w:r>
              </w:p>
            </w:sdtContent>
          </w:sdt>
        </w:tc>
      </w:tr>
      <w:tr w:rsidR="00E47A78" w14:paraId="4FD92A83" w14:textId="77777777" w:rsidTr="2D54C829">
        <w:trPr>
          <w:trHeight w:val="759"/>
        </w:trPr>
        <w:tc>
          <w:tcPr>
            <w:tcW w:w="1075" w:type="dxa"/>
          </w:tcPr>
          <w:sdt>
            <w:sdtPr>
              <w:rPr>
                <w:rFonts w:cs="Times New Roman"/>
                <w:b/>
              </w:rPr>
              <w:id w:val="-824055833"/>
              <w:placeholder>
                <w:docPart w:val="238A706A994540DD96D2EF77D5779383"/>
              </w:placeholder>
            </w:sdtPr>
            <w:sdtEndPr/>
            <w:sdtContent>
              <w:p w14:paraId="09FE72F4" w14:textId="0F62E7E0" w:rsidR="0026473E" w:rsidRPr="00B17B20" w:rsidRDefault="003959A7" w:rsidP="0026473E">
                <w:pPr>
                  <w:rPr>
                    <w:rFonts w:ascii="Bradley Hand ITC" w:hAnsi="Bradley Hand ITC"/>
                    <w:b/>
                    <w:color w:val="FF0000"/>
                    <w:sz w:val="22"/>
                  </w:rPr>
                </w:pPr>
                <w:r>
                  <w:t xml:space="preserve">Natalia </w:t>
                </w:r>
                <w:proofErr w:type="spellStart"/>
                <w:r>
                  <w:t>Świątoniowska-Lonc</w:t>
                </w:r>
                <w:proofErr w:type="spellEnd"/>
                <w:r>
                  <w:t>,</w:t>
                </w:r>
                <w:r>
                  <w:t xml:space="preserve"> </w:t>
                </w:r>
                <w:proofErr w:type="spellStart"/>
                <w:r w:rsidR="0054237F">
                  <w:t>Teshager</w:t>
                </w:r>
                <w:proofErr w:type="spellEnd"/>
                <w:r w:rsidR="0054237F">
                  <w:t xml:space="preserve"> Abate</w:t>
                </w:r>
              </w:p>
            </w:sdtContent>
          </w:sdt>
        </w:tc>
        <w:tc>
          <w:tcPr>
            <w:tcW w:w="927" w:type="dxa"/>
          </w:tcPr>
          <w:sdt>
            <w:sdtPr>
              <w:rPr>
                <w:rFonts w:cs="Times New Roman"/>
                <w:b/>
              </w:rPr>
              <w:id w:val="676007625"/>
              <w:placeholder>
                <w:docPart w:val="B19C87A147AE40ECBDCF6F43318883E7"/>
              </w:placeholder>
              <w:showingPlcHdr/>
            </w:sdtPr>
            <w:sdtEndPr/>
            <w:sdtContent>
              <w:p w14:paraId="018CBE28" w14:textId="382A5829" w:rsidR="0026473E" w:rsidRPr="00B17B20" w:rsidRDefault="0026473E" w:rsidP="0026473E">
                <w:pPr>
                  <w:rPr>
                    <w:rFonts w:ascii="Bradley Hand ITC" w:hAnsi="Bradley Hand ITC"/>
                    <w:b/>
                    <w:color w:val="FF0000"/>
                    <w:sz w:val="22"/>
                  </w:rPr>
                </w:pPr>
                <w:r w:rsidRPr="000B0F50">
                  <w:t>Click or tap her</w:t>
                </w:r>
                <w:r w:rsidRPr="000B0F50">
                  <w:rPr>
                    <w:rStyle w:val="PlaceholderText"/>
                  </w:rPr>
                  <w:t>e to enter text.</w:t>
                </w:r>
              </w:p>
            </w:sdtContent>
          </w:sdt>
        </w:tc>
        <w:tc>
          <w:tcPr>
            <w:tcW w:w="1901" w:type="dxa"/>
          </w:tcPr>
          <w:sdt>
            <w:sdtPr>
              <w:rPr>
                <w:rFonts w:cs="Times New Roman"/>
                <w:b/>
              </w:rPr>
              <w:id w:val="260418724"/>
              <w:placeholder>
                <w:docPart w:val="58F3049B8B5446929D2FC4314C807193"/>
              </w:placeholder>
            </w:sdtPr>
            <w:sdtEndPr/>
            <w:sdtContent>
              <w:p w14:paraId="15EFF55D" w14:textId="77777777" w:rsidR="00CC5D98" w:rsidRDefault="00CC5D98" w:rsidP="00CC5D98">
                <w:pPr>
                  <w:spacing w:line="480" w:lineRule="auto"/>
                  <w:rPr>
                    <w:rFonts w:cs="Times New Roman"/>
                    <w:szCs w:val="24"/>
                    <w:shd w:val="clear" w:color="auto" w:fill="FFFFFF"/>
                  </w:rPr>
                </w:pPr>
                <w:r w:rsidRPr="00197C96">
                  <w:rPr>
                    <w:rFonts w:cs="Times New Roman"/>
                    <w:szCs w:val="24"/>
                    <w:shd w:val="clear" w:color="auto" w:fill="FFFFFF"/>
                  </w:rPr>
                  <w:t xml:space="preserve">Ferreira, P. L., </w:t>
                </w:r>
                <w:proofErr w:type="spellStart"/>
                <w:r w:rsidRPr="00197C96">
                  <w:rPr>
                    <w:rFonts w:cs="Times New Roman"/>
                    <w:szCs w:val="24"/>
                    <w:shd w:val="clear" w:color="auto" w:fill="FFFFFF"/>
                  </w:rPr>
                  <w:t>Morais</w:t>
                </w:r>
                <w:proofErr w:type="spellEnd"/>
                <w:r w:rsidRPr="00197C96">
                  <w:rPr>
                    <w:rFonts w:cs="Times New Roman"/>
                    <w:szCs w:val="24"/>
                    <w:shd w:val="clear" w:color="auto" w:fill="FFFFFF"/>
                  </w:rPr>
                  <w:t xml:space="preserve">, C., </w:t>
                </w:r>
                <w:proofErr w:type="spellStart"/>
                <w:r w:rsidRPr="00197C96">
                  <w:rPr>
                    <w:rFonts w:cs="Times New Roman"/>
                    <w:szCs w:val="24"/>
                    <w:shd w:val="clear" w:color="auto" w:fill="FFFFFF"/>
                  </w:rPr>
                  <w:t>Pimenta</w:t>
                </w:r>
                <w:proofErr w:type="spellEnd"/>
                <w:r w:rsidRPr="00197C96">
                  <w:rPr>
                    <w:rFonts w:cs="Times New Roman"/>
                    <w:szCs w:val="24"/>
                    <w:shd w:val="clear" w:color="auto" w:fill="FFFFFF"/>
                  </w:rPr>
                  <w:t xml:space="preserve">, R., </w:t>
                </w:r>
                <w:proofErr w:type="spellStart"/>
                <w:r w:rsidRPr="00197C96">
                  <w:rPr>
                    <w:rFonts w:cs="Times New Roman"/>
                    <w:szCs w:val="24"/>
                    <w:shd w:val="clear" w:color="auto" w:fill="FFFFFF"/>
                  </w:rPr>
                  <w:t>Ribeiro</w:t>
                </w:r>
                <w:proofErr w:type="spellEnd"/>
                <w:r w:rsidRPr="00197C96">
                  <w:rPr>
                    <w:rFonts w:cs="Times New Roman"/>
                    <w:szCs w:val="24"/>
                    <w:shd w:val="clear" w:color="auto" w:fill="FFFFFF"/>
                  </w:rPr>
                  <w:t xml:space="preserve">, I., </w:t>
                </w:r>
                <w:proofErr w:type="spellStart"/>
                <w:r w:rsidRPr="00197C96">
                  <w:rPr>
                    <w:rFonts w:cs="Times New Roman"/>
                    <w:szCs w:val="24"/>
                    <w:shd w:val="clear" w:color="auto" w:fill="FFFFFF"/>
                  </w:rPr>
                  <w:t>Amorim</w:t>
                </w:r>
                <w:proofErr w:type="spellEnd"/>
                <w:r w:rsidRPr="00197C96">
                  <w:rPr>
                    <w:rFonts w:cs="Times New Roman"/>
                    <w:szCs w:val="24"/>
                    <w:shd w:val="clear" w:color="auto" w:fill="FFFFFF"/>
                  </w:rPr>
                  <w:t xml:space="preserve">, I., </w:t>
                </w:r>
                <w:proofErr w:type="spellStart"/>
                <w:r w:rsidRPr="00197C96">
                  <w:rPr>
                    <w:rFonts w:cs="Times New Roman"/>
                    <w:szCs w:val="24"/>
                    <w:shd w:val="clear" w:color="auto" w:fill="FFFFFF"/>
                  </w:rPr>
                  <w:t>Alves</w:t>
                </w:r>
                <w:proofErr w:type="spellEnd"/>
                <w:r w:rsidRPr="00197C96">
                  <w:rPr>
                    <w:rFonts w:cs="Times New Roman"/>
                    <w:szCs w:val="24"/>
                    <w:shd w:val="clear" w:color="auto" w:fill="FFFFFF"/>
                  </w:rPr>
                  <w:t xml:space="preserve">, S. M., &amp; Santiago, </w:t>
                </w:r>
                <w:r w:rsidRPr="00197C96">
                  <w:rPr>
                    <w:rFonts w:cs="Times New Roman"/>
                    <w:szCs w:val="24"/>
                    <w:shd w:val="clear" w:color="auto" w:fill="FFFFFF"/>
                  </w:rPr>
                  <w:lastRenderedPageBreak/>
                  <w:t xml:space="preserve">L. </w:t>
                </w:r>
              </w:p>
              <w:p w14:paraId="0F67AAE6" w14:textId="31A4B618" w:rsidR="0026473E" w:rsidRPr="00B17B20" w:rsidRDefault="00CC5D98" w:rsidP="00CC5D98">
                <w:pPr>
                  <w:rPr>
                    <w:rFonts w:ascii="Bradley Hand ITC" w:hAnsi="Bradley Hand ITC"/>
                    <w:b/>
                    <w:color w:val="FF0000"/>
                    <w:sz w:val="22"/>
                  </w:rPr>
                </w:pPr>
                <w:r w:rsidRPr="00197C96">
                  <w:rPr>
                    <w:rFonts w:cs="Times New Roman"/>
                    <w:szCs w:val="24"/>
                    <w:shd w:val="clear" w:color="auto" w:fill="FFFFFF"/>
                  </w:rPr>
                  <w:t>(2024). Knowledge about type 2 diabetes: its impact for future management. </w:t>
                </w:r>
              </w:p>
            </w:sdtContent>
          </w:sdt>
        </w:tc>
        <w:tc>
          <w:tcPr>
            <w:tcW w:w="1301" w:type="dxa"/>
          </w:tcPr>
          <w:sdt>
            <w:sdtPr>
              <w:rPr>
                <w:rFonts w:cs="Times New Roman"/>
                <w:b/>
              </w:rPr>
              <w:id w:val="1957057879"/>
              <w:placeholder>
                <w:docPart w:val="1BE7F6ED56F9431D88D57AC9DEB8C3D7"/>
              </w:placeholder>
            </w:sdtPr>
            <w:sdtEndPr/>
            <w:sdtContent>
              <w:p w14:paraId="1713ED09" w14:textId="07FFB902" w:rsidR="0026473E" w:rsidRPr="00B17B20" w:rsidRDefault="00954199" w:rsidP="00954199">
                <w:pPr>
                  <w:rPr>
                    <w:rFonts w:ascii="Bradley Hand ITC" w:hAnsi="Bradley Hand ITC"/>
                    <w:b/>
                    <w:color w:val="FF0000"/>
                    <w:sz w:val="22"/>
                  </w:rPr>
                </w:pPr>
                <w:r>
                  <w:rPr>
                    <w:rFonts w:cs="Times New Roman"/>
                    <w:b/>
                  </w:rPr>
                  <w:t>Descriptive and observational cross-sectional study.</w:t>
                </w:r>
              </w:p>
            </w:sdtContent>
          </w:sdt>
        </w:tc>
        <w:tc>
          <w:tcPr>
            <w:tcW w:w="1301" w:type="dxa"/>
          </w:tcPr>
          <w:sdt>
            <w:sdtPr>
              <w:rPr>
                <w:rFonts w:cs="Times New Roman"/>
                <w:b/>
              </w:rPr>
              <w:id w:val="793260088"/>
              <w:placeholder>
                <w:docPart w:val="6619FC6A555340AE8742BA9BE3C41F96"/>
              </w:placeholder>
            </w:sdtPr>
            <w:sdtEndPr/>
            <w:sdtContent>
              <w:p w14:paraId="72792914" w14:textId="04728288" w:rsidR="0026473E" w:rsidRPr="00B17B20" w:rsidRDefault="00DD5822" w:rsidP="00DD5822">
                <w:pPr>
                  <w:rPr>
                    <w:rFonts w:ascii="Bradley Hand ITC" w:hAnsi="Bradley Hand ITC"/>
                    <w:b/>
                    <w:color w:val="FF0000"/>
                    <w:sz w:val="22"/>
                  </w:rPr>
                </w:pPr>
                <w:r>
                  <w:rPr>
                    <w:rFonts w:cs="Times New Roman"/>
                    <w:b/>
                  </w:rPr>
                  <w:t xml:space="preserve">Individuals diagnosed with Type 2 diabetes </w:t>
                </w:r>
                <w:proofErr w:type="gramStart"/>
                <w:r w:rsidR="00946550">
                  <w:rPr>
                    <w:rFonts w:cs="Times New Roman"/>
                    <w:b/>
                  </w:rPr>
                  <w:t>who</w:t>
                </w:r>
                <w:proofErr w:type="gramEnd"/>
                <w:r w:rsidR="00946550">
                  <w:rPr>
                    <w:rFonts w:cs="Times New Roman"/>
                    <w:b/>
                  </w:rPr>
                  <w:t xml:space="preserve"> are older than 18 years and attending ambulatory visits. </w:t>
                </w:r>
              </w:p>
            </w:sdtContent>
          </w:sdt>
        </w:tc>
        <w:tc>
          <w:tcPr>
            <w:tcW w:w="1302" w:type="dxa"/>
          </w:tcPr>
          <w:sdt>
            <w:sdtPr>
              <w:rPr>
                <w:rFonts w:cs="Times New Roman"/>
                <w:b/>
              </w:rPr>
              <w:id w:val="1672293818"/>
              <w:placeholder>
                <w:docPart w:val="0141E7A327714561BF9A299B3167AA1E"/>
              </w:placeholder>
            </w:sdtPr>
            <w:sdtEndPr/>
            <w:sdtContent>
              <w:p w14:paraId="2D29CC4E" w14:textId="30EB2B37" w:rsidR="0026473E" w:rsidRPr="00B17B20" w:rsidRDefault="003F241B" w:rsidP="003F241B">
                <w:pPr>
                  <w:rPr>
                    <w:rFonts w:ascii="Bradley Hand ITC" w:hAnsi="Bradley Hand ITC"/>
                    <w:b/>
                    <w:color w:val="FF0000"/>
                    <w:sz w:val="22"/>
                  </w:rPr>
                </w:pPr>
                <w:r>
                  <w:rPr>
                    <w:rFonts w:cs="Times New Roman"/>
                    <w:b/>
                  </w:rPr>
                  <w:t xml:space="preserve">The intervention included </w:t>
                </w:r>
                <w:r w:rsidR="00193658">
                  <w:rPr>
                    <w:rFonts w:cs="Times New Roman"/>
                    <w:b/>
                  </w:rPr>
                  <w:t>having knowledge about the impo</w:t>
                </w:r>
                <w:r>
                  <w:rPr>
                    <w:rFonts w:cs="Times New Roman"/>
                    <w:b/>
                  </w:rPr>
                  <w:t xml:space="preserve">rtance of diet, exercise and </w:t>
                </w:r>
                <w:r w:rsidR="00193658">
                  <w:rPr>
                    <w:rFonts w:cs="Times New Roman"/>
                    <w:b/>
                  </w:rPr>
                  <w:t>glycemic control.</w:t>
                </w:r>
              </w:p>
            </w:sdtContent>
          </w:sdt>
        </w:tc>
        <w:tc>
          <w:tcPr>
            <w:tcW w:w="1301" w:type="dxa"/>
          </w:tcPr>
          <w:sdt>
            <w:sdtPr>
              <w:rPr>
                <w:rFonts w:cs="Times New Roman"/>
                <w:b/>
              </w:rPr>
              <w:id w:val="1312687288"/>
              <w:placeholder>
                <w:docPart w:val="75B08638A15D4EDCADA3227DA8143708"/>
              </w:placeholder>
            </w:sdtPr>
            <w:sdtEndPr/>
            <w:sdtContent>
              <w:p w14:paraId="378F9B16" w14:textId="14E0A809" w:rsidR="0026473E" w:rsidRPr="00B17B20" w:rsidRDefault="00193658" w:rsidP="00193658">
                <w:pPr>
                  <w:rPr>
                    <w:rFonts w:ascii="Bradley Hand ITC" w:hAnsi="Bradley Hand ITC"/>
                    <w:b/>
                    <w:color w:val="FF0000"/>
                    <w:sz w:val="22"/>
                  </w:rPr>
                </w:pPr>
                <w:r>
                  <w:rPr>
                    <w:rFonts w:cs="Times New Roman"/>
                    <w:b/>
                  </w:rPr>
                  <w:t xml:space="preserve">Findings indicate that having knowledge about diabetes and practices that help to control sugar levels was associated with positive health outcomes </w:t>
                </w:r>
                <w:r>
                  <w:rPr>
                    <w:rFonts w:cs="Times New Roman"/>
                    <w:b/>
                  </w:rPr>
                  <w:lastRenderedPageBreak/>
                  <w:t>among individuals with Type 2 diabetes.</w:t>
                </w:r>
              </w:p>
            </w:sdtContent>
          </w:sdt>
        </w:tc>
        <w:tc>
          <w:tcPr>
            <w:tcW w:w="1301" w:type="dxa"/>
          </w:tcPr>
          <w:sdt>
            <w:sdtPr>
              <w:rPr>
                <w:rFonts w:cs="Times New Roman"/>
                <w:b/>
              </w:rPr>
              <w:id w:val="99619608"/>
              <w:placeholder>
                <w:docPart w:val="41613818EDCA46F3B46E58F50FDA7E6B"/>
              </w:placeholder>
            </w:sdtPr>
            <w:sdtEndPr/>
            <w:sdtContent>
              <w:p w14:paraId="1B3D712A" w14:textId="5D1C3AA3" w:rsidR="0026473E" w:rsidRPr="00B17B20" w:rsidRDefault="00886E97" w:rsidP="00886E97">
                <w:pPr>
                  <w:rPr>
                    <w:rFonts w:ascii="Bradley Hand ITC" w:hAnsi="Bradley Hand ITC"/>
                    <w:b/>
                    <w:color w:val="FF0000"/>
                    <w:sz w:val="22"/>
                  </w:rPr>
                </w:pPr>
                <w:r>
                  <w:rPr>
                    <w:rFonts w:cs="Times New Roman"/>
                    <w:b/>
                  </w:rPr>
                  <w:t xml:space="preserve">A </w:t>
                </w:r>
                <w:proofErr w:type="spellStart"/>
                <w:r>
                  <w:rPr>
                    <w:rFonts w:cs="Times New Roman"/>
                    <w:b/>
                  </w:rPr>
                  <w:t>self administered</w:t>
                </w:r>
                <w:proofErr w:type="spellEnd"/>
                <w:r>
                  <w:rPr>
                    <w:rFonts w:cs="Times New Roman"/>
                    <w:b/>
                  </w:rPr>
                  <w:t xml:space="preserve"> instrument known as the Portuguese version of </w:t>
                </w:r>
                <w:r w:rsidR="003F285C">
                  <w:rPr>
                    <w:rFonts w:cs="Times New Roman"/>
                    <w:b/>
                  </w:rPr>
                  <w:t>the Diabetes Knowledge Test</w:t>
                </w:r>
                <w:r w:rsidR="00044F87">
                  <w:rPr>
                    <w:rFonts w:cs="Times New Roman"/>
                    <w:b/>
                  </w:rPr>
                  <w:t xml:space="preserve"> (DKT).</w:t>
                </w:r>
              </w:p>
            </w:sdtContent>
          </w:sdt>
        </w:tc>
        <w:tc>
          <w:tcPr>
            <w:tcW w:w="1301" w:type="dxa"/>
          </w:tcPr>
          <w:sdt>
            <w:sdtPr>
              <w:rPr>
                <w:rFonts w:cs="Times New Roman"/>
                <w:b/>
              </w:rPr>
              <w:id w:val="-1189827725"/>
              <w:placeholder>
                <w:docPart w:val="EEF5E04F5ED0470C9F27468441EEA22B"/>
              </w:placeholder>
            </w:sdtPr>
            <w:sdtEndPr/>
            <w:sdtContent>
              <w:p w14:paraId="1F2B0764" w14:textId="5C886BCB" w:rsidR="0026473E" w:rsidRPr="00B17B20" w:rsidRDefault="00445CC7" w:rsidP="00445CC7">
                <w:pPr>
                  <w:rPr>
                    <w:rFonts w:ascii="Bradley Hand ITC" w:hAnsi="Bradley Hand ITC"/>
                    <w:b/>
                    <w:color w:val="FF0000"/>
                    <w:sz w:val="22"/>
                  </w:rPr>
                </w:pPr>
                <w:r>
                  <w:rPr>
                    <w:rFonts w:cs="Times New Roman"/>
                    <w:b/>
                  </w:rPr>
                  <w:t>The article</w:t>
                </w:r>
                <w:r w:rsidR="00EC3F9C">
                  <w:rPr>
                    <w:rFonts w:cs="Times New Roman"/>
                    <w:b/>
                  </w:rPr>
                  <w:t xml:space="preserve"> does not note any limitation during</w:t>
                </w:r>
                <w:bookmarkStart w:id="0" w:name="_GoBack"/>
                <w:bookmarkEnd w:id="0"/>
                <w:r>
                  <w:rPr>
                    <w:rFonts w:cs="Times New Roman"/>
                    <w:b/>
                  </w:rPr>
                  <w:t xml:space="preserve"> the study.</w:t>
                </w:r>
              </w:p>
            </w:sdtContent>
          </w:sdt>
        </w:tc>
        <w:tc>
          <w:tcPr>
            <w:tcW w:w="1301" w:type="dxa"/>
          </w:tcPr>
          <w:sdt>
            <w:sdtPr>
              <w:rPr>
                <w:rFonts w:cs="Times New Roman"/>
                <w:b/>
              </w:rPr>
              <w:id w:val="1927451405"/>
              <w:placeholder>
                <w:docPart w:val="BF3906CA78F84550866BAB04F32318AB"/>
              </w:placeholder>
            </w:sdtPr>
            <w:sdtEndPr/>
            <w:sdtContent>
              <w:p w14:paraId="50C74478" w14:textId="0F819DF4" w:rsidR="0026473E" w:rsidRPr="00B17B20" w:rsidRDefault="00C84FA6" w:rsidP="00C84FA6">
                <w:pPr>
                  <w:rPr>
                    <w:rFonts w:ascii="Bradley Hand ITC" w:hAnsi="Bradley Hand ITC"/>
                    <w:b/>
                    <w:color w:val="FF0000"/>
                    <w:sz w:val="22"/>
                  </w:rPr>
                </w:pPr>
                <w:r>
                  <w:rPr>
                    <w:rFonts w:cs="Times New Roman"/>
                    <w:b/>
                  </w:rPr>
                  <w:t>Level I Quality A.</w:t>
                </w:r>
              </w:p>
            </w:sdtContent>
          </w:sdt>
        </w:tc>
        <w:tc>
          <w:tcPr>
            <w:tcW w:w="1302" w:type="dxa"/>
          </w:tcPr>
          <w:sdt>
            <w:sdtPr>
              <w:rPr>
                <w:rFonts w:cs="Times New Roman"/>
                <w:b/>
              </w:rPr>
              <w:id w:val="969017583"/>
              <w:placeholder>
                <w:docPart w:val="495CF881304E4A4CAD8DA7EBAF6B4ADD"/>
              </w:placeholder>
            </w:sdtPr>
            <w:sdtEndPr/>
            <w:sdtContent>
              <w:p w14:paraId="079A91D4" w14:textId="36EAA913" w:rsidR="0026473E" w:rsidRPr="00B17B20" w:rsidRDefault="00C84FA6" w:rsidP="00C84FA6">
                <w:pPr>
                  <w:rPr>
                    <w:rFonts w:ascii="Bradley Hand ITC" w:hAnsi="Bradley Hand ITC"/>
                    <w:b/>
                    <w:color w:val="FF0000"/>
                    <w:sz w:val="22"/>
                  </w:rPr>
                </w:pPr>
                <w:r>
                  <w:rPr>
                    <w:rFonts w:cs="Times New Roman"/>
                    <w:b/>
                  </w:rPr>
                  <w:t xml:space="preserve">The study outlines possible interventions for managing Type 2 diabetes in addition to the essence of knowledge about the consequences of unmanaged diabetes. </w:t>
                </w:r>
              </w:p>
            </w:sdtContent>
          </w:sdt>
        </w:tc>
      </w:tr>
      <w:tr w:rsidR="00E47A78" w14:paraId="1180E285" w14:textId="77777777" w:rsidTr="2D54C829">
        <w:trPr>
          <w:trHeight w:val="759"/>
        </w:trPr>
        <w:tc>
          <w:tcPr>
            <w:tcW w:w="1075" w:type="dxa"/>
          </w:tcPr>
          <w:sdt>
            <w:sdtPr>
              <w:rPr>
                <w:rFonts w:cs="Times New Roman"/>
                <w:b/>
              </w:rPr>
              <w:id w:val="1134752144"/>
              <w:placeholder>
                <w:docPart w:val="19CE22F065544F10B8046C5806B04D87"/>
              </w:placeholder>
              <w:showingPlcHdr/>
            </w:sdtPr>
            <w:sdtEndPr/>
            <w:sdtContent>
              <w:p w14:paraId="0A933660" w14:textId="3F2E56EA" w:rsidR="0026473E" w:rsidRDefault="0026473E" w:rsidP="0026473E">
                <w:pPr>
                  <w:rPr>
                    <w:sz w:val="22"/>
                  </w:rPr>
                </w:pPr>
                <w:r w:rsidRPr="000B0F50">
                  <w:t>Click o</w:t>
                </w:r>
                <w:r w:rsidRPr="000B0F50">
                  <w:rPr>
                    <w:rStyle w:val="PlaceholderText"/>
                  </w:rPr>
                  <w:t>r tap here to enter text.</w:t>
                </w:r>
              </w:p>
            </w:sdtContent>
          </w:sdt>
        </w:tc>
        <w:tc>
          <w:tcPr>
            <w:tcW w:w="927" w:type="dxa"/>
          </w:tcPr>
          <w:sdt>
            <w:sdtPr>
              <w:rPr>
                <w:rFonts w:cs="Times New Roman"/>
                <w:b/>
              </w:rPr>
              <w:id w:val="1186561666"/>
              <w:placeholder>
                <w:docPart w:val="C3D48C833D204B3F9C40BE4C8F240EFE"/>
              </w:placeholder>
              <w:showingPlcHdr/>
            </w:sdtPr>
            <w:sdtEndPr/>
            <w:sdtContent>
              <w:p w14:paraId="4C99B0E7" w14:textId="4E1B4A83" w:rsidR="0026473E" w:rsidRPr="00010B98" w:rsidRDefault="0026473E" w:rsidP="0026473E">
                <w:pPr>
                  <w:rPr>
                    <w:sz w:val="22"/>
                  </w:rPr>
                </w:pPr>
                <w:r w:rsidRPr="000B0F50">
                  <w:rPr>
                    <w:rStyle w:val="PlaceholderText"/>
                  </w:rPr>
                  <w:t xml:space="preserve">Click </w:t>
                </w:r>
                <w:r w:rsidRPr="000B0F50">
                  <w:t>or tap here to enter text.</w:t>
                </w:r>
              </w:p>
            </w:sdtContent>
          </w:sdt>
        </w:tc>
        <w:tc>
          <w:tcPr>
            <w:tcW w:w="1901" w:type="dxa"/>
          </w:tcPr>
          <w:sdt>
            <w:sdtPr>
              <w:rPr>
                <w:rFonts w:cs="Times New Roman"/>
                <w:b/>
              </w:rPr>
              <w:id w:val="1194422649"/>
              <w:placeholder>
                <w:docPart w:val="E3DFD5811F6A49838C01C77D200B57E8"/>
              </w:placeholder>
              <w:showingPlcHdr/>
            </w:sdtPr>
            <w:sdtEndPr/>
            <w:sdtContent>
              <w:p w14:paraId="3F247851" w14:textId="4793E920" w:rsidR="0026473E" w:rsidRPr="00010B98" w:rsidRDefault="0026473E" w:rsidP="0026473E">
                <w:pPr>
                  <w:rPr>
                    <w:sz w:val="22"/>
                  </w:rPr>
                </w:pPr>
                <w:r w:rsidRPr="000B0F50">
                  <w:t>Click or tap here to enter text.</w:t>
                </w:r>
              </w:p>
            </w:sdtContent>
          </w:sdt>
        </w:tc>
        <w:tc>
          <w:tcPr>
            <w:tcW w:w="1301" w:type="dxa"/>
          </w:tcPr>
          <w:sdt>
            <w:sdtPr>
              <w:rPr>
                <w:rFonts w:cs="Times New Roman"/>
                <w:b/>
              </w:rPr>
              <w:id w:val="1619787105"/>
              <w:placeholder>
                <w:docPart w:val="F31BCE19C4E34493BB510091524E0DCA"/>
              </w:placeholder>
              <w:showingPlcHdr/>
            </w:sdtPr>
            <w:sdtEndPr/>
            <w:sdtContent>
              <w:p w14:paraId="75289291" w14:textId="6F16DBEA" w:rsidR="0026473E" w:rsidRPr="00010B98" w:rsidRDefault="0026473E" w:rsidP="0026473E">
                <w:pPr>
                  <w:rPr>
                    <w:sz w:val="22"/>
                  </w:rPr>
                </w:pPr>
                <w:r w:rsidRPr="000B0F50">
                  <w:t>Click or tap he</w:t>
                </w:r>
                <w:r w:rsidRPr="000B0F50">
                  <w:rPr>
                    <w:rStyle w:val="PlaceholderText"/>
                  </w:rPr>
                  <w:t>re to enter text.</w:t>
                </w:r>
              </w:p>
            </w:sdtContent>
          </w:sdt>
        </w:tc>
        <w:tc>
          <w:tcPr>
            <w:tcW w:w="1301" w:type="dxa"/>
          </w:tcPr>
          <w:sdt>
            <w:sdtPr>
              <w:rPr>
                <w:rFonts w:cs="Times New Roman"/>
                <w:b/>
              </w:rPr>
              <w:id w:val="-708176528"/>
              <w:placeholder>
                <w:docPart w:val="9830A2B22C83418C889A4574BCF8B394"/>
              </w:placeholder>
              <w:showingPlcHdr/>
            </w:sdtPr>
            <w:sdtEndPr/>
            <w:sdtContent>
              <w:p w14:paraId="308BA808" w14:textId="598A8C4C" w:rsidR="0026473E" w:rsidRPr="00010B98" w:rsidRDefault="0026473E" w:rsidP="0026473E">
                <w:pPr>
                  <w:rPr>
                    <w:sz w:val="22"/>
                  </w:rPr>
                </w:pPr>
                <w:r w:rsidRPr="000B0F50">
                  <w:rPr>
                    <w:rStyle w:val="PlaceholderText"/>
                  </w:rPr>
                  <w:t>Click or tap h</w:t>
                </w:r>
                <w:r w:rsidRPr="000B0F50">
                  <w:t>ere to enter text.</w:t>
                </w:r>
              </w:p>
            </w:sdtContent>
          </w:sdt>
        </w:tc>
        <w:tc>
          <w:tcPr>
            <w:tcW w:w="1302" w:type="dxa"/>
          </w:tcPr>
          <w:sdt>
            <w:sdtPr>
              <w:rPr>
                <w:rFonts w:cs="Times New Roman"/>
                <w:b/>
              </w:rPr>
              <w:id w:val="740990722"/>
              <w:placeholder>
                <w:docPart w:val="D5A38667D758447A86D74297CE324CDA"/>
              </w:placeholder>
              <w:showingPlcHdr/>
            </w:sdtPr>
            <w:sdtEndPr/>
            <w:sdtContent>
              <w:p w14:paraId="78BA0F59" w14:textId="3CF6B43F" w:rsidR="0026473E" w:rsidRPr="00010B98" w:rsidRDefault="0026473E" w:rsidP="0026473E">
                <w:pPr>
                  <w:rPr>
                    <w:sz w:val="22"/>
                  </w:rPr>
                </w:pPr>
                <w:r w:rsidRPr="000B0F50">
                  <w:t>Cli</w:t>
                </w:r>
                <w:r w:rsidRPr="000B0F50">
                  <w:rPr>
                    <w:rStyle w:val="PlaceholderText"/>
                  </w:rPr>
                  <w:t>ck or tap here to enter text.</w:t>
                </w:r>
              </w:p>
            </w:sdtContent>
          </w:sdt>
        </w:tc>
        <w:tc>
          <w:tcPr>
            <w:tcW w:w="1301" w:type="dxa"/>
          </w:tcPr>
          <w:sdt>
            <w:sdtPr>
              <w:rPr>
                <w:rFonts w:cs="Times New Roman"/>
                <w:b/>
              </w:rPr>
              <w:id w:val="-1746563699"/>
              <w:placeholder>
                <w:docPart w:val="8F0478E344A049F18E78A6D779DF655B"/>
              </w:placeholder>
              <w:showingPlcHdr/>
            </w:sdtPr>
            <w:sdtEndPr/>
            <w:sdtContent>
              <w:p w14:paraId="14EBBE5F" w14:textId="633A8F20" w:rsidR="0026473E" w:rsidRPr="00010B98" w:rsidRDefault="0026473E" w:rsidP="0026473E">
                <w:pPr>
                  <w:rPr>
                    <w:sz w:val="22"/>
                  </w:rPr>
                </w:pPr>
                <w:r w:rsidRPr="000B0F50">
                  <w:rPr>
                    <w:rStyle w:val="PlaceholderText"/>
                  </w:rPr>
                  <w:t>Cl</w:t>
                </w:r>
                <w:r w:rsidRPr="000B0F50">
                  <w:t>ick or tap here to enter text.</w:t>
                </w:r>
              </w:p>
            </w:sdtContent>
          </w:sdt>
        </w:tc>
        <w:tc>
          <w:tcPr>
            <w:tcW w:w="1301" w:type="dxa"/>
          </w:tcPr>
          <w:sdt>
            <w:sdtPr>
              <w:rPr>
                <w:rFonts w:cs="Times New Roman"/>
                <w:b/>
              </w:rPr>
              <w:id w:val="725723390"/>
              <w:placeholder>
                <w:docPart w:val="9D847397087F4A02889F5C98A991151E"/>
              </w:placeholder>
              <w:showingPlcHdr/>
            </w:sdtPr>
            <w:sdtEndPr/>
            <w:sdtContent>
              <w:p w14:paraId="32F311DD" w14:textId="4258B722" w:rsidR="0026473E" w:rsidRPr="00010B98" w:rsidRDefault="0026473E" w:rsidP="0026473E">
                <w:pPr>
                  <w:rPr>
                    <w:sz w:val="22"/>
                  </w:rPr>
                </w:pPr>
                <w:r w:rsidRPr="000B0F50">
                  <w:t>Click or tap here to enter text.</w:t>
                </w:r>
              </w:p>
            </w:sdtContent>
          </w:sdt>
        </w:tc>
        <w:tc>
          <w:tcPr>
            <w:tcW w:w="1301" w:type="dxa"/>
          </w:tcPr>
          <w:sdt>
            <w:sdtPr>
              <w:rPr>
                <w:rFonts w:cs="Times New Roman"/>
                <w:b/>
              </w:rPr>
              <w:id w:val="1199512906"/>
              <w:placeholder>
                <w:docPart w:val="502EC42AE94E40B082D2000929097064"/>
              </w:placeholder>
              <w:showingPlcHdr/>
            </w:sdtPr>
            <w:sdtEndPr/>
            <w:sdtContent>
              <w:p w14:paraId="32010C79" w14:textId="7C091442" w:rsidR="0026473E" w:rsidRPr="00010B98" w:rsidRDefault="0026473E" w:rsidP="0026473E">
                <w:pPr>
                  <w:rPr>
                    <w:sz w:val="22"/>
                  </w:rPr>
                </w:pPr>
                <w:r w:rsidRPr="000B0F50">
                  <w:t>Click or tap here to enter text.</w:t>
                </w:r>
              </w:p>
            </w:sdtContent>
          </w:sdt>
        </w:tc>
        <w:tc>
          <w:tcPr>
            <w:tcW w:w="1301" w:type="dxa"/>
          </w:tcPr>
          <w:sdt>
            <w:sdtPr>
              <w:rPr>
                <w:rFonts w:cs="Times New Roman"/>
                <w:b/>
              </w:rPr>
              <w:id w:val="1204295897"/>
              <w:placeholder>
                <w:docPart w:val="C18209825A87414B9B97279788E8E909"/>
              </w:placeholder>
              <w:showingPlcHdr/>
            </w:sdtPr>
            <w:sdtEndPr/>
            <w:sdtContent>
              <w:p w14:paraId="6D4858D8" w14:textId="4A11A482" w:rsidR="0026473E" w:rsidRPr="00010B98" w:rsidRDefault="0026473E" w:rsidP="0026473E">
                <w:pPr>
                  <w:rPr>
                    <w:sz w:val="22"/>
                  </w:rPr>
                </w:pPr>
                <w:r w:rsidRPr="000B0F50">
                  <w:t>Click or t</w:t>
                </w:r>
                <w:r w:rsidRPr="000B0F50">
                  <w:rPr>
                    <w:rStyle w:val="PlaceholderText"/>
                  </w:rPr>
                  <w:t>ap here to enter text.</w:t>
                </w:r>
              </w:p>
            </w:sdtContent>
          </w:sdt>
        </w:tc>
        <w:tc>
          <w:tcPr>
            <w:tcW w:w="1302" w:type="dxa"/>
          </w:tcPr>
          <w:sdt>
            <w:sdtPr>
              <w:rPr>
                <w:rFonts w:cs="Times New Roman"/>
                <w:b/>
              </w:rPr>
              <w:id w:val="-1153213766"/>
              <w:placeholder>
                <w:docPart w:val="316F176244E8429AA6EC2F5F8B2FEB5F"/>
              </w:placeholder>
              <w:showingPlcHdr/>
            </w:sdtPr>
            <w:sdtEndPr/>
            <w:sdtContent>
              <w:p w14:paraId="0B853CF9" w14:textId="780D5389" w:rsidR="0026473E" w:rsidRPr="00010B98" w:rsidRDefault="0026473E" w:rsidP="0026473E">
                <w:pPr>
                  <w:rPr>
                    <w:sz w:val="22"/>
                  </w:rPr>
                </w:pPr>
                <w:r w:rsidRPr="000B0F50">
                  <w:rPr>
                    <w:rStyle w:val="PlaceholderText"/>
                  </w:rPr>
                  <w:t>Click or tap here to enter text.</w:t>
                </w:r>
              </w:p>
            </w:sdtContent>
          </w:sdt>
        </w:tc>
      </w:tr>
      <w:tr w:rsidR="00E47A78" w14:paraId="7EF82760" w14:textId="77777777" w:rsidTr="2D54C829">
        <w:trPr>
          <w:trHeight w:val="759"/>
        </w:trPr>
        <w:tc>
          <w:tcPr>
            <w:tcW w:w="1075" w:type="dxa"/>
          </w:tcPr>
          <w:sdt>
            <w:sdtPr>
              <w:rPr>
                <w:rFonts w:cs="Times New Roman"/>
                <w:b/>
              </w:rPr>
              <w:id w:val="-689766638"/>
              <w:placeholder>
                <w:docPart w:val="A20083C4019E4602B54078056A275099"/>
              </w:placeholder>
              <w:showingPlcHdr/>
            </w:sdtPr>
            <w:sdtEndPr/>
            <w:sdtContent>
              <w:p w14:paraId="7487B154" w14:textId="61A77847" w:rsidR="0026473E" w:rsidRDefault="0026473E" w:rsidP="0026473E">
                <w:pPr>
                  <w:rPr>
                    <w:sz w:val="22"/>
                  </w:rPr>
                </w:pPr>
                <w:r w:rsidRPr="000B0F50">
                  <w:t>Click or tap here to enter text.</w:t>
                </w:r>
              </w:p>
            </w:sdtContent>
          </w:sdt>
        </w:tc>
        <w:tc>
          <w:tcPr>
            <w:tcW w:w="927" w:type="dxa"/>
          </w:tcPr>
          <w:sdt>
            <w:sdtPr>
              <w:rPr>
                <w:rFonts w:cs="Times New Roman"/>
                <w:b/>
              </w:rPr>
              <w:id w:val="437798891"/>
              <w:placeholder>
                <w:docPart w:val="18E2A602AC9D43F8A7E52C91C8C33CC7"/>
              </w:placeholder>
              <w:showingPlcHdr/>
            </w:sdtPr>
            <w:sdtEndPr/>
            <w:sdtContent>
              <w:p w14:paraId="14AADDCD" w14:textId="318CF654" w:rsidR="0026473E" w:rsidRPr="00010B98" w:rsidRDefault="0026473E" w:rsidP="0026473E">
                <w:pPr>
                  <w:rPr>
                    <w:sz w:val="22"/>
                  </w:rPr>
                </w:pPr>
                <w:r w:rsidRPr="000B0F50">
                  <w:t>Click or tap here to enter text.</w:t>
                </w:r>
              </w:p>
            </w:sdtContent>
          </w:sdt>
        </w:tc>
        <w:tc>
          <w:tcPr>
            <w:tcW w:w="1901" w:type="dxa"/>
          </w:tcPr>
          <w:sdt>
            <w:sdtPr>
              <w:rPr>
                <w:rFonts w:cs="Times New Roman"/>
                <w:b/>
              </w:rPr>
              <w:id w:val="2110783877"/>
              <w:placeholder>
                <w:docPart w:val="86C214061F124045825185E8108CCA03"/>
              </w:placeholder>
              <w:showingPlcHdr/>
            </w:sdtPr>
            <w:sdtEndPr/>
            <w:sdtContent>
              <w:p w14:paraId="7A0BC5BB" w14:textId="4814148B" w:rsidR="0026473E" w:rsidRPr="00010B98" w:rsidRDefault="0026473E" w:rsidP="0026473E">
                <w:pPr>
                  <w:rPr>
                    <w:sz w:val="22"/>
                  </w:rPr>
                </w:pPr>
                <w:r w:rsidRPr="000B0F50">
                  <w:t>Click or tap here to enter text.</w:t>
                </w:r>
              </w:p>
            </w:sdtContent>
          </w:sdt>
        </w:tc>
        <w:tc>
          <w:tcPr>
            <w:tcW w:w="1301" w:type="dxa"/>
          </w:tcPr>
          <w:sdt>
            <w:sdtPr>
              <w:rPr>
                <w:rFonts w:cs="Times New Roman"/>
                <w:b/>
              </w:rPr>
              <w:id w:val="1958516798"/>
              <w:placeholder>
                <w:docPart w:val="8D786903CE694AFFA290F02D2F7DE249"/>
              </w:placeholder>
              <w:showingPlcHdr/>
            </w:sdtPr>
            <w:sdtEndPr/>
            <w:sdtContent>
              <w:p w14:paraId="30AD82FB" w14:textId="7452FBFB" w:rsidR="0026473E" w:rsidRPr="00010B98" w:rsidRDefault="0026473E" w:rsidP="0026473E">
                <w:pPr>
                  <w:rPr>
                    <w:sz w:val="22"/>
                  </w:rPr>
                </w:pPr>
                <w:r w:rsidRPr="000B0F50">
                  <w:t>Click or tap here to enter text.</w:t>
                </w:r>
              </w:p>
            </w:sdtContent>
          </w:sdt>
        </w:tc>
        <w:tc>
          <w:tcPr>
            <w:tcW w:w="1301" w:type="dxa"/>
          </w:tcPr>
          <w:sdt>
            <w:sdtPr>
              <w:rPr>
                <w:rFonts w:cs="Times New Roman"/>
                <w:b/>
              </w:rPr>
              <w:id w:val="523840534"/>
              <w:placeholder>
                <w:docPart w:val="D121441E3B82488FBFD0A8AD4DFDD13D"/>
              </w:placeholder>
              <w:showingPlcHdr/>
            </w:sdtPr>
            <w:sdtEndPr/>
            <w:sdtContent>
              <w:p w14:paraId="0B86AE54" w14:textId="4404253E" w:rsidR="0026473E" w:rsidRPr="00010B98" w:rsidRDefault="0026473E" w:rsidP="0026473E">
                <w:pPr>
                  <w:rPr>
                    <w:sz w:val="22"/>
                  </w:rPr>
                </w:pPr>
                <w:r w:rsidRPr="000B0F50">
                  <w:t>Clic</w:t>
                </w:r>
                <w:r w:rsidRPr="000B0F50">
                  <w:rPr>
                    <w:rStyle w:val="PlaceholderText"/>
                  </w:rPr>
                  <w:t>k or tap here to enter text.</w:t>
                </w:r>
              </w:p>
            </w:sdtContent>
          </w:sdt>
        </w:tc>
        <w:tc>
          <w:tcPr>
            <w:tcW w:w="1302" w:type="dxa"/>
          </w:tcPr>
          <w:sdt>
            <w:sdtPr>
              <w:rPr>
                <w:rFonts w:cs="Times New Roman"/>
                <w:b/>
              </w:rPr>
              <w:id w:val="1522825725"/>
              <w:placeholder>
                <w:docPart w:val="65AA0FE664B449BD820ACA9C9537A4EB"/>
              </w:placeholder>
              <w:showingPlcHdr/>
            </w:sdtPr>
            <w:sdtEndPr/>
            <w:sdtContent>
              <w:p w14:paraId="48DA8982" w14:textId="1ECB6E35" w:rsidR="0026473E" w:rsidRPr="00010B98" w:rsidRDefault="0026473E" w:rsidP="0026473E">
                <w:pPr>
                  <w:rPr>
                    <w:sz w:val="22"/>
                  </w:rPr>
                </w:pPr>
                <w:r w:rsidRPr="000B0F50">
                  <w:rPr>
                    <w:rStyle w:val="PlaceholderText"/>
                  </w:rPr>
                  <w:t>Cli</w:t>
                </w:r>
                <w:r w:rsidRPr="000B0F50">
                  <w:t>ck or tap here to enter text.</w:t>
                </w:r>
              </w:p>
            </w:sdtContent>
          </w:sdt>
        </w:tc>
        <w:tc>
          <w:tcPr>
            <w:tcW w:w="1301" w:type="dxa"/>
          </w:tcPr>
          <w:sdt>
            <w:sdtPr>
              <w:rPr>
                <w:rFonts w:cs="Times New Roman"/>
                <w:b/>
              </w:rPr>
              <w:id w:val="-463817395"/>
              <w:placeholder>
                <w:docPart w:val="1ECED6AC718E43158DF8DC4DD6B1EE69"/>
              </w:placeholder>
              <w:showingPlcHdr/>
            </w:sdtPr>
            <w:sdtEndPr/>
            <w:sdtContent>
              <w:p w14:paraId="02DA1486" w14:textId="614AA705" w:rsidR="0026473E" w:rsidRPr="00010B98" w:rsidRDefault="0026473E" w:rsidP="0026473E">
                <w:pPr>
                  <w:rPr>
                    <w:sz w:val="22"/>
                  </w:rPr>
                </w:pPr>
                <w:r w:rsidRPr="000B0F50">
                  <w:t>Click or tap here to enter text.</w:t>
                </w:r>
              </w:p>
            </w:sdtContent>
          </w:sdt>
        </w:tc>
        <w:tc>
          <w:tcPr>
            <w:tcW w:w="1301" w:type="dxa"/>
          </w:tcPr>
          <w:sdt>
            <w:sdtPr>
              <w:rPr>
                <w:rFonts w:cs="Times New Roman"/>
                <w:b/>
              </w:rPr>
              <w:id w:val="39176565"/>
              <w:placeholder>
                <w:docPart w:val="7F16CDC1CAA74CB59E06F01820155C75"/>
              </w:placeholder>
              <w:showingPlcHdr/>
            </w:sdtPr>
            <w:sdtEndPr/>
            <w:sdtContent>
              <w:p w14:paraId="0352196C" w14:textId="71E8A2A7" w:rsidR="0026473E" w:rsidRPr="00010B98" w:rsidRDefault="0026473E" w:rsidP="0026473E">
                <w:pPr>
                  <w:rPr>
                    <w:sz w:val="22"/>
                  </w:rPr>
                </w:pPr>
                <w:r w:rsidRPr="000B0F50">
                  <w:t>Click or tap here to enter text.</w:t>
                </w:r>
              </w:p>
            </w:sdtContent>
          </w:sdt>
        </w:tc>
        <w:tc>
          <w:tcPr>
            <w:tcW w:w="1301" w:type="dxa"/>
          </w:tcPr>
          <w:sdt>
            <w:sdtPr>
              <w:rPr>
                <w:rFonts w:cs="Times New Roman"/>
                <w:b/>
              </w:rPr>
              <w:id w:val="1956133212"/>
              <w:placeholder>
                <w:docPart w:val="C1007F194F394DE1A109E8167F37F661"/>
              </w:placeholder>
              <w:showingPlcHdr/>
            </w:sdtPr>
            <w:sdtEndPr/>
            <w:sdtContent>
              <w:p w14:paraId="7FA5F550" w14:textId="67E2F3C3" w:rsidR="0026473E" w:rsidRPr="00010B98" w:rsidRDefault="0026473E" w:rsidP="0026473E">
                <w:pPr>
                  <w:rPr>
                    <w:sz w:val="22"/>
                  </w:rPr>
                </w:pPr>
                <w:r w:rsidRPr="000B0F50">
                  <w:t>Click or tap here to enter text.</w:t>
                </w:r>
              </w:p>
            </w:sdtContent>
          </w:sdt>
        </w:tc>
        <w:tc>
          <w:tcPr>
            <w:tcW w:w="1301" w:type="dxa"/>
          </w:tcPr>
          <w:sdt>
            <w:sdtPr>
              <w:rPr>
                <w:rFonts w:cs="Times New Roman"/>
                <w:b/>
              </w:rPr>
              <w:id w:val="1876807894"/>
              <w:placeholder>
                <w:docPart w:val="5DC4913F3D064B1DBD54835BDF4DF171"/>
              </w:placeholder>
              <w:showingPlcHdr/>
            </w:sdtPr>
            <w:sdtEndPr/>
            <w:sdtContent>
              <w:p w14:paraId="1CC0EDEE" w14:textId="0ADCB3E7" w:rsidR="0026473E" w:rsidRPr="00010B98" w:rsidRDefault="0026473E" w:rsidP="0026473E">
                <w:pPr>
                  <w:rPr>
                    <w:sz w:val="22"/>
                  </w:rPr>
                </w:pPr>
                <w:r w:rsidRPr="000B0F50">
                  <w:t>Click or tap here to enter text.</w:t>
                </w:r>
              </w:p>
            </w:sdtContent>
          </w:sdt>
        </w:tc>
        <w:tc>
          <w:tcPr>
            <w:tcW w:w="1302" w:type="dxa"/>
          </w:tcPr>
          <w:sdt>
            <w:sdtPr>
              <w:rPr>
                <w:rFonts w:cs="Times New Roman"/>
                <w:b/>
              </w:rPr>
              <w:id w:val="628442881"/>
              <w:placeholder>
                <w:docPart w:val="DFF48C83A34649EE9B0D62CC89888D6D"/>
              </w:placeholder>
              <w:showingPlcHdr/>
            </w:sdtPr>
            <w:sdtEndPr/>
            <w:sdtContent>
              <w:p w14:paraId="307476A3" w14:textId="21F73DD8" w:rsidR="0026473E" w:rsidRPr="00010B98" w:rsidRDefault="0026473E" w:rsidP="0026473E">
                <w:pPr>
                  <w:rPr>
                    <w:sz w:val="22"/>
                  </w:rPr>
                </w:pPr>
                <w:r w:rsidRPr="000B0F50">
                  <w:rPr>
                    <w:rStyle w:val="PlaceholderText"/>
                  </w:rPr>
                  <w:t>Click or tap here to enter text.</w:t>
                </w:r>
              </w:p>
            </w:sdtContent>
          </w:sdt>
        </w:tc>
      </w:tr>
      <w:tr w:rsidR="00E47A78" w14:paraId="0075930F" w14:textId="77777777" w:rsidTr="2D54C829">
        <w:trPr>
          <w:trHeight w:val="759"/>
        </w:trPr>
        <w:tc>
          <w:tcPr>
            <w:tcW w:w="1075" w:type="dxa"/>
          </w:tcPr>
          <w:sdt>
            <w:sdtPr>
              <w:rPr>
                <w:rFonts w:cs="Times New Roman"/>
                <w:b/>
              </w:rPr>
              <w:id w:val="-627699458"/>
              <w:placeholder>
                <w:docPart w:val="EC4F4B8D41904DEFB13B9D60F52F87E9"/>
              </w:placeholder>
              <w:showingPlcHdr/>
            </w:sdtPr>
            <w:sdtEndPr/>
            <w:sdtContent>
              <w:p w14:paraId="7F5CD690" w14:textId="3DCADF08" w:rsidR="0026473E" w:rsidRDefault="0026473E" w:rsidP="0026473E">
                <w:pPr>
                  <w:rPr>
                    <w:sz w:val="22"/>
                  </w:rPr>
                </w:pPr>
                <w:r w:rsidRPr="005A6456">
                  <w:rPr>
                    <w:rStyle w:val="PlaceholderText"/>
                  </w:rPr>
                  <w:t>Click or tap here to enter text.</w:t>
                </w:r>
              </w:p>
            </w:sdtContent>
          </w:sdt>
        </w:tc>
        <w:tc>
          <w:tcPr>
            <w:tcW w:w="927" w:type="dxa"/>
          </w:tcPr>
          <w:sdt>
            <w:sdtPr>
              <w:rPr>
                <w:rFonts w:cs="Times New Roman"/>
                <w:b/>
              </w:rPr>
              <w:id w:val="-1191845486"/>
              <w:placeholder>
                <w:docPart w:val="9E42A3EFBB7746FB9FAAE3CEC844A22C"/>
              </w:placeholder>
              <w:showingPlcHdr/>
            </w:sdtPr>
            <w:sdtEndPr/>
            <w:sdtContent>
              <w:p w14:paraId="27A04DCC" w14:textId="00C42D8A" w:rsidR="0026473E" w:rsidRPr="00010B98" w:rsidRDefault="0026473E" w:rsidP="0026473E">
                <w:pPr>
                  <w:rPr>
                    <w:sz w:val="22"/>
                  </w:rPr>
                </w:pPr>
                <w:r w:rsidRPr="005A6456">
                  <w:rPr>
                    <w:rStyle w:val="PlaceholderText"/>
                  </w:rPr>
                  <w:t xml:space="preserve">Click or tap here to enter </w:t>
                </w:r>
                <w:r w:rsidRPr="005A6456">
                  <w:rPr>
                    <w:rStyle w:val="PlaceholderText"/>
                  </w:rPr>
                  <w:lastRenderedPageBreak/>
                  <w:t>text.</w:t>
                </w:r>
              </w:p>
            </w:sdtContent>
          </w:sdt>
        </w:tc>
        <w:tc>
          <w:tcPr>
            <w:tcW w:w="1901" w:type="dxa"/>
          </w:tcPr>
          <w:sdt>
            <w:sdtPr>
              <w:rPr>
                <w:rFonts w:cs="Times New Roman"/>
                <w:b/>
              </w:rPr>
              <w:id w:val="-523482307"/>
              <w:placeholder>
                <w:docPart w:val="9566B28AD4544EE1B541A82801CBAAD9"/>
              </w:placeholder>
              <w:showingPlcHdr/>
            </w:sdtPr>
            <w:sdtEndPr/>
            <w:sdtContent>
              <w:p w14:paraId="4BD54BC6" w14:textId="5DFD751E" w:rsidR="0026473E" w:rsidRPr="00010B98" w:rsidRDefault="0026473E" w:rsidP="0026473E">
                <w:pPr>
                  <w:rPr>
                    <w:sz w:val="22"/>
                  </w:rPr>
                </w:pPr>
                <w:r w:rsidRPr="005A6456">
                  <w:rPr>
                    <w:rStyle w:val="PlaceholderText"/>
                  </w:rPr>
                  <w:t>Click or tap here to enter text.</w:t>
                </w:r>
              </w:p>
            </w:sdtContent>
          </w:sdt>
        </w:tc>
        <w:tc>
          <w:tcPr>
            <w:tcW w:w="1301" w:type="dxa"/>
          </w:tcPr>
          <w:sdt>
            <w:sdtPr>
              <w:rPr>
                <w:rFonts w:cs="Times New Roman"/>
                <w:b/>
              </w:rPr>
              <w:id w:val="202600545"/>
              <w:placeholder>
                <w:docPart w:val="CB381BC1EC774572B67E26694C9858B1"/>
              </w:placeholder>
              <w:showingPlcHdr/>
            </w:sdtPr>
            <w:sdtEndPr/>
            <w:sdtContent>
              <w:p w14:paraId="50C8BB67" w14:textId="4FFF689A" w:rsidR="0026473E" w:rsidRPr="00010B98" w:rsidRDefault="0026473E" w:rsidP="0026473E">
                <w:pPr>
                  <w:rPr>
                    <w:sz w:val="22"/>
                  </w:rPr>
                </w:pPr>
                <w:r w:rsidRPr="005A6456">
                  <w:rPr>
                    <w:rStyle w:val="PlaceholderText"/>
                  </w:rPr>
                  <w:t>Click or tap here to enter text.</w:t>
                </w:r>
              </w:p>
            </w:sdtContent>
          </w:sdt>
        </w:tc>
        <w:tc>
          <w:tcPr>
            <w:tcW w:w="1301" w:type="dxa"/>
          </w:tcPr>
          <w:sdt>
            <w:sdtPr>
              <w:rPr>
                <w:rFonts w:cs="Times New Roman"/>
                <w:b/>
              </w:rPr>
              <w:id w:val="556603446"/>
              <w:placeholder>
                <w:docPart w:val="68EB8459F2B543C49FEA1F579C3CDB95"/>
              </w:placeholder>
              <w:showingPlcHdr/>
            </w:sdtPr>
            <w:sdtEndPr/>
            <w:sdtContent>
              <w:p w14:paraId="3FCA3B68" w14:textId="1512848B" w:rsidR="0026473E" w:rsidRPr="00010B98" w:rsidRDefault="0026473E" w:rsidP="0026473E">
                <w:pPr>
                  <w:rPr>
                    <w:sz w:val="22"/>
                  </w:rPr>
                </w:pPr>
                <w:r w:rsidRPr="005A6456">
                  <w:rPr>
                    <w:rStyle w:val="PlaceholderText"/>
                  </w:rPr>
                  <w:t>Click or tap here to enter text.</w:t>
                </w:r>
              </w:p>
            </w:sdtContent>
          </w:sdt>
        </w:tc>
        <w:tc>
          <w:tcPr>
            <w:tcW w:w="1302" w:type="dxa"/>
          </w:tcPr>
          <w:sdt>
            <w:sdtPr>
              <w:rPr>
                <w:rFonts w:cs="Times New Roman"/>
                <w:b/>
              </w:rPr>
              <w:id w:val="-833523600"/>
              <w:placeholder>
                <w:docPart w:val="E3BE53F6B55C421A9E505D720CDF893E"/>
              </w:placeholder>
              <w:showingPlcHdr/>
            </w:sdtPr>
            <w:sdtEndPr/>
            <w:sdtContent>
              <w:p w14:paraId="4C55C837" w14:textId="713764E2" w:rsidR="0026473E" w:rsidRPr="00010B98" w:rsidRDefault="0026473E" w:rsidP="0026473E">
                <w:pPr>
                  <w:rPr>
                    <w:sz w:val="22"/>
                  </w:rPr>
                </w:pPr>
                <w:r w:rsidRPr="005A6456">
                  <w:rPr>
                    <w:rStyle w:val="PlaceholderText"/>
                  </w:rPr>
                  <w:t>Click or tap here to enter text.</w:t>
                </w:r>
              </w:p>
            </w:sdtContent>
          </w:sdt>
        </w:tc>
        <w:tc>
          <w:tcPr>
            <w:tcW w:w="1301" w:type="dxa"/>
          </w:tcPr>
          <w:sdt>
            <w:sdtPr>
              <w:rPr>
                <w:rFonts w:cs="Times New Roman"/>
                <w:b/>
              </w:rPr>
              <w:id w:val="-1892336291"/>
              <w:placeholder>
                <w:docPart w:val="348C80A3B3D94299A0BB0151448897F0"/>
              </w:placeholder>
              <w:showingPlcHdr/>
            </w:sdtPr>
            <w:sdtEndPr/>
            <w:sdtContent>
              <w:p w14:paraId="11EED21B" w14:textId="30BF0266" w:rsidR="0026473E" w:rsidRPr="00010B98" w:rsidRDefault="0026473E" w:rsidP="0026473E">
                <w:pPr>
                  <w:rPr>
                    <w:sz w:val="22"/>
                  </w:rPr>
                </w:pPr>
                <w:r w:rsidRPr="005A6456">
                  <w:rPr>
                    <w:rStyle w:val="PlaceholderText"/>
                  </w:rPr>
                  <w:t>Click or tap here to enter text.</w:t>
                </w:r>
              </w:p>
            </w:sdtContent>
          </w:sdt>
        </w:tc>
        <w:tc>
          <w:tcPr>
            <w:tcW w:w="1301" w:type="dxa"/>
          </w:tcPr>
          <w:sdt>
            <w:sdtPr>
              <w:rPr>
                <w:rFonts w:cs="Times New Roman"/>
                <w:b/>
              </w:rPr>
              <w:id w:val="-941525615"/>
              <w:placeholder>
                <w:docPart w:val="760CEA5C434D4EBC9EAEBBA9C9B2F2EB"/>
              </w:placeholder>
              <w:showingPlcHdr/>
            </w:sdtPr>
            <w:sdtEndPr/>
            <w:sdtContent>
              <w:p w14:paraId="11FF0D69" w14:textId="4AA1A72F" w:rsidR="0026473E" w:rsidRPr="00010B98" w:rsidRDefault="0026473E" w:rsidP="0026473E">
                <w:pPr>
                  <w:rPr>
                    <w:sz w:val="22"/>
                  </w:rPr>
                </w:pPr>
                <w:r w:rsidRPr="005A6456">
                  <w:rPr>
                    <w:rStyle w:val="PlaceholderText"/>
                  </w:rPr>
                  <w:t>Click or tap here to enter text.</w:t>
                </w:r>
              </w:p>
            </w:sdtContent>
          </w:sdt>
        </w:tc>
        <w:tc>
          <w:tcPr>
            <w:tcW w:w="1301" w:type="dxa"/>
          </w:tcPr>
          <w:sdt>
            <w:sdtPr>
              <w:rPr>
                <w:rFonts w:cs="Times New Roman"/>
                <w:b/>
              </w:rPr>
              <w:id w:val="2080017945"/>
              <w:placeholder>
                <w:docPart w:val="DB746ACC81804F6AB1E768DEFB5C81CE"/>
              </w:placeholder>
              <w:showingPlcHdr/>
            </w:sdtPr>
            <w:sdtEndPr/>
            <w:sdtContent>
              <w:p w14:paraId="00B22015" w14:textId="550A9681" w:rsidR="0026473E" w:rsidRDefault="0026473E" w:rsidP="0026473E">
                <w:pPr>
                  <w:rPr>
                    <w:sz w:val="22"/>
                  </w:rPr>
                </w:pPr>
                <w:r w:rsidRPr="005A6456">
                  <w:rPr>
                    <w:rStyle w:val="PlaceholderText"/>
                  </w:rPr>
                  <w:t>Click or tap here to enter text.</w:t>
                </w:r>
              </w:p>
            </w:sdtContent>
          </w:sdt>
        </w:tc>
        <w:tc>
          <w:tcPr>
            <w:tcW w:w="1301" w:type="dxa"/>
          </w:tcPr>
          <w:sdt>
            <w:sdtPr>
              <w:rPr>
                <w:rFonts w:cs="Times New Roman"/>
                <w:b/>
              </w:rPr>
              <w:id w:val="-1250027676"/>
              <w:placeholder>
                <w:docPart w:val="0CC2C5D9F90E4347BA26B98E9EC0F3B3"/>
              </w:placeholder>
              <w:showingPlcHdr/>
            </w:sdtPr>
            <w:sdtEndPr/>
            <w:sdtContent>
              <w:p w14:paraId="4C857C2D" w14:textId="540179B5" w:rsidR="0026473E" w:rsidRPr="00010B98" w:rsidRDefault="0026473E" w:rsidP="0026473E">
                <w:pPr>
                  <w:rPr>
                    <w:sz w:val="22"/>
                  </w:rPr>
                </w:pPr>
                <w:r w:rsidRPr="005A6456">
                  <w:rPr>
                    <w:rStyle w:val="PlaceholderText"/>
                  </w:rPr>
                  <w:t>Click or tap here to enter text.</w:t>
                </w:r>
              </w:p>
            </w:sdtContent>
          </w:sdt>
        </w:tc>
        <w:tc>
          <w:tcPr>
            <w:tcW w:w="1302" w:type="dxa"/>
          </w:tcPr>
          <w:sdt>
            <w:sdtPr>
              <w:rPr>
                <w:rFonts w:cs="Times New Roman"/>
                <w:b/>
              </w:rPr>
              <w:id w:val="-1389644965"/>
              <w:placeholder>
                <w:docPart w:val="31B1C177198848AEBE487A86A1415DBC"/>
              </w:placeholder>
              <w:showingPlcHdr/>
            </w:sdtPr>
            <w:sdtEndPr/>
            <w:sdtContent>
              <w:p w14:paraId="37F9AD2E" w14:textId="0857B87F" w:rsidR="0026473E" w:rsidRPr="00010B98" w:rsidRDefault="0026473E" w:rsidP="0026473E">
                <w:pPr>
                  <w:rPr>
                    <w:sz w:val="22"/>
                  </w:rPr>
                </w:pPr>
                <w:r w:rsidRPr="005A6456">
                  <w:rPr>
                    <w:rStyle w:val="PlaceholderText"/>
                  </w:rPr>
                  <w:t>Click or tap here to enter text.</w:t>
                </w:r>
              </w:p>
            </w:sdtContent>
          </w:sdt>
        </w:tc>
      </w:tr>
    </w:tbl>
    <w:p w14:paraId="3C4D598C" w14:textId="5827EB34" w:rsidR="00081F7C" w:rsidRPr="008B309F" w:rsidRDefault="004D445E" w:rsidP="006138AF">
      <w:pPr>
        <w:rPr>
          <w:b/>
          <w:sz w:val="22"/>
        </w:rPr>
      </w:pPr>
      <w:r>
        <w:rPr>
          <w:sz w:val="22"/>
        </w:rPr>
        <w:lastRenderedPageBreak/>
        <w:br w:type="textWrapping" w:clear="all"/>
      </w:r>
      <w:r w:rsidR="002C287F">
        <w:rPr>
          <w:b/>
          <w:sz w:val="22"/>
        </w:rPr>
        <w:t>D</w:t>
      </w:r>
      <w:r w:rsidR="008B309F" w:rsidRPr="008B309F">
        <w:rPr>
          <w:b/>
          <w:sz w:val="22"/>
        </w:rPr>
        <w:t>irections</w:t>
      </w:r>
      <w:r w:rsidR="00081F7C" w:rsidRPr="008B309F">
        <w:rPr>
          <w:b/>
          <w:sz w:val="22"/>
        </w:rPr>
        <w:t xml:space="preserve"> for use of the </w:t>
      </w:r>
      <w:r w:rsidR="00726C86">
        <w:rPr>
          <w:b/>
          <w:sz w:val="22"/>
        </w:rPr>
        <w:t>Individual E</w:t>
      </w:r>
      <w:r w:rsidR="008B309F" w:rsidRPr="008B309F">
        <w:rPr>
          <w:b/>
          <w:sz w:val="22"/>
        </w:rPr>
        <w:t xml:space="preserve">vidence </w:t>
      </w:r>
      <w:r w:rsidR="00726C86">
        <w:rPr>
          <w:b/>
          <w:sz w:val="22"/>
        </w:rPr>
        <w:t>S</w:t>
      </w:r>
      <w:r w:rsidR="008B309F" w:rsidRPr="008B309F">
        <w:rPr>
          <w:b/>
          <w:sz w:val="22"/>
        </w:rPr>
        <w:t xml:space="preserve">ummary </w:t>
      </w:r>
      <w:r w:rsidR="00726C86">
        <w:rPr>
          <w:b/>
          <w:sz w:val="22"/>
        </w:rPr>
        <w:t>T</w:t>
      </w:r>
      <w:r w:rsidR="008B309F" w:rsidRPr="008B309F">
        <w:rPr>
          <w:b/>
          <w:sz w:val="22"/>
        </w:rPr>
        <w:t>ool</w:t>
      </w:r>
      <w:r w:rsidR="00690035" w:rsidRPr="008B309F">
        <w:rPr>
          <w:b/>
          <w:sz w:val="22"/>
        </w:rPr>
        <w:t xml:space="preserve"> </w:t>
      </w:r>
    </w:p>
    <w:p w14:paraId="0CA36746" w14:textId="0C3341D4" w:rsidR="00081F7C" w:rsidRDefault="006138AF" w:rsidP="00081F7C">
      <w:pPr>
        <w:rPr>
          <w:sz w:val="22"/>
        </w:rPr>
      </w:pPr>
      <w:r w:rsidRPr="00E24AFE">
        <w:rPr>
          <w:rFonts w:cs="Times New Roman"/>
          <w:b/>
          <w:bCs/>
          <w:noProof/>
          <w:szCs w:val="24"/>
        </w:rPr>
        <mc:AlternateContent>
          <mc:Choice Requires="wps">
            <w:drawing>
              <wp:anchor distT="45720" distB="45720" distL="114300" distR="114300" simplePos="0" relativeHeight="251659264" behindDoc="1" locked="0" layoutInCell="1" allowOverlap="1" wp14:anchorId="72259FC8" wp14:editId="0C70E443">
                <wp:simplePos x="0" y="0"/>
                <wp:positionH relativeFrom="margin">
                  <wp:posOffset>6784955</wp:posOffset>
                </wp:positionH>
                <wp:positionV relativeFrom="paragraph">
                  <wp:posOffset>9015</wp:posOffset>
                </wp:positionV>
                <wp:extent cx="2178685" cy="658495"/>
                <wp:effectExtent l="0" t="0" r="12065" b="27305"/>
                <wp:wrapTight wrapText="bothSides">
                  <wp:wrapPolygon edited="0">
                    <wp:start x="0" y="0"/>
                    <wp:lineTo x="0" y="21871"/>
                    <wp:lineTo x="21531" y="21871"/>
                    <wp:lineTo x="2153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685" cy="658495"/>
                        </a:xfrm>
                        <a:prstGeom prst="rect">
                          <a:avLst/>
                        </a:prstGeom>
                        <a:solidFill>
                          <a:sysClr val="window" lastClr="FFFFFF">
                            <a:lumMod val="85000"/>
                          </a:sysClr>
                        </a:solidFill>
                        <a:ln w="9525">
                          <a:solidFill>
                            <a:srgbClr val="000000"/>
                          </a:solidFill>
                          <a:miter lim="800000"/>
                          <a:headEnd/>
                          <a:tailEnd/>
                        </a:ln>
                      </wps:spPr>
                      <wps:txbx>
                        <w:txbxContent>
                          <w:p w14:paraId="202B93B5" w14:textId="77777777" w:rsidR="00690035" w:rsidRDefault="00690035" w:rsidP="00690035">
                            <w:r w:rsidRPr="005B1E7A">
                              <w:rPr>
                                <w:rFonts w:cs="Times New Roman"/>
                                <w:b/>
                                <w:szCs w:val="24"/>
                              </w:rPr>
                              <w:t>See Chapter 11, Lessons from Practice, for examples of completed tools.</w:t>
                            </w:r>
                            <w:r w:rsidRPr="00376036">
                              <w:rPr>
                                <w:rFonts w:cs="Times New Roman"/>
                                <w:b/>
                                <w:szCs w:val="24"/>
                              </w:rPr>
                              <w:t xml:space="preserve"> </w:t>
                            </w:r>
                            <w:r w:rsidRPr="00376036">
                              <w:rPr>
                                <w:rFonts w:cs="Times New Roman"/>
                                <w:b/>
                                <w:sz w:val="32"/>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type w14:anchorId="72259FC8" id="_x0000_t202" coordsize="21600,21600" o:spt="202" path="m,l,21600r21600,l21600,xe">
                <v:stroke joinstyle="miter"/>
                <v:path gradientshapeok="t" o:connecttype="rect"/>
              </v:shapetype>
              <v:shape id="Text Box 2" o:spid="_x0000_s1026" type="#_x0000_t202" style="position:absolute;margin-left:534.25pt;margin-top:.7pt;width:171.55pt;height:51.8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" fillcolor="#d9d9d9">
                <v:textbox>
                  <w:txbxContent>
                    <w:p w14:paraId="202B93B5" w14:textId="77777777" w:rsidR="00690035" w:rsidRDefault="00690035" w:rsidP="00690035">
                      <w:r w:rsidRPr="005B1E7A">
                        <w:rPr>
                          <w:rFonts w:cs="Times New Roman"/>
                          <w:b/>
                          <w:szCs w:val="24"/>
                        </w:rPr>
                        <w:t>See Chapter 11, Lessons from Practice, for examples of completed tools.</w:t>
                      </w:r>
                      <w:r w:rsidRPr="00376036">
                        <w:rPr>
                          <w:rFonts w:cs="Times New Roman"/>
                          <w:b/>
                          <w:szCs w:val="24"/>
                        </w:rPr>
                        <w:t xml:space="preserve"> </w:t>
                      </w:r>
                      <w:r w:rsidRPr="00376036">
                        <w:rPr>
                          <w:rFonts w:cs="Times New Roman"/>
                          <w:b/>
                          <w:sz w:val="32"/>
                          <w:szCs w:val="24"/>
                        </w:rPr>
                        <w:t xml:space="preserve"> </w:t>
                      </w:r>
                    </w:p>
                  </w:txbxContent>
                </v:textbox>
                <w10:wrap type="tight" anchorx="margin"/>
              </v:shape>
            </w:pict>
          </mc:Fallback>
        </mc:AlternateContent>
      </w:r>
      <w:r w:rsidR="00081F7C" w:rsidRPr="008B309F">
        <w:rPr>
          <w:b/>
          <w:sz w:val="22"/>
        </w:rPr>
        <w:t>Purpose:</w:t>
      </w:r>
      <w:r w:rsidR="00081F7C">
        <w:rPr>
          <w:sz w:val="22"/>
        </w:rPr>
        <w:t xml:space="preserve"> </w:t>
      </w:r>
      <w:r w:rsidR="00CE2DE4">
        <w:rPr>
          <w:sz w:val="22"/>
        </w:rPr>
        <w:t>Use this form</w:t>
      </w:r>
      <w:r w:rsidR="00081F7C">
        <w:rPr>
          <w:sz w:val="22"/>
        </w:rPr>
        <w:t xml:space="preserve"> to document and collate the results of the review and appraisal of each piece of evidence in preparation for evidence synthesis. The table headers indicate important elements of each article that will contribute to the synthesis process. </w:t>
      </w:r>
      <w:r w:rsidR="00FE22B0">
        <w:rPr>
          <w:sz w:val="22"/>
        </w:rPr>
        <w:t>The</w:t>
      </w:r>
      <w:r w:rsidR="00C817A7">
        <w:rPr>
          <w:sz w:val="22"/>
        </w:rPr>
        <w:t xml:space="preserve"> </w:t>
      </w:r>
      <w:r w:rsidR="00FE22B0">
        <w:rPr>
          <w:sz w:val="22"/>
        </w:rPr>
        <w:t>data in each cell</w:t>
      </w:r>
      <w:r w:rsidR="00C817A7">
        <w:rPr>
          <w:sz w:val="22"/>
        </w:rPr>
        <w:t xml:space="preserve"> should be complete enough that the other team members are able to</w:t>
      </w:r>
      <w:r w:rsidR="00FE22B0">
        <w:rPr>
          <w:sz w:val="22"/>
        </w:rPr>
        <w:t xml:space="preserve"> gather all relevant information related to the evidence without having to go to each source article.  </w:t>
      </w:r>
    </w:p>
    <w:p w14:paraId="10E93C94" w14:textId="71E71372" w:rsidR="008B309F" w:rsidRDefault="00081F7C" w:rsidP="00081F7C">
      <w:pPr>
        <w:rPr>
          <w:b/>
          <w:sz w:val="22"/>
        </w:rPr>
      </w:pPr>
      <w:r w:rsidRPr="008B309F">
        <w:rPr>
          <w:b/>
          <w:sz w:val="22"/>
        </w:rPr>
        <w:t>Reviewer name(s)</w:t>
      </w:r>
      <w:r w:rsidR="008B309F" w:rsidRPr="008B309F">
        <w:rPr>
          <w:b/>
          <w:sz w:val="22"/>
        </w:rPr>
        <w:t>:</w:t>
      </w:r>
    </w:p>
    <w:p w14:paraId="7240A9A0" w14:textId="25712827" w:rsidR="00081F7C" w:rsidRDefault="008B309F" w:rsidP="00081F7C">
      <w:pPr>
        <w:rPr>
          <w:b/>
          <w:sz w:val="22"/>
        </w:rPr>
      </w:pPr>
      <w:r w:rsidRPr="008B309F">
        <w:rPr>
          <w:sz w:val="22"/>
        </w:rPr>
        <w:t>Record the member(s) of the team who are providing the information for each article. This will provide tracking if there are follow-up items or additional questions on an individual piece of evidence.</w:t>
      </w:r>
      <w:r>
        <w:rPr>
          <w:b/>
          <w:sz w:val="22"/>
        </w:rPr>
        <w:t xml:space="preserve">  </w:t>
      </w:r>
    </w:p>
    <w:p w14:paraId="1D4BA954" w14:textId="34DFEC53" w:rsidR="008B309F" w:rsidRDefault="008B309F" w:rsidP="00081F7C">
      <w:pPr>
        <w:rPr>
          <w:b/>
          <w:sz w:val="22"/>
        </w:rPr>
      </w:pPr>
      <w:r>
        <w:rPr>
          <w:b/>
          <w:sz w:val="22"/>
        </w:rPr>
        <w:t>Article number:</w:t>
      </w:r>
    </w:p>
    <w:p w14:paraId="0D79E95F" w14:textId="011E143F" w:rsidR="008B309F" w:rsidRPr="008B309F" w:rsidRDefault="008B309F" w:rsidP="00081F7C">
      <w:pPr>
        <w:rPr>
          <w:sz w:val="22"/>
        </w:rPr>
      </w:pPr>
      <w:r w:rsidRPr="008B309F">
        <w:rPr>
          <w:sz w:val="22"/>
        </w:rPr>
        <w:t>Assign a number to each piece of evidence included in the table. This organizes the individual evidence summary and provides an easy way to reference articles.</w:t>
      </w:r>
    </w:p>
    <w:p w14:paraId="76BFA24D" w14:textId="1795073B" w:rsidR="008B309F" w:rsidRDefault="008B309F" w:rsidP="00081F7C">
      <w:pPr>
        <w:rPr>
          <w:b/>
          <w:sz w:val="22"/>
        </w:rPr>
      </w:pPr>
      <w:r>
        <w:rPr>
          <w:b/>
          <w:sz w:val="22"/>
        </w:rPr>
        <w:t>Author, date</w:t>
      </w:r>
      <w:r w:rsidR="00D9117A">
        <w:rPr>
          <w:b/>
          <w:sz w:val="22"/>
        </w:rPr>
        <w:t>,</w:t>
      </w:r>
      <w:r>
        <w:rPr>
          <w:b/>
          <w:sz w:val="22"/>
        </w:rPr>
        <w:t xml:space="preserve"> and title:</w:t>
      </w:r>
    </w:p>
    <w:p w14:paraId="64A5D266" w14:textId="3E41198D" w:rsidR="008B309F" w:rsidRDefault="008B309F" w:rsidP="00081F7C">
      <w:pPr>
        <w:rPr>
          <w:sz w:val="22"/>
        </w:rPr>
      </w:pPr>
      <w:r w:rsidRPr="008B309F">
        <w:rPr>
          <w:sz w:val="22"/>
        </w:rPr>
        <w:t>Record the last name of the first author of the article, the publication/communication date</w:t>
      </w:r>
      <w:r w:rsidR="00D9117A">
        <w:rPr>
          <w:sz w:val="22"/>
        </w:rPr>
        <w:t>,</w:t>
      </w:r>
      <w:r w:rsidRPr="008B309F">
        <w:rPr>
          <w:sz w:val="22"/>
        </w:rPr>
        <w:t xml:space="preserve"> and </w:t>
      </w:r>
      <w:r w:rsidR="00D9117A">
        <w:rPr>
          <w:sz w:val="22"/>
        </w:rPr>
        <w:t xml:space="preserve">the </w:t>
      </w:r>
      <w:r w:rsidRPr="008B309F">
        <w:rPr>
          <w:sz w:val="22"/>
        </w:rPr>
        <w:t>title. This will help track articles throughout the literature search, screening</w:t>
      </w:r>
      <w:r w:rsidR="00D9117A">
        <w:rPr>
          <w:sz w:val="22"/>
        </w:rPr>
        <w:t>,</w:t>
      </w:r>
      <w:r w:rsidRPr="008B309F">
        <w:rPr>
          <w:sz w:val="22"/>
        </w:rPr>
        <w:t xml:space="preserve"> and review process. It is also helpful when someone has authored more than one publication included in the review.</w:t>
      </w:r>
    </w:p>
    <w:p w14:paraId="55F253D5" w14:textId="163A3083" w:rsidR="008B309F" w:rsidRPr="00FE22B0" w:rsidRDefault="008B309F" w:rsidP="00081F7C">
      <w:pPr>
        <w:rPr>
          <w:b/>
          <w:sz w:val="22"/>
        </w:rPr>
      </w:pPr>
      <w:r w:rsidRPr="00FE22B0">
        <w:rPr>
          <w:b/>
          <w:sz w:val="22"/>
        </w:rPr>
        <w:t>Type of evidence:</w:t>
      </w:r>
    </w:p>
    <w:p w14:paraId="43850ED4" w14:textId="439B8510" w:rsidR="008B309F" w:rsidRDefault="008B309F" w:rsidP="00081F7C">
      <w:pPr>
        <w:rPr>
          <w:sz w:val="22"/>
        </w:rPr>
      </w:pPr>
      <w:r>
        <w:rPr>
          <w:sz w:val="22"/>
        </w:rPr>
        <w:t xml:space="preserve">Indicate the type of evidence for each source. This should be descriptive of the study or project design </w:t>
      </w:r>
      <w:r w:rsidR="00FE22B0">
        <w:rPr>
          <w:sz w:val="22"/>
        </w:rPr>
        <w:t>(</w:t>
      </w:r>
      <w:r w:rsidR="00CE2DE4">
        <w:rPr>
          <w:sz w:val="22"/>
        </w:rPr>
        <w:t>e.g.</w:t>
      </w:r>
      <w:r w:rsidR="00B85B17">
        <w:rPr>
          <w:sz w:val="22"/>
        </w:rPr>
        <w:t>,</w:t>
      </w:r>
      <w:r w:rsidR="00FE22B0">
        <w:rPr>
          <w:sz w:val="22"/>
        </w:rPr>
        <w:t xml:space="preserve"> randomized control trial, meta-analysis, mixed methods, qualitative, systematic review, case study, literature review)</w:t>
      </w:r>
      <w:r w:rsidR="00D9117A" w:rsidRPr="00D9117A">
        <w:rPr>
          <w:sz w:val="22"/>
        </w:rPr>
        <w:t xml:space="preserve"> </w:t>
      </w:r>
      <w:r w:rsidR="00D9117A">
        <w:rPr>
          <w:sz w:val="22"/>
        </w:rPr>
        <w:t>and not simply the level on the evidence hierarchy</w:t>
      </w:r>
      <w:r>
        <w:rPr>
          <w:sz w:val="22"/>
        </w:rPr>
        <w:t>.</w:t>
      </w:r>
    </w:p>
    <w:p w14:paraId="3AB5A170" w14:textId="77777777" w:rsidR="006138AF" w:rsidRDefault="006138AF" w:rsidP="00081F7C">
      <w:pPr>
        <w:rPr>
          <w:b/>
          <w:sz w:val="22"/>
        </w:rPr>
      </w:pPr>
    </w:p>
    <w:p w14:paraId="13693507" w14:textId="066A5A36" w:rsidR="00FE22B0" w:rsidRDefault="006138AF" w:rsidP="00081F7C">
      <w:pPr>
        <w:rPr>
          <w:b/>
          <w:sz w:val="22"/>
        </w:rPr>
      </w:pPr>
      <w:r>
        <w:rPr>
          <w:b/>
          <w:sz w:val="22"/>
        </w:rPr>
        <w:lastRenderedPageBreak/>
        <w:t>P</w:t>
      </w:r>
      <w:r w:rsidR="00FE22B0" w:rsidRPr="00505B07">
        <w:rPr>
          <w:b/>
          <w:sz w:val="22"/>
        </w:rPr>
        <w:t>opulation, size</w:t>
      </w:r>
      <w:r w:rsidR="005133E9">
        <w:rPr>
          <w:b/>
          <w:sz w:val="22"/>
        </w:rPr>
        <w:t>,</w:t>
      </w:r>
      <w:r w:rsidR="00FE22B0" w:rsidRPr="00505B07">
        <w:rPr>
          <w:b/>
          <w:sz w:val="22"/>
        </w:rPr>
        <w:t xml:space="preserve"> and setting:</w:t>
      </w:r>
    </w:p>
    <w:p w14:paraId="3AD12056" w14:textId="39139080" w:rsidR="00FE3FC4" w:rsidRPr="00FE3FC4" w:rsidRDefault="00FE3FC4" w:rsidP="00081F7C">
      <w:pPr>
        <w:rPr>
          <w:sz w:val="22"/>
        </w:rPr>
      </w:pPr>
      <w:r w:rsidRPr="00FE3FC4">
        <w:rPr>
          <w:sz w:val="22"/>
        </w:rPr>
        <w:t>For research evidence</w:t>
      </w:r>
      <w:r w:rsidR="005133E9">
        <w:rPr>
          <w:sz w:val="22"/>
        </w:rPr>
        <w:t>,</w:t>
      </w:r>
      <w:r>
        <w:rPr>
          <w:sz w:val="22"/>
        </w:rPr>
        <w:t xml:space="preserve"> provide a quick view of the population, number of participants, and study location. For non-research evidence population refers to target audience, patient population, </w:t>
      </w:r>
      <w:r w:rsidR="00933B24">
        <w:rPr>
          <w:sz w:val="22"/>
        </w:rPr>
        <w:t xml:space="preserve">or </w:t>
      </w:r>
      <w:r>
        <w:rPr>
          <w:sz w:val="22"/>
        </w:rPr>
        <w:t>profession</w:t>
      </w:r>
      <w:r w:rsidR="00933B24">
        <w:rPr>
          <w:sz w:val="22"/>
        </w:rPr>
        <w:t xml:space="preserve">. Non-research evidence may or may not have a sample size and/or location as found with research evidence. </w:t>
      </w:r>
    </w:p>
    <w:p w14:paraId="47B3E54C" w14:textId="3FDF2220" w:rsidR="00FE22B0" w:rsidRPr="00433941" w:rsidRDefault="00FE22B0" w:rsidP="00081F7C">
      <w:pPr>
        <w:rPr>
          <w:b/>
          <w:sz w:val="22"/>
        </w:rPr>
      </w:pPr>
      <w:r w:rsidRPr="00433941">
        <w:rPr>
          <w:b/>
          <w:sz w:val="22"/>
        </w:rPr>
        <w:t xml:space="preserve">Intervention: </w:t>
      </w:r>
    </w:p>
    <w:p w14:paraId="6E2D0ADA" w14:textId="404C9406" w:rsidR="00FE22B0" w:rsidRDefault="00FE22B0" w:rsidP="00081F7C">
      <w:pPr>
        <w:rPr>
          <w:sz w:val="22"/>
        </w:rPr>
      </w:pPr>
      <w:r>
        <w:rPr>
          <w:sz w:val="22"/>
        </w:rPr>
        <w:t xml:space="preserve">Record the intervention(s) implemented or discussed in the article. This should relate to the </w:t>
      </w:r>
      <w:r w:rsidR="00433941">
        <w:rPr>
          <w:sz w:val="22"/>
        </w:rPr>
        <w:t>intervention or comparison elements of your PICO question</w:t>
      </w:r>
      <w:r w:rsidR="00C03DBB">
        <w:rPr>
          <w:sz w:val="22"/>
        </w:rPr>
        <w:t>.</w:t>
      </w:r>
    </w:p>
    <w:p w14:paraId="1FDC11A3" w14:textId="115E2597" w:rsidR="00433941" w:rsidRPr="00433941" w:rsidRDefault="00433941" w:rsidP="00081F7C">
      <w:pPr>
        <w:rPr>
          <w:b/>
          <w:sz w:val="22"/>
        </w:rPr>
      </w:pPr>
      <w:r w:rsidRPr="00433941">
        <w:rPr>
          <w:b/>
          <w:sz w:val="22"/>
        </w:rPr>
        <w:t>Findings that help answer the EBP question:</w:t>
      </w:r>
    </w:p>
    <w:p w14:paraId="63D4D9B6" w14:textId="54D78285" w:rsidR="00433941" w:rsidRDefault="00433941" w:rsidP="00081F7C">
      <w:pPr>
        <w:rPr>
          <w:sz w:val="22"/>
        </w:rPr>
      </w:pPr>
      <w:r>
        <w:rPr>
          <w:sz w:val="22"/>
        </w:rPr>
        <w:t>List findings from the article that directly answer the EBP question. These should be succinct statements that provide enough information that the reader does not need to return to the original article</w:t>
      </w:r>
      <w:r w:rsidR="00F90CD8">
        <w:rPr>
          <w:sz w:val="22"/>
        </w:rPr>
        <w:t xml:space="preserve">. </w:t>
      </w:r>
      <w:r>
        <w:rPr>
          <w:sz w:val="22"/>
        </w:rPr>
        <w:t>Avoid directly copying and pasting from the article.</w:t>
      </w:r>
    </w:p>
    <w:p w14:paraId="6F8421A2" w14:textId="6AB70813" w:rsidR="00F90CD8" w:rsidRDefault="00433941" w:rsidP="00081F7C">
      <w:pPr>
        <w:rPr>
          <w:sz w:val="22"/>
        </w:rPr>
      </w:pPr>
      <w:r w:rsidRPr="00505B07">
        <w:rPr>
          <w:b/>
          <w:sz w:val="22"/>
        </w:rPr>
        <w:t xml:space="preserve">Measures </w:t>
      </w:r>
      <w:r w:rsidR="00C03DBB">
        <w:rPr>
          <w:b/>
          <w:sz w:val="22"/>
        </w:rPr>
        <w:t>u</w:t>
      </w:r>
      <w:r w:rsidR="00505B07" w:rsidRPr="00505B07">
        <w:rPr>
          <w:b/>
          <w:sz w:val="22"/>
        </w:rPr>
        <w:t>sed</w:t>
      </w:r>
      <w:r>
        <w:rPr>
          <w:sz w:val="22"/>
        </w:rPr>
        <w:t>:</w:t>
      </w:r>
      <w:r w:rsidR="00281D81">
        <w:rPr>
          <w:sz w:val="22"/>
        </w:rPr>
        <w:t xml:space="preserve"> </w:t>
      </w:r>
    </w:p>
    <w:p w14:paraId="1537F098" w14:textId="0ABD9FFD" w:rsidR="00433941" w:rsidRDefault="00281D81" w:rsidP="00081F7C">
      <w:pPr>
        <w:rPr>
          <w:sz w:val="22"/>
        </w:rPr>
      </w:pPr>
      <w:r>
        <w:rPr>
          <w:sz w:val="22"/>
        </w:rPr>
        <w:t>These are</w:t>
      </w:r>
      <w:r w:rsidR="00933B24">
        <w:rPr>
          <w:sz w:val="22"/>
        </w:rPr>
        <w:t xml:space="preserve"> the measures and/or instruments </w:t>
      </w:r>
      <w:r w:rsidR="00B345D2">
        <w:rPr>
          <w:sz w:val="22"/>
        </w:rPr>
        <w:t xml:space="preserve">(e.g., counts, rates, satisfaction surveys, validated tools, subscales) </w:t>
      </w:r>
      <w:r w:rsidR="00933B24">
        <w:rPr>
          <w:sz w:val="22"/>
        </w:rPr>
        <w:t xml:space="preserve">the </w:t>
      </w:r>
      <w:r w:rsidR="00F90CD8">
        <w:rPr>
          <w:sz w:val="22"/>
        </w:rPr>
        <w:t>authors</w:t>
      </w:r>
      <w:r w:rsidR="00933B24">
        <w:rPr>
          <w:sz w:val="22"/>
        </w:rPr>
        <w:t xml:space="preserve"> used </w:t>
      </w:r>
      <w:r w:rsidR="00F90CD8">
        <w:rPr>
          <w:sz w:val="22"/>
        </w:rPr>
        <w:t xml:space="preserve">to determine the answer to the research question or the effectiveness of their intervention. </w:t>
      </w:r>
      <w:r w:rsidR="00CE2DE4">
        <w:rPr>
          <w:sz w:val="22"/>
        </w:rPr>
        <w:t>C</w:t>
      </w:r>
      <w:r w:rsidR="00F90CD8">
        <w:rPr>
          <w:sz w:val="22"/>
        </w:rPr>
        <w:t xml:space="preserve">onsider these measures as identified in the evidence for </w:t>
      </w:r>
      <w:r w:rsidR="00CE2DE4">
        <w:rPr>
          <w:sz w:val="22"/>
        </w:rPr>
        <w:t xml:space="preserve">collection during </w:t>
      </w:r>
      <w:r w:rsidR="00F90CD8">
        <w:rPr>
          <w:sz w:val="22"/>
        </w:rPr>
        <w:t>implementation</w:t>
      </w:r>
      <w:r w:rsidR="00CE2DE4">
        <w:rPr>
          <w:sz w:val="22"/>
        </w:rPr>
        <w:t xml:space="preserve"> of the EBP team’s project. </w:t>
      </w:r>
    </w:p>
    <w:p w14:paraId="71E1F19D" w14:textId="38C655F0" w:rsidR="00433941" w:rsidRPr="00AC4CE8" w:rsidRDefault="00433941" w:rsidP="00081F7C">
      <w:pPr>
        <w:rPr>
          <w:b/>
          <w:sz w:val="22"/>
        </w:rPr>
      </w:pPr>
      <w:r w:rsidRPr="00AC4CE8">
        <w:rPr>
          <w:b/>
          <w:sz w:val="22"/>
        </w:rPr>
        <w:t xml:space="preserve">Limitations: </w:t>
      </w:r>
    </w:p>
    <w:p w14:paraId="2BDBB0E7" w14:textId="3A740F9D" w:rsidR="00433941" w:rsidRDefault="00433941" w:rsidP="00081F7C">
      <w:pPr>
        <w:rPr>
          <w:sz w:val="22"/>
        </w:rPr>
      </w:pPr>
      <w:r>
        <w:rPr>
          <w:sz w:val="22"/>
        </w:rPr>
        <w:t>Provide the limitations of the evidence</w:t>
      </w:r>
      <w:r w:rsidR="00B345D2">
        <w:rPr>
          <w:rFonts w:cs="Times New Roman"/>
          <w:sz w:val="22"/>
        </w:rPr>
        <w:t>—</w:t>
      </w:r>
      <w:r>
        <w:rPr>
          <w:sz w:val="22"/>
        </w:rPr>
        <w:t>both</w:t>
      </w:r>
      <w:r w:rsidR="00B345D2">
        <w:rPr>
          <w:sz w:val="22"/>
        </w:rPr>
        <w:t xml:space="preserve"> as</w:t>
      </w:r>
      <w:r>
        <w:rPr>
          <w:sz w:val="22"/>
        </w:rPr>
        <w:t xml:space="preserve"> listed by the authors as well as your assessment of any flaws or drawbacks. Consider the methodology, quality of reporting</w:t>
      </w:r>
      <w:r w:rsidR="00B345D2">
        <w:rPr>
          <w:sz w:val="22"/>
        </w:rPr>
        <w:t>,</w:t>
      </w:r>
      <w:r>
        <w:rPr>
          <w:sz w:val="22"/>
        </w:rPr>
        <w:t xml:space="preserve"> and generalizability to the population of interest. Limitations should be apparent from the team’s appraisals us</w:t>
      </w:r>
      <w:r w:rsidR="00B345D2">
        <w:rPr>
          <w:sz w:val="22"/>
        </w:rPr>
        <w:t>ing</w:t>
      </w:r>
      <w:r>
        <w:rPr>
          <w:sz w:val="22"/>
        </w:rPr>
        <w:t xml:space="preserve"> the Research and Non-Research Evidence Appraisal Tools (Appendices E and F). It can be helpful to consider the reasons an article did not receive a “high” quality rating </w:t>
      </w:r>
      <w:r w:rsidR="00B345D2">
        <w:rPr>
          <w:sz w:val="22"/>
        </w:rPr>
        <w:t xml:space="preserve">because </w:t>
      </w:r>
      <w:r>
        <w:rPr>
          <w:sz w:val="22"/>
        </w:rPr>
        <w:t xml:space="preserve">these reasons </w:t>
      </w:r>
      <w:r w:rsidR="00AC4CE8">
        <w:rPr>
          <w:sz w:val="22"/>
        </w:rPr>
        <w:t xml:space="preserve">are </w:t>
      </w:r>
      <w:r>
        <w:rPr>
          <w:sz w:val="22"/>
        </w:rPr>
        <w:t>limitations</w:t>
      </w:r>
      <w:r w:rsidR="00AC4CE8">
        <w:rPr>
          <w:sz w:val="22"/>
        </w:rPr>
        <w:t xml:space="preserve"> identified by the team</w:t>
      </w:r>
      <w:r>
        <w:rPr>
          <w:sz w:val="22"/>
        </w:rPr>
        <w:t xml:space="preserve">.   </w:t>
      </w:r>
    </w:p>
    <w:p w14:paraId="72A75583" w14:textId="76A98A56" w:rsidR="00FE22B0" w:rsidRPr="00AC4CE8" w:rsidRDefault="00AC4CE8" w:rsidP="00081F7C">
      <w:pPr>
        <w:rPr>
          <w:b/>
          <w:sz w:val="22"/>
        </w:rPr>
      </w:pPr>
      <w:r w:rsidRPr="00AC4CE8">
        <w:rPr>
          <w:b/>
          <w:sz w:val="22"/>
        </w:rPr>
        <w:t>Evidence level and quality:</w:t>
      </w:r>
    </w:p>
    <w:p w14:paraId="612D02F9" w14:textId="2BB83061" w:rsidR="00AC4CE8" w:rsidRDefault="00AC4CE8" w:rsidP="00081F7C">
      <w:pPr>
        <w:rPr>
          <w:sz w:val="22"/>
        </w:rPr>
      </w:pPr>
      <w:r>
        <w:rPr>
          <w:sz w:val="22"/>
        </w:rPr>
        <w:t>Using the Research and Non-Research Evidence Appraisal tools (Appendices E and F), record the level (I-V) and qualit</w:t>
      </w:r>
      <w:r w:rsidR="00F90CD8">
        <w:rPr>
          <w:sz w:val="22"/>
        </w:rPr>
        <w:t xml:space="preserve">y (A, B or C) of the evidence. </w:t>
      </w:r>
      <w:r>
        <w:rPr>
          <w:sz w:val="22"/>
        </w:rPr>
        <w:t>When possible, at least two reviewers</w:t>
      </w:r>
      <w:r w:rsidR="00F90CD8" w:rsidRPr="00F90CD8">
        <w:rPr>
          <w:sz w:val="22"/>
        </w:rPr>
        <w:t xml:space="preserve"> </w:t>
      </w:r>
      <w:r w:rsidR="00F90CD8">
        <w:rPr>
          <w:sz w:val="22"/>
        </w:rPr>
        <w:t>should determine the level and quality</w:t>
      </w:r>
      <w:r>
        <w:rPr>
          <w:sz w:val="22"/>
        </w:rPr>
        <w:t>.</w:t>
      </w:r>
      <w:r w:rsidR="00F90CD8" w:rsidRPr="00F90CD8">
        <w:rPr>
          <w:sz w:val="22"/>
        </w:rPr>
        <w:t xml:space="preserve"> </w:t>
      </w:r>
    </w:p>
    <w:p w14:paraId="0D555286" w14:textId="1187C99D" w:rsidR="00AC4CE8" w:rsidRDefault="00FE3FC4" w:rsidP="00081F7C">
      <w:pPr>
        <w:rPr>
          <w:b/>
          <w:sz w:val="22"/>
        </w:rPr>
      </w:pPr>
      <w:r>
        <w:rPr>
          <w:b/>
          <w:sz w:val="22"/>
        </w:rPr>
        <w:t xml:space="preserve">Notes to </w:t>
      </w:r>
      <w:r w:rsidR="00B345D2">
        <w:rPr>
          <w:b/>
          <w:sz w:val="22"/>
        </w:rPr>
        <w:t>t</w:t>
      </w:r>
      <w:r>
        <w:rPr>
          <w:b/>
          <w:sz w:val="22"/>
        </w:rPr>
        <w:t>eam</w:t>
      </w:r>
      <w:r w:rsidR="00AC4CE8" w:rsidRPr="00AC4CE8">
        <w:rPr>
          <w:b/>
          <w:sz w:val="22"/>
        </w:rPr>
        <w:t>:</w:t>
      </w:r>
    </w:p>
    <w:p w14:paraId="497A6C88" w14:textId="536AF427" w:rsidR="00AC4CE8" w:rsidRPr="004D6D8D" w:rsidRDefault="00FE3FC4" w:rsidP="00081F7C">
      <w:pPr>
        <w:rPr>
          <w:sz w:val="22"/>
        </w:rPr>
      </w:pPr>
      <w:r>
        <w:rPr>
          <w:sz w:val="22"/>
        </w:rPr>
        <w:t xml:space="preserve">The team uses this section to keep track of items important to the EBP process not captured elsewhere on this tool. </w:t>
      </w:r>
      <w:r w:rsidR="007100DC">
        <w:rPr>
          <w:sz w:val="22"/>
        </w:rPr>
        <w:t xml:space="preserve">Consider items that will be helpful to have easy reference to when conducting the evidence synthesis.  </w:t>
      </w:r>
    </w:p>
    <w:sectPr w:rsidR="00AC4CE8" w:rsidRPr="004D6D8D" w:rsidSect="00690035">
      <w:headerReference w:type="default" r:id="rId11"/>
      <w:footerReference w:type="default" r:id="rId12"/>
      <w:headerReference w:type="first" r:id="rId13"/>
      <w:footerReference w:type="first" r:id="rId14"/>
      <w:type w:val="continuous"/>
      <w:pgSz w:w="15840" w:h="12240" w:orient="landscape"/>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218A3C" w14:textId="77777777" w:rsidR="00C109DF" w:rsidRDefault="00C109DF" w:rsidP="00F02AD1">
      <w:pPr>
        <w:spacing w:after="0" w:line="240" w:lineRule="auto"/>
      </w:pPr>
      <w:r>
        <w:separator/>
      </w:r>
    </w:p>
  </w:endnote>
  <w:endnote w:type="continuationSeparator" w:id="0">
    <w:p w14:paraId="676F5CCF" w14:textId="77777777" w:rsidR="00C109DF" w:rsidRDefault="00C109DF" w:rsidP="00F02AD1">
      <w:pPr>
        <w:spacing w:after="0" w:line="240" w:lineRule="auto"/>
      </w:pPr>
      <w:r>
        <w:continuationSeparator/>
      </w:r>
    </w:p>
  </w:endnote>
  <w:endnote w:type="continuationNotice" w:id="1">
    <w:p w14:paraId="10C0D5CC" w14:textId="77777777" w:rsidR="00C109DF" w:rsidRDefault="00C109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8921FA" w14:textId="34847F38" w:rsidR="00526E57" w:rsidRPr="00726FF5" w:rsidRDefault="00690035" w:rsidP="00726FF5">
    <w:pPr>
      <w:pStyle w:val="Footer"/>
      <w:jc w:val="center"/>
      <w:rPr>
        <w:rFonts w:cs="Times New Roman"/>
        <w:sz w:val="20"/>
      </w:rPr>
    </w:pPr>
    <w:r>
      <w:rPr>
        <w:rFonts w:cs="Times New Roman"/>
        <w:sz w:val="20"/>
      </w:rPr>
      <w:tab/>
      <w:t xml:space="preserve">                                                                   </w:t>
    </w:r>
    <w:r w:rsidR="00726FF5" w:rsidRPr="007A7B41">
      <w:rPr>
        <w:rFonts w:cs="Times New Roman"/>
        <w:sz w:val="20"/>
      </w:rPr>
      <w:t xml:space="preserve">© </w:t>
    </w:r>
    <w:r w:rsidR="007D0167" w:rsidRPr="007A7B41">
      <w:rPr>
        <w:rFonts w:cs="Times New Roman"/>
        <w:sz w:val="20"/>
      </w:rPr>
      <w:t>202</w:t>
    </w:r>
    <w:r w:rsidR="007D0167">
      <w:rPr>
        <w:rFonts w:cs="Times New Roman"/>
        <w:sz w:val="20"/>
      </w:rPr>
      <w:t>2</w:t>
    </w:r>
    <w:r w:rsidR="007D0167" w:rsidRPr="007A7B41">
      <w:rPr>
        <w:rFonts w:cs="Times New Roman"/>
        <w:sz w:val="20"/>
      </w:rPr>
      <w:t xml:space="preserve"> </w:t>
    </w:r>
    <w:r w:rsidR="00726FF5" w:rsidRPr="007A7B41">
      <w:rPr>
        <w:rFonts w:cs="Times New Roman"/>
        <w:sz w:val="20"/>
      </w:rPr>
      <w:t>Johns Hopkins Health System/Johns Hopkins School of Nursing</w:t>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sidRPr="00690035">
      <w:rPr>
        <w:rFonts w:cs="Times New Roman"/>
        <w:color w:val="7F7F7F" w:themeColor="background1" w:themeShade="7F"/>
        <w:spacing w:val="60"/>
        <w:sz w:val="20"/>
      </w:rPr>
      <w:t>Page</w:t>
    </w:r>
    <w:r w:rsidRPr="00690035">
      <w:rPr>
        <w:rFonts w:cs="Times New Roman"/>
        <w:sz w:val="20"/>
      </w:rPr>
      <w:t xml:space="preserve"> | </w:t>
    </w:r>
    <w:r w:rsidRPr="00690035">
      <w:rPr>
        <w:rFonts w:cs="Times New Roman"/>
        <w:sz w:val="20"/>
      </w:rPr>
      <w:fldChar w:fldCharType="begin"/>
    </w:r>
    <w:r w:rsidRPr="00690035">
      <w:rPr>
        <w:rFonts w:cs="Times New Roman"/>
        <w:sz w:val="20"/>
      </w:rPr>
      <w:instrText xml:space="preserve"> PAGE   \* MERGEFORMAT </w:instrText>
    </w:r>
    <w:r w:rsidRPr="00690035">
      <w:rPr>
        <w:rFonts w:cs="Times New Roman"/>
        <w:sz w:val="20"/>
      </w:rPr>
      <w:fldChar w:fldCharType="separate"/>
    </w:r>
    <w:r w:rsidR="00CD28F0" w:rsidRPr="00CD28F0">
      <w:rPr>
        <w:rFonts w:cs="Times New Roman"/>
        <w:b/>
        <w:bCs/>
        <w:noProof/>
        <w:sz w:val="20"/>
      </w:rPr>
      <w:t>2</w:t>
    </w:r>
    <w:r w:rsidRPr="00690035">
      <w:rPr>
        <w:rFonts w:cs="Times New Roman"/>
        <w:b/>
        <w:bCs/>
        <w:noProof/>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9F59B" w14:textId="69223AEF" w:rsidR="00526E57" w:rsidRPr="00726C86" w:rsidRDefault="00690035" w:rsidP="00726C86">
    <w:pPr>
      <w:pStyle w:val="Footer"/>
      <w:jc w:val="center"/>
      <w:rPr>
        <w:rFonts w:cs="Times New Roman"/>
        <w:sz w:val="20"/>
      </w:rPr>
    </w:pPr>
    <w:r>
      <w:rPr>
        <w:rFonts w:cs="Times New Roman"/>
        <w:sz w:val="20"/>
      </w:rPr>
      <w:t xml:space="preserve">                                                                  </w:t>
    </w:r>
    <w:r w:rsidR="00726C86" w:rsidRPr="007A7B41">
      <w:rPr>
        <w:rFonts w:cs="Times New Roman"/>
        <w:sz w:val="20"/>
      </w:rPr>
      <w:t>© 2021 Johns Hopkins Health System/Johns Hopkins School of Nursing</w:t>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sidRPr="00690035">
      <w:rPr>
        <w:rFonts w:cs="Times New Roman"/>
        <w:color w:val="7F7F7F" w:themeColor="background1" w:themeShade="7F"/>
        <w:spacing w:val="60"/>
        <w:sz w:val="20"/>
      </w:rPr>
      <w:t>Page</w:t>
    </w:r>
    <w:r w:rsidRPr="00690035">
      <w:rPr>
        <w:rFonts w:cs="Times New Roman"/>
        <w:sz w:val="20"/>
      </w:rPr>
      <w:t xml:space="preserve"> | </w:t>
    </w:r>
    <w:r w:rsidRPr="00690035">
      <w:rPr>
        <w:rFonts w:cs="Times New Roman"/>
        <w:sz w:val="20"/>
      </w:rPr>
      <w:fldChar w:fldCharType="begin"/>
    </w:r>
    <w:r w:rsidRPr="00690035">
      <w:rPr>
        <w:rFonts w:cs="Times New Roman"/>
        <w:sz w:val="20"/>
      </w:rPr>
      <w:instrText xml:space="preserve"> PAGE   \* MERGEFORMAT </w:instrText>
    </w:r>
    <w:r w:rsidRPr="00690035">
      <w:rPr>
        <w:rFonts w:cs="Times New Roman"/>
        <w:sz w:val="20"/>
      </w:rPr>
      <w:fldChar w:fldCharType="separate"/>
    </w:r>
    <w:r w:rsidR="00CD28F0" w:rsidRPr="00CD28F0">
      <w:rPr>
        <w:rFonts w:cs="Times New Roman"/>
        <w:b/>
        <w:bCs/>
        <w:noProof/>
        <w:sz w:val="20"/>
      </w:rPr>
      <w:t>1</w:t>
    </w:r>
    <w:r w:rsidRPr="00690035">
      <w:rPr>
        <w:rFonts w:cs="Times New Roman"/>
        <w:b/>
        <w:bCs/>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483D10" w14:textId="77777777" w:rsidR="00C109DF" w:rsidRDefault="00C109DF" w:rsidP="00F02AD1">
      <w:pPr>
        <w:spacing w:after="0" w:line="240" w:lineRule="auto"/>
      </w:pPr>
      <w:r>
        <w:separator/>
      </w:r>
    </w:p>
  </w:footnote>
  <w:footnote w:type="continuationSeparator" w:id="0">
    <w:p w14:paraId="5D183CD9" w14:textId="77777777" w:rsidR="00C109DF" w:rsidRDefault="00C109DF" w:rsidP="00F02AD1">
      <w:pPr>
        <w:spacing w:after="0" w:line="240" w:lineRule="auto"/>
      </w:pPr>
      <w:r>
        <w:continuationSeparator/>
      </w:r>
    </w:p>
  </w:footnote>
  <w:footnote w:type="continuationNotice" w:id="1">
    <w:p w14:paraId="776A3455" w14:textId="77777777" w:rsidR="00C109DF" w:rsidRDefault="00C109D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DE5970" w14:textId="77777777" w:rsidR="00F02AD1" w:rsidRDefault="00F02AD1" w:rsidP="00F02AD1">
    <w:pPr>
      <w:pStyle w:val="Header"/>
      <w:jc w:val="center"/>
    </w:pPr>
    <w:r>
      <w:t>Johns Hopkins Nursing Evidence-Based Practice</w:t>
    </w:r>
  </w:p>
  <w:p w14:paraId="621A0F80" w14:textId="40FA49C1" w:rsidR="00F02AD1" w:rsidRDefault="00F02AD1" w:rsidP="00F02AD1">
    <w:pPr>
      <w:pStyle w:val="Header"/>
      <w:jc w:val="center"/>
    </w:pPr>
    <w:r>
      <w:t>Individual Evidence Summary Tool (Appendix G)</w:t>
    </w:r>
  </w:p>
  <w:p w14:paraId="5CEC3AB1" w14:textId="6D948060" w:rsidR="007100DC" w:rsidRDefault="007100DC" w:rsidP="00F02AD1">
    <w:pPr>
      <w:pStyle w:val="Header"/>
      <w:jc w:val="center"/>
    </w:pPr>
  </w:p>
  <w:p w14:paraId="7D4CEC18" w14:textId="77777777" w:rsidR="00F02AD1" w:rsidRDefault="00F02AD1" w:rsidP="00F02AD1">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025B9" w14:textId="24F826ED" w:rsidR="007100DC" w:rsidRPr="00690035" w:rsidRDefault="00652587" w:rsidP="00652587">
    <w:pPr>
      <w:pStyle w:val="Header"/>
      <w:jc w:val="center"/>
      <w:rPr>
        <w:sz w:val="22"/>
      </w:rPr>
    </w:pPr>
    <w:r w:rsidRPr="00690035">
      <w:rPr>
        <w:sz w:val="22"/>
      </w:rPr>
      <w:t>Johns Hopkins Evidence-Based Practice</w:t>
    </w:r>
    <w:r w:rsidR="00690035" w:rsidRPr="00690035">
      <w:rPr>
        <w:sz w:val="22"/>
      </w:rPr>
      <w:t xml:space="preserve"> Model for Nursing and Healthcare Professionals</w:t>
    </w:r>
  </w:p>
  <w:p w14:paraId="2A7F7C63" w14:textId="77777777" w:rsidR="00690035" w:rsidRDefault="00690035" w:rsidP="00690035">
    <w:pPr>
      <w:pStyle w:val="Header"/>
      <w:rPr>
        <w:sz w:val="28"/>
        <w:szCs w:val="28"/>
      </w:rPr>
    </w:pPr>
  </w:p>
  <w:p w14:paraId="0B5AD655" w14:textId="2D016B56" w:rsidR="00690035" w:rsidRDefault="00652587" w:rsidP="00690035">
    <w:pPr>
      <w:pStyle w:val="Header"/>
    </w:pPr>
    <w:r w:rsidRPr="00690035">
      <w:rPr>
        <w:sz w:val="28"/>
        <w:szCs w:val="28"/>
      </w:rPr>
      <w:t>Individual Evidence Summary Tool</w:t>
    </w:r>
    <w:r>
      <w:t xml:space="preserve"> </w:t>
    </w:r>
  </w:p>
  <w:p w14:paraId="0248F1DD" w14:textId="0A10010F" w:rsidR="00652587" w:rsidRPr="00690035" w:rsidRDefault="00690035" w:rsidP="00690035">
    <w:pPr>
      <w:pStyle w:val="Header"/>
      <w:rPr>
        <w:szCs w:val="24"/>
      </w:rPr>
    </w:pPr>
    <w:r w:rsidRPr="00690035">
      <w:rPr>
        <w:szCs w:val="24"/>
      </w:rPr>
      <w:t>Appendix G</w:t>
    </w:r>
  </w:p>
  <w:p w14:paraId="299BA9D5" w14:textId="3F1369FD" w:rsidR="007100DC" w:rsidRDefault="007100DC" w:rsidP="00526E57">
    <w:pPr>
      <w:pStyle w:val="Header"/>
    </w:pPr>
  </w:p>
  <w:p w14:paraId="2600E5AB" w14:textId="143498CB" w:rsidR="00526E57" w:rsidRPr="00526E57" w:rsidRDefault="00060CF6" w:rsidP="00526E57">
    <w:pPr>
      <w:rPr>
        <w:rFonts w:ascii="Tahoma" w:eastAsia="Book Antiqua" w:hAnsi="Book Antiqua" w:cs="Book Antiqua"/>
        <w:sz w:val="20"/>
        <w:szCs w:val="21"/>
      </w:rPr>
    </w:pPr>
    <w:r>
      <w:rPr>
        <w:rFonts w:ascii="Tahoma" w:eastAsia="Book Antiqua" w:hAnsi="Book Antiqua" w:cs="Book Antiqua"/>
        <w:noProof/>
        <w:sz w:val="20"/>
        <w:szCs w:val="21"/>
      </w:rPr>
      <w:t xml:space="preserve">                        </w:t>
    </w:r>
    <w:r w:rsidR="008D51D8">
      <w:rPr>
        <w:rFonts w:ascii="Tahoma" w:eastAsia="Book Antiqua" w:hAnsi="Book Antiqua" w:cs="Book Antiqua"/>
        <w:noProof/>
        <w:sz w:val="20"/>
        <w:szCs w:val="21"/>
      </w:rPr>
      <w:t xml:space="preserve">  </w:t>
    </w:r>
    <w:r>
      <w:rPr>
        <w:rFonts w:ascii="Tahoma" w:eastAsia="Book Antiqua" w:hAnsi="Book Antiqua" w:cs="Book Antiqua"/>
        <w:noProof/>
        <w:sz w:val="20"/>
        <w:szCs w:val="21"/>
      </w:rPr>
      <w:t xml:space="preserve">                               </w:t>
    </w:r>
    <w:r w:rsidR="008D51D8">
      <w:rPr>
        <w:rFonts w:ascii="Tahoma" w:eastAsia="Book Antiqua" w:hAnsi="Book Antiqua" w:cs="Book Antiqua"/>
        <w:noProof/>
        <w:sz w:val="20"/>
        <w:szCs w:val="21"/>
      </w:rPr>
      <w:drawing>
        <wp:inline distT="0" distB="0" distL="0" distR="0" wp14:anchorId="23D5B722" wp14:editId="5E39C6B9">
          <wp:extent cx="3713698" cy="99779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B_Diagram_2_Summary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83524" cy="1016559"/>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1" w:cryptProviderType="rsaAES" w:cryptAlgorithmClass="hash" w:cryptAlgorithmType="typeAny" w:cryptAlgorithmSid="14" w:cryptSpinCount="100000" w:hash="EXZHP2DseNkUTBIWqQ4t97F4AKmOMG2Zf+K8BKiZUIRA6BEKjJE1rkX1ZqwiZK5RBNlzeQOmIZIcVH5ZZsXe9g==" w:salt="5ab3iBFn4xhMW25cKvUzmA=="/>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1tjA1NDQ1NjAwszRU0lEKTi0uzszPAykwqQUAPNGxpiwAAAA="/>
  </w:docVars>
  <w:rsids>
    <w:rsidRoot w:val="00F02AD1"/>
    <w:rsid w:val="00001651"/>
    <w:rsid w:val="000059DB"/>
    <w:rsid w:val="00010B98"/>
    <w:rsid w:val="00016F3E"/>
    <w:rsid w:val="000319D4"/>
    <w:rsid w:val="00044F87"/>
    <w:rsid w:val="00047873"/>
    <w:rsid w:val="00057EE8"/>
    <w:rsid w:val="00060CF6"/>
    <w:rsid w:val="00062B5B"/>
    <w:rsid w:val="00066C3F"/>
    <w:rsid w:val="000767C4"/>
    <w:rsid w:val="00077DE5"/>
    <w:rsid w:val="00081F7C"/>
    <w:rsid w:val="000B33FA"/>
    <w:rsid w:val="000C4C14"/>
    <w:rsid w:val="000D58B5"/>
    <w:rsid w:val="001205EA"/>
    <w:rsid w:val="001422F9"/>
    <w:rsid w:val="00193658"/>
    <w:rsid w:val="00197028"/>
    <w:rsid w:val="001A6168"/>
    <w:rsid w:val="001B02EA"/>
    <w:rsid w:val="001B5BE1"/>
    <w:rsid w:val="001D1017"/>
    <w:rsid w:val="001D52B2"/>
    <w:rsid w:val="001F4856"/>
    <w:rsid w:val="001F4B42"/>
    <w:rsid w:val="001F5669"/>
    <w:rsid w:val="0026473E"/>
    <w:rsid w:val="0026593D"/>
    <w:rsid w:val="00270380"/>
    <w:rsid w:val="00273809"/>
    <w:rsid w:val="00281D81"/>
    <w:rsid w:val="002918B8"/>
    <w:rsid w:val="002925B6"/>
    <w:rsid w:val="002C287F"/>
    <w:rsid w:val="002D4CBB"/>
    <w:rsid w:val="003415C1"/>
    <w:rsid w:val="003450E9"/>
    <w:rsid w:val="00355FAD"/>
    <w:rsid w:val="00361E81"/>
    <w:rsid w:val="003804FC"/>
    <w:rsid w:val="00382229"/>
    <w:rsid w:val="003959A7"/>
    <w:rsid w:val="003D4B01"/>
    <w:rsid w:val="003F241B"/>
    <w:rsid w:val="003F285C"/>
    <w:rsid w:val="00413B05"/>
    <w:rsid w:val="004257EF"/>
    <w:rsid w:val="00433941"/>
    <w:rsid w:val="00433D74"/>
    <w:rsid w:val="00434CB8"/>
    <w:rsid w:val="00445CC7"/>
    <w:rsid w:val="00457162"/>
    <w:rsid w:val="00465107"/>
    <w:rsid w:val="0048559C"/>
    <w:rsid w:val="004868F7"/>
    <w:rsid w:val="00497FE3"/>
    <w:rsid w:val="004A7CEE"/>
    <w:rsid w:val="004A7DE9"/>
    <w:rsid w:val="004D445E"/>
    <w:rsid w:val="004D6D8D"/>
    <w:rsid w:val="00505B07"/>
    <w:rsid w:val="005133E9"/>
    <w:rsid w:val="00526E57"/>
    <w:rsid w:val="00535EFA"/>
    <w:rsid w:val="0054237F"/>
    <w:rsid w:val="005C129A"/>
    <w:rsid w:val="005D4074"/>
    <w:rsid w:val="005E6396"/>
    <w:rsid w:val="00612911"/>
    <w:rsid w:val="006138AF"/>
    <w:rsid w:val="00652587"/>
    <w:rsid w:val="006570E2"/>
    <w:rsid w:val="00667485"/>
    <w:rsid w:val="00675931"/>
    <w:rsid w:val="00690035"/>
    <w:rsid w:val="006A4F63"/>
    <w:rsid w:val="006B3EB8"/>
    <w:rsid w:val="007100DC"/>
    <w:rsid w:val="00726C86"/>
    <w:rsid w:val="00726FF5"/>
    <w:rsid w:val="00730CAE"/>
    <w:rsid w:val="0073316C"/>
    <w:rsid w:val="00754C61"/>
    <w:rsid w:val="0076065D"/>
    <w:rsid w:val="00762A0B"/>
    <w:rsid w:val="007B61EC"/>
    <w:rsid w:val="007D0167"/>
    <w:rsid w:val="007D0760"/>
    <w:rsid w:val="007E16A5"/>
    <w:rsid w:val="007F7013"/>
    <w:rsid w:val="00835D39"/>
    <w:rsid w:val="00865F3B"/>
    <w:rsid w:val="00886E97"/>
    <w:rsid w:val="008B309F"/>
    <w:rsid w:val="008D4C1C"/>
    <w:rsid w:val="008D51D8"/>
    <w:rsid w:val="00933B24"/>
    <w:rsid w:val="00946550"/>
    <w:rsid w:val="00954199"/>
    <w:rsid w:val="00975C40"/>
    <w:rsid w:val="009923F9"/>
    <w:rsid w:val="009A149D"/>
    <w:rsid w:val="00A41E5F"/>
    <w:rsid w:val="00A5652A"/>
    <w:rsid w:val="00A87CBB"/>
    <w:rsid w:val="00AC47CD"/>
    <w:rsid w:val="00AC4CE8"/>
    <w:rsid w:val="00AD7297"/>
    <w:rsid w:val="00AF31B1"/>
    <w:rsid w:val="00AF7B4B"/>
    <w:rsid w:val="00B057AA"/>
    <w:rsid w:val="00B15E5C"/>
    <w:rsid w:val="00B17B20"/>
    <w:rsid w:val="00B345D2"/>
    <w:rsid w:val="00B37DC5"/>
    <w:rsid w:val="00B4459D"/>
    <w:rsid w:val="00B44C74"/>
    <w:rsid w:val="00B50B40"/>
    <w:rsid w:val="00B612E6"/>
    <w:rsid w:val="00B63763"/>
    <w:rsid w:val="00B85B17"/>
    <w:rsid w:val="00B975CF"/>
    <w:rsid w:val="00C03DBB"/>
    <w:rsid w:val="00C073D3"/>
    <w:rsid w:val="00C109DF"/>
    <w:rsid w:val="00C43450"/>
    <w:rsid w:val="00C817A7"/>
    <w:rsid w:val="00C84FA6"/>
    <w:rsid w:val="00CB626C"/>
    <w:rsid w:val="00CC5D98"/>
    <w:rsid w:val="00CD28F0"/>
    <w:rsid w:val="00CE2DE4"/>
    <w:rsid w:val="00D04C9A"/>
    <w:rsid w:val="00D10F43"/>
    <w:rsid w:val="00D9117A"/>
    <w:rsid w:val="00D954AB"/>
    <w:rsid w:val="00D96D2D"/>
    <w:rsid w:val="00DD5822"/>
    <w:rsid w:val="00DE69B9"/>
    <w:rsid w:val="00DF7990"/>
    <w:rsid w:val="00E241C2"/>
    <w:rsid w:val="00E4380B"/>
    <w:rsid w:val="00E47A78"/>
    <w:rsid w:val="00E60C60"/>
    <w:rsid w:val="00E60FCF"/>
    <w:rsid w:val="00EB3188"/>
    <w:rsid w:val="00EB6A44"/>
    <w:rsid w:val="00EC35AE"/>
    <w:rsid w:val="00EC3F9C"/>
    <w:rsid w:val="00EC5E2E"/>
    <w:rsid w:val="00F02AD1"/>
    <w:rsid w:val="00F41240"/>
    <w:rsid w:val="00F41300"/>
    <w:rsid w:val="00F511E7"/>
    <w:rsid w:val="00F719C6"/>
    <w:rsid w:val="00F77BB5"/>
    <w:rsid w:val="00F90CD8"/>
    <w:rsid w:val="00FC743F"/>
    <w:rsid w:val="00FE19F2"/>
    <w:rsid w:val="00FE22B0"/>
    <w:rsid w:val="00FE33BE"/>
    <w:rsid w:val="00FE3FC4"/>
    <w:rsid w:val="00FF0156"/>
    <w:rsid w:val="245238B1"/>
    <w:rsid w:val="2D54C829"/>
    <w:rsid w:val="76805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725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2C287F"/>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AF7B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D1"/>
  </w:style>
  <w:style w:type="paragraph" w:styleId="Footer">
    <w:name w:val="footer"/>
    <w:basedOn w:val="Normal"/>
    <w:link w:val="FooterChar"/>
    <w:uiPriority w:val="99"/>
    <w:unhideWhenUsed/>
    <w:rsid w:val="00F02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D1"/>
  </w:style>
  <w:style w:type="table" w:styleId="TableGrid">
    <w:name w:val="Table Grid"/>
    <w:basedOn w:val="TableNormal"/>
    <w:uiPriority w:val="39"/>
    <w:rsid w:val="00F02A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02AD1"/>
    <w:rPr>
      <w:sz w:val="16"/>
      <w:szCs w:val="16"/>
    </w:rPr>
  </w:style>
  <w:style w:type="paragraph" w:styleId="CommentText">
    <w:name w:val="annotation text"/>
    <w:basedOn w:val="Normal"/>
    <w:link w:val="CommentTextChar"/>
    <w:uiPriority w:val="99"/>
    <w:semiHidden/>
    <w:unhideWhenUsed/>
    <w:rsid w:val="00F02AD1"/>
    <w:pPr>
      <w:spacing w:line="240" w:lineRule="auto"/>
    </w:pPr>
    <w:rPr>
      <w:sz w:val="20"/>
      <w:szCs w:val="20"/>
    </w:rPr>
  </w:style>
  <w:style w:type="character" w:customStyle="1" w:styleId="CommentTextChar">
    <w:name w:val="Comment Text Char"/>
    <w:basedOn w:val="DefaultParagraphFont"/>
    <w:link w:val="CommentText"/>
    <w:uiPriority w:val="99"/>
    <w:semiHidden/>
    <w:rsid w:val="00F02AD1"/>
    <w:rPr>
      <w:sz w:val="20"/>
      <w:szCs w:val="20"/>
    </w:rPr>
  </w:style>
  <w:style w:type="paragraph" w:styleId="CommentSubject">
    <w:name w:val="annotation subject"/>
    <w:basedOn w:val="CommentText"/>
    <w:next w:val="CommentText"/>
    <w:link w:val="CommentSubjectChar"/>
    <w:uiPriority w:val="99"/>
    <w:semiHidden/>
    <w:unhideWhenUsed/>
    <w:rsid w:val="00F02AD1"/>
    <w:rPr>
      <w:b/>
      <w:bCs/>
    </w:rPr>
  </w:style>
  <w:style w:type="character" w:customStyle="1" w:styleId="CommentSubjectChar">
    <w:name w:val="Comment Subject Char"/>
    <w:basedOn w:val="CommentTextChar"/>
    <w:link w:val="CommentSubject"/>
    <w:uiPriority w:val="99"/>
    <w:semiHidden/>
    <w:rsid w:val="00F02AD1"/>
    <w:rPr>
      <w:b/>
      <w:bCs/>
      <w:sz w:val="20"/>
      <w:szCs w:val="20"/>
    </w:rPr>
  </w:style>
  <w:style w:type="paragraph" w:styleId="BalloonText">
    <w:name w:val="Balloon Text"/>
    <w:basedOn w:val="Normal"/>
    <w:link w:val="BalloonTextChar"/>
    <w:uiPriority w:val="99"/>
    <w:semiHidden/>
    <w:unhideWhenUsed/>
    <w:rsid w:val="00F02A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1"/>
    <w:rPr>
      <w:rFonts w:ascii="Segoe UI" w:hAnsi="Segoe UI" w:cs="Segoe UI"/>
      <w:sz w:val="18"/>
      <w:szCs w:val="18"/>
    </w:rPr>
  </w:style>
  <w:style w:type="character" w:customStyle="1" w:styleId="Heading1Char">
    <w:name w:val="Heading 1 Char"/>
    <w:basedOn w:val="DefaultParagraphFont"/>
    <w:link w:val="Heading1"/>
    <w:uiPriority w:val="9"/>
    <w:rsid w:val="002C287F"/>
    <w:rPr>
      <w:rFonts w:eastAsiaTheme="majorEastAsia" w:cstheme="majorBidi"/>
      <w:color w:val="000000" w:themeColor="text1"/>
      <w:sz w:val="22"/>
      <w:szCs w:val="32"/>
    </w:rPr>
  </w:style>
  <w:style w:type="character" w:customStyle="1" w:styleId="Heading2Char">
    <w:name w:val="Heading 2 Char"/>
    <w:basedOn w:val="DefaultParagraphFont"/>
    <w:link w:val="Heading2"/>
    <w:uiPriority w:val="9"/>
    <w:semiHidden/>
    <w:rsid w:val="00AF7B4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690035"/>
    <w:rPr>
      <w:color w:val="0563C1"/>
      <w:u w:val="single"/>
    </w:rPr>
  </w:style>
  <w:style w:type="character" w:styleId="PlaceholderText">
    <w:name w:val="Placeholder Text"/>
    <w:basedOn w:val="DefaultParagraphFont"/>
    <w:uiPriority w:val="99"/>
    <w:semiHidden/>
    <w:rsid w:val="00355FAD"/>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2C287F"/>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AF7B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D1"/>
  </w:style>
  <w:style w:type="paragraph" w:styleId="Footer">
    <w:name w:val="footer"/>
    <w:basedOn w:val="Normal"/>
    <w:link w:val="FooterChar"/>
    <w:uiPriority w:val="99"/>
    <w:unhideWhenUsed/>
    <w:rsid w:val="00F02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D1"/>
  </w:style>
  <w:style w:type="table" w:styleId="TableGrid">
    <w:name w:val="Table Grid"/>
    <w:basedOn w:val="TableNormal"/>
    <w:uiPriority w:val="39"/>
    <w:rsid w:val="00F02A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02AD1"/>
    <w:rPr>
      <w:sz w:val="16"/>
      <w:szCs w:val="16"/>
    </w:rPr>
  </w:style>
  <w:style w:type="paragraph" w:styleId="CommentText">
    <w:name w:val="annotation text"/>
    <w:basedOn w:val="Normal"/>
    <w:link w:val="CommentTextChar"/>
    <w:uiPriority w:val="99"/>
    <w:semiHidden/>
    <w:unhideWhenUsed/>
    <w:rsid w:val="00F02AD1"/>
    <w:pPr>
      <w:spacing w:line="240" w:lineRule="auto"/>
    </w:pPr>
    <w:rPr>
      <w:sz w:val="20"/>
      <w:szCs w:val="20"/>
    </w:rPr>
  </w:style>
  <w:style w:type="character" w:customStyle="1" w:styleId="CommentTextChar">
    <w:name w:val="Comment Text Char"/>
    <w:basedOn w:val="DefaultParagraphFont"/>
    <w:link w:val="CommentText"/>
    <w:uiPriority w:val="99"/>
    <w:semiHidden/>
    <w:rsid w:val="00F02AD1"/>
    <w:rPr>
      <w:sz w:val="20"/>
      <w:szCs w:val="20"/>
    </w:rPr>
  </w:style>
  <w:style w:type="paragraph" w:styleId="CommentSubject">
    <w:name w:val="annotation subject"/>
    <w:basedOn w:val="CommentText"/>
    <w:next w:val="CommentText"/>
    <w:link w:val="CommentSubjectChar"/>
    <w:uiPriority w:val="99"/>
    <w:semiHidden/>
    <w:unhideWhenUsed/>
    <w:rsid w:val="00F02AD1"/>
    <w:rPr>
      <w:b/>
      <w:bCs/>
    </w:rPr>
  </w:style>
  <w:style w:type="character" w:customStyle="1" w:styleId="CommentSubjectChar">
    <w:name w:val="Comment Subject Char"/>
    <w:basedOn w:val="CommentTextChar"/>
    <w:link w:val="CommentSubject"/>
    <w:uiPriority w:val="99"/>
    <w:semiHidden/>
    <w:rsid w:val="00F02AD1"/>
    <w:rPr>
      <w:b/>
      <w:bCs/>
      <w:sz w:val="20"/>
      <w:szCs w:val="20"/>
    </w:rPr>
  </w:style>
  <w:style w:type="paragraph" w:styleId="BalloonText">
    <w:name w:val="Balloon Text"/>
    <w:basedOn w:val="Normal"/>
    <w:link w:val="BalloonTextChar"/>
    <w:uiPriority w:val="99"/>
    <w:semiHidden/>
    <w:unhideWhenUsed/>
    <w:rsid w:val="00F02A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1"/>
    <w:rPr>
      <w:rFonts w:ascii="Segoe UI" w:hAnsi="Segoe UI" w:cs="Segoe UI"/>
      <w:sz w:val="18"/>
      <w:szCs w:val="18"/>
    </w:rPr>
  </w:style>
  <w:style w:type="character" w:customStyle="1" w:styleId="Heading1Char">
    <w:name w:val="Heading 1 Char"/>
    <w:basedOn w:val="DefaultParagraphFont"/>
    <w:link w:val="Heading1"/>
    <w:uiPriority w:val="9"/>
    <w:rsid w:val="002C287F"/>
    <w:rPr>
      <w:rFonts w:eastAsiaTheme="majorEastAsia" w:cstheme="majorBidi"/>
      <w:color w:val="000000" w:themeColor="text1"/>
      <w:sz w:val="22"/>
      <w:szCs w:val="32"/>
    </w:rPr>
  </w:style>
  <w:style w:type="character" w:customStyle="1" w:styleId="Heading2Char">
    <w:name w:val="Heading 2 Char"/>
    <w:basedOn w:val="DefaultParagraphFont"/>
    <w:link w:val="Heading2"/>
    <w:uiPriority w:val="9"/>
    <w:semiHidden/>
    <w:rsid w:val="00AF7B4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690035"/>
    <w:rPr>
      <w:color w:val="0563C1"/>
      <w:u w:val="single"/>
    </w:rPr>
  </w:style>
  <w:style w:type="character" w:styleId="PlaceholderText">
    <w:name w:val="Placeholder Text"/>
    <w:basedOn w:val="DefaultParagraphFont"/>
    <w:uiPriority w:val="99"/>
    <w:semiHidden/>
    <w:rsid w:val="00355F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995160">
      <w:bodyDiv w:val="1"/>
      <w:marLeft w:val="0"/>
      <w:marRight w:val="0"/>
      <w:marTop w:val="0"/>
      <w:marBottom w:val="0"/>
      <w:divBdr>
        <w:top w:val="none" w:sz="0" w:space="0" w:color="auto"/>
        <w:left w:val="none" w:sz="0" w:space="0" w:color="auto"/>
        <w:bottom w:val="none" w:sz="0" w:space="0" w:color="auto"/>
        <w:right w:val="none" w:sz="0" w:space="0" w:color="auto"/>
      </w:divBdr>
    </w:div>
    <w:div w:id="6019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38C5D21C34942D1B7D444A70F233E33"/>
        <w:category>
          <w:name w:val="General"/>
          <w:gallery w:val="placeholder"/>
        </w:category>
        <w:types>
          <w:type w:val="bbPlcHdr"/>
        </w:types>
        <w:behaviors>
          <w:behavior w:val="content"/>
        </w:behaviors>
        <w:guid w:val="{FE64ACFC-9495-4941-AE9A-0162EDD0639F}"/>
      </w:docPartPr>
      <w:docPartBody>
        <w:p w:rsidR="00D23FFC" w:rsidRDefault="002C565C" w:rsidP="002C565C">
          <w:pPr>
            <w:pStyle w:val="038C5D21C34942D1B7D444A70F233E33"/>
          </w:pPr>
          <w:r w:rsidRPr="00D023D2">
            <w:rPr>
              <w:rStyle w:val="PlaceholderText"/>
            </w:rPr>
            <w:t>Click or tap here to enter text.</w:t>
          </w:r>
        </w:p>
      </w:docPartBody>
    </w:docPart>
    <w:docPart>
      <w:docPartPr>
        <w:name w:val="0C4A12DBB0E745E98B2B210CBD0B6266"/>
        <w:category>
          <w:name w:val="General"/>
          <w:gallery w:val="placeholder"/>
        </w:category>
        <w:types>
          <w:type w:val="bbPlcHdr"/>
        </w:types>
        <w:behaviors>
          <w:behavior w:val="content"/>
        </w:behaviors>
        <w:guid w:val="{5B529AFA-12D2-46C7-B8C7-CDD8BF3C090D}"/>
      </w:docPartPr>
      <w:docPartBody>
        <w:p w:rsidR="000D4AFD" w:rsidRDefault="00D23FFC" w:rsidP="00D23FFC">
          <w:pPr>
            <w:pStyle w:val="0C4A12DBB0E745E98B2B210CBD0B6266"/>
          </w:pPr>
          <w:r>
            <w:rPr>
              <w:rStyle w:val="PlaceholderText"/>
            </w:rPr>
            <w:t>Click or tap here to enter text.</w:t>
          </w:r>
        </w:p>
      </w:docPartBody>
    </w:docPart>
    <w:docPart>
      <w:docPartPr>
        <w:name w:val="C5B17FCFB4BB46F6BE3F274E38A90077"/>
        <w:category>
          <w:name w:val="General"/>
          <w:gallery w:val="placeholder"/>
        </w:category>
        <w:types>
          <w:type w:val="bbPlcHdr"/>
        </w:types>
        <w:behaviors>
          <w:behavior w:val="content"/>
        </w:behaviors>
        <w:guid w:val="{C0CC009B-2EB9-4FD0-A3B7-59A84EE8B245}"/>
      </w:docPartPr>
      <w:docPartBody>
        <w:p w:rsidR="000D4AFD" w:rsidRDefault="00D23FFC" w:rsidP="00D23FFC">
          <w:pPr>
            <w:pStyle w:val="C5B17FCFB4BB46F6BE3F274E38A90077"/>
          </w:pPr>
          <w:r>
            <w:rPr>
              <w:rStyle w:val="PlaceholderText"/>
            </w:rPr>
            <w:t>Click or tap here to enter text.</w:t>
          </w:r>
        </w:p>
      </w:docPartBody>
    </w:docPart>
    <w:docPart>
      <w:docPartPr>
        <w:name w:val="E3CD6011471F44FCA84E6D3F5612A83C"/>
        <w:category>
          <w:name w:val="General"/>
          <w:gallery w:val="placeholder"/>
        </w:category>
        <w:types>
          <w:type w:val="bbPlcHdr"/>
        </w:types>
        <w:behaviors>
          <w:behavior w:val="content"/>
        </w:behaviors>
        <w:guid w:val="{A4028EEB-4347-47BF-8030-E093ACC0EC20}"/>
      </w:docPartPr>
      <w:docPartBody>
        <w:p w:rsidR="000D4AFD" w:rsidRDefault="00D23FFC" w:rsidP="00D23FFC">
          <w:pPr>
            <w:pStyle w:val="E3CD6011471F44FCA84E6D3F5612A83C"/>
          </w:pPr>
          <w:r>
            <w:rPr>
              <w:rStyle w:val="PlaceholderText"/>
            </w:rPr>
            <w:t>Click or tap here to enter text.</w:t>
          </w:r>
        </w:p>
      </w:docPartBody>
    </w:docPart>
    <w:docPart>
      <w:docPartPr>
        <w:name w:val="9F0AD990FF3E435CAC325298AB936E99"/>
        <w:category>
          <w:name w:val="General"/>
          <w:gallery w:val="placeholder"/>
        </w:category>
        <w:types>
          <w:type w:val="bbPlcHdr"/>
        </w:types>
        <w:behaviors>
          <w:behavior w:val="content"/>
        </w:behaviors>
        <w:guid w:val="{21E90FBC-C1EA-4768-BADC-086E13DC5713}"/>
      </w:docPartPr>
      <w:docPartBody>
        <w:p w:rsidR="000D4AFD" w:rsidRDefault="00D23FFC" w:rsidP="00D23FFC">
          <w:pPr>
            <w:pStyle w:val="9F0AD990FF3E435CAC325298AB936E99"/>
          </w:pPr>
          <w:r>
            <w:rPr>
              <w:rStyle w:val="PlaceholderText"/>
            </w:rPr>
            <w:t>Click or tap here to enter text.</w:t>
          </w:r>
        </w:p>
      </w:docPartBody>
    </w:docPart>
    <w:docPart>
      <w:docPartPr>
        <w:name w:val="B7F6D679A4C548A39A9D425EF2D9EC5D"/>
        <w:category>
          <w:name w:val="General"/>
          <w:gallery w:val="placeholder"/>
        </w:category>
        <w:types>
          <w:type w:val="bbPlcHdr"/>
        </w:types>
        <w:behaviors>
          <w:behavior w:val="content"/>
        </w:behaviors>
        <w:guid w:val="{D984C3FD-F62A-4F06-BD97-44473834219E}"/>
      </w:docPartPr>
      <w:docPartBody>
        <w:p w:rsidR="000D4AFD" w:rsidRDefault="00D23FFC" w:rsidP="00D23FFC">
          <w:pPr>
            <w:pStyle w:val="B7F6D679A4C548A39A9D425EF2D9EC5D"/>
          </w:pPr>
          <w:r>
            <w:rPr>
              <w:rStyle w:val="PlaceholderText"/>
            </w:rPr>
            <w:t>Click or tap here to enter text.</w:t>
          </w:r>
        </w:p>
      </w:docPartBody>
    </w:docPart>
    <w:docPart>
      <w:docPartPr>
        <w:name w:val="AB8430F0739244B8A2EF36B873BE6823"/>
        <w:category>
          <w:name w:val="General"/>
          <w:gallery w:val="placeholder"/>
        </w:category>
        <w:types>
          <w:type w:val="bbPlcHdr"/>
        </w:types>
        <w:behaviors>
          <w:behavior w:val="content"/>
        </w:behaviors>
        <w:guid w:val="{300279D6-1BE1-42C5-8839-B590252E0F60}"/>
      </w:docPartPr>
      <w:docPartBody>
        <w:p w:rsidR="000D4AFD" w:rsidRDefault="00D23FFC" w:rsidP="00D23FFC">
          <w:pPr>
            <w:pStyle w:val="AB8430F0739244B8A2EF36B873BE6823"/>
          </w:pPr>
          <w:r>
            <w:rPr>
              <w:rStyle w:val="PlaceholderText"/>
            </w:rPr>
            <w:t>Click or tap here to enter text.</w:t>
          </w:r>
        </w:p>
      </w:docPartBody>
    </w:docPart>
    <w:docPart>
      <w:docPartPr>
        <w:name w:val="F1E30C1BB99B4E53B89481FE758C2DE9"/>
        <w:category>
          <w:name w:val="General"/>
          <w:gallery w:val="placeholder"/>
        </w:category>
        <w:types>
          <w:type w:val="bbPlcHdr"/>
        </w:types>
        <w:behaviors>
          <w:behavior w:val="content"/>
        </w:behaviors>
        <w:guid w:val="{FC8C767C-72FF-404E-ADCB-7B673F72BFFA}"/>
      </w:docPartPr>
      <w:docPartBody>
        <w:p w:rsidR="000D4AFD" w:rsidRDefault="00D23FFC" w:rsidP="00D23FFC">
          <w:pPr>
            <w:pStyle w:val="F1E30C1BB99B4E53B89481FE758C2DE9"/>
          </w:pPr>
          <w:r>
            <w:rPr>
              <w:rStyle w:val="PlaceholderText"/>
            </w:rPr>
            <w:t>Click or tap here to enter text.</w:t>
          </w:r>
        </w:p>
      </w:docPartBody>
    </w:docPart>
    <w:docPart>
      <w:docPartPr>
        <w:name w:val="8CB520BD59984A99845BB6DBAC820368"/>
        <w:category>
          <w:name w:val="General"/>
          <w:gallery w:val="placeholder"/>
        </w:category>
        <w:types>
          <w:type w:val="bbPlcHdr"/>
        </w:types>
        <w:behaviors>
          <w:behavior w:val="content"/>
        </w:behaviors>
        <w:guid w:val="{E6BB8CB8-3BAB-4DE3-B5AF-EE2877042B1D}"/>
      </w:docPartPr>
      <w:docPartBody>
        <w:p w:rsidR="000D4AFD" w:rsidRDefault="00D23FFC" w:rsidP="00D23FFC">
          <w:pPr>
            <w:pStyle w:val="8CB520BD59984A99845BB6DBAC820368"/>
          </w:pPr>
          <w:r>
            <w:rPr>
              <w:rStyle w:val="PlaceholderText"/>
            </w:rPr>
            <w:t>Click or tap here to enter text.</w:t>
          </w:r>
        </w:p>
      </w:docPartBody>
    </w:docPart>
    <w:docPart>
      <w:docPartPr>
        <w:name w:val="12164CE03C4047D5A0733B29D216BA2C"/>
        <w:category>
          <w:name w:val="General"/>
          <w:gallery w:val="placeholder"/>
        </w:category>
        <w:types>
          <w:type w:val="bbPlcHdr"/>
        </w:types>
        <w:behaviors>
          <w:behavior w:val="content"/>
        </w:behaviors>
        <w:guid w:val="{E04258DF-54D1-47A8-9F14-641B49CD5893}"/>
      </w:docPartPr>
      <w:docPartBody>
        <w:p w:rsidR="000D4AFD" w:rsidRDefault="00D23FFC" w:rsidP="00D23FFC">
          <w:pPr>
            <w:pStyle w:val="12164CE03C4047D5A0733B29D216BA2C"/>
          </w:pPr>
          <w:r>
            <w:rPr>
              <w:rStyle w:val="PlaceholderText"/>
            </w:rPr>
            <w:t>Click or tap here to enter text.</w:t>
          </w:r>
        </w:p>
      </w:docPartBody>
    </w:docPart>
    <w:docPart>
      <w:docPartPr>
        <w:name w:val="71E1E603415946819A119F1E31F020BF"/>
        <w:category>
          <w:name w:val="General"/>
          <w:gallery w:val="placeholder"/>
        </w:category>
        <w:types>
          <w:type w:val="bbPlcHdr"/>
        </w:types>
        <w:behaviors>
          <w:behavior w:val="content"/>
        </w:behaviors>
        <w:guid w:val="{7A37242E-5E14-4E89-8F1B-F2A18705F65E}"/>
      </w:docPartPr>
      <w:docPartBody>
        <w:p w:rsidR="000D4AFD" w:rsidRDefault="00D23FFC" w:rsidP="00D23FFC">
          <w:pPr>
            <w:pStyle w:val="71E1E603415946819A119F1E31F020BF"/>
          </w:pPr>
          <w:r>
            <w:rPr>
              <w:rStyle w:val="PlaceholderText"/>
            </w:rPr>
            <w:t>Click or tap here to enter text.</w:t>
          </w:r>
        </w:p>
      </w:docPartBody>
    </w:docPart>
    <w:docPart>
      <w:docPartPr>
        <w:name w:val="C02118C2D67D476FB58CCC5E983EEBA7"/>
        <w:category>
          <w:name w:val="General"/>
          <w:gallery w:val="placeholder"/>
        </w:category>
        <w:types>
          <w:type w:val="bbPlcHdr"/>
        </w:types>
        <w:behaviors>
          <w:behavior w:val="content"/>
        </w:behaviors>
        <w:guid w:val="{DB1D60E2-564A-437B-A684-6CF03B0B5DCE}"/>
      </w:docPartPr>
      <w:docPartBody>
        <w:p w:rsidR="000D4AFD" w:rsidRDefault="00D23FFC" w:rsidP="00D23FFC">
          <w:pPr>
            <w:pStyle w:val="C02118C2D67D476FB58CCC5E983EEBA7"/>
          </w:pPr>
          <w:r>
            <w:rPr>
              <w:rStyle w:val="PlaceholderText"/>
            </w:rPr>
            <w:t>Click or tap here to enter text.</w:t>
          </w:r>
        </w:p>
      </w:docPartBody>
    </w:docPart>
    <w:docPart>
      <w:docPartPr>
        <w:name w:val="106054E1A0B44ACDA7B3B583E737294C"/>
        <w:category>
          <w:name w:val="General"/>
          <w:gallery w:val="placeholder"/>
        </w:category>
        <w:types>
          <w:type w:val="bbPlcHdr"/>
        </w:types>
        <w:behaviors>
          <w:behavior w:val="content"/>
        </w:behaviors>
        <w:guid w:val="{D50FDDCA-DACE-4A96-992E-67BCC9E2E865}"/>
      </w:docPartPr>
      <w:docPartBody>
        <w:p w:rsidR="000D4AFD" w:rsidRDefault="00D23FFC" w:rsidP="00D23FFC">
          <w:pPr>
            <w:pStyle w:val="106054E1A0B44ACDA7B3B583E737294C"/>
          </w:pPr>
          <w:r>
            <w:rPr>
              <w:rStyle w:val="PlaceholderText"/>
            </w:rPr>
            <w:t>Click or tap here to enter text.</w:t>
          </w:r>
        </w:p>
      </w:docPartBody>
    </w:docPart>
    <w:docPart>
      <w:docPartPr>
        <w:name w:val="BB1262A7B93D4E42A6357FF97D93F86F"/>
        <w:category>
          <w:name w:val="General"/>
          <w:gallery w:val="placeholder"/>
        </w:category>
        <w:types>
          <w:type w:val="bbPlcHdr"/>
        </w:types>
        <w:behaviors>
          <w:behavior w:val="content"/>
        </w:behaviors>
        <w:guid w:val="{EC804CC5-11C9-434A-8FE5-7B20CB5A16D7}"/>
      </w:docPartPr>
      <w:docPartBody>
        <w:p w:rsidR="000D4AFD" w:rsidRDefault="00D23FFC" w:rsidP="00D23FFC">
          <w:pPr>
            <w:pStyle w:val="BB1262A7B93D4E42A6357FF97D93F86F"/>
          </w:pPr>
          <w:r>
            <w:rPr>
              <w:rStyle w:val="PlaceholderText"/>
            </w:rPr>
            <w:t>Click or tap here to enter text.</w:t>
          </w:r>
        </w:p>
      </w:docPartBody>
    </w:docPart>
    <w:docPart>
      <w:docPartPr>
        <w:name w:val="F9556542D7404F25BBAE7E192C3C42F4"/>
        <w:category>
          <w:name w:val="General"/>
          <w:gallery w:val="placeholder"/>
        </w:category>
        <w:types>
          <w:type w:val="bbPlcHdr"/>
        </w:types>
        <w:behaviors>
          <w:behavior w:val="content"/>
        </w:behaviors>
        <w:guid w:val="{790DF91B-FD7A-4610-B244-AF5A6B8121AD}"/>
      </w:docPartPr>
      <w:docPartBody>
        <w:p w:rsidR="000D4AFD" w:rsidRDefault="00D23FFC" w:rsidP="00D23FFC">
          <w:pPr>
            <w:pStyle w:val="F9556542D7404F25BBAE7E192C3C42F4"/>
          </w:pPr>
          <w:r>
            <w:rPr>
              <w:rStyle w:val="PlaceholderText"/>
            </w:rPr>
            <w:t>Click or tap here to enter text.</w:t>
          </w:r>
        </w:p>
      </w:docPartBody>
    </w:docPart>
    <w:docPart>
      <w:docPartPr>
        <w:name w:val="B565800426B14379AF2CD97F023FE61E"/>
        <w:category>
          <w:name w:val="General"/>
          <w:gallery w:val="placeholder"/>
        </w:category>
        <w:types>
          <w:type w:val="bbPlcHdr"/>
        </w:types>
        <w:behaviors>
          <w:behavior w:val="content"/>
        </w:behaviors>
        <w:guid w:val="{B0850D98-2D9C-46AD-BFA8-DF1C6C15B420}"/>
      </w:docPartPr>
      <w:docPartBody>
        <w:p w:rsidR="000D4AFD" w:rsidRDefault="00D23FFC" w:rsidP="00D23FFC">
          <w:pPr>
            <w:pStyle w:val="B565800426B14379AF2CD97F023FE61E"/>
          </w:pPr>
          <w:r>
            <w:rPr>
              <w:rStyle w:val="PlaceholderText"/>
            </w:rPr>
            <w:t>Click or tap here to enter text.</w:t>
          </w:r>
        </w:p>
      </w:docPartBody>
    </w:docPart>
    <w:docPart>
      <w:docPartPr>
        <w:name w:val="2A55DD6E7B464E1E84E4680BA0A6A297"/>
        <w:category>
          <w:name w:val="General"/>
          <w:gallery w:val="placeholder"/>
        </w:category>
        <w:types>
          <w:type w:val="bbPlcHdr"/>
        </w:types>
        <w:behaviors>
          <w:behavior w:val="content"/>
        </w:behaviors>
        <w:guid w:val="{A4B10578-3890-4FC6-85D0-3F33051BE871}"/>
      </w:docPartPr>
      <w:docPartBody>
        <w:p w:rsidR="000D4AFD" w:rsidRDefault="00D23FFC" w:rsidP="00D23FFC">
          <w:pPr>
            <w:pStyle w:val="2A55DD6E7B464E1E84E4680BA0A6A297"/>
          </w:pPr>
          <w:r>
            <w:rPr>
              <w:rStyle w:val="PlaceholderText"/>
            </w:rPr>
            <w:t>Click or tap here to enter text.</w:t>
          </w:r>
        </w:p>
      </w:docPartBody>
    </w:docPart>
    <w:docPart>
      <w:docPartPr>
        <w:name w:val="BE885CB72D06428395BDAA44AA2512B1"/>
        <w:category>
          <w:name w:val="General"/>
          <w:gallery w:val="placeholder"/>
        </w:category>
        <w:types>
          <w:type w:val="bbPlcHdr"/>
        </w:types>
        <w:behaviors>
          <w:behavior w:val="content"/>
        </w:behaviors>
        <w:guid w:val="{BA9AFFF5-06C4-4842-B867-B8458996487D}"/>
      </w:docPartPr>
      <w:docPartBody>
        <w:p w:rsidR="000D4AFD" w:rsidRDefault="00D23FFC" w:rsidP="00D23FFC">
          <w:pPr>
            <w:pStyle w:val="BE885CB72D06428395BDAA44AA2512B1"/>
          </w:pPr>
          <w:r>
            <w:rPr>
              <w:rStyle w:val="PlaceholderText"/>
            </w:rPr>
            <w:t>Click or tap here to enter text.</w:t>
          </w:r>
        </w:p>
      </w:docPartBody>
    </w:docPart>
    <w:docPart>
      <w:docPartPr>
        <w:name w:val="B6786E42E2074C71BC4231A8A1049E69"/>
        <w:category>
          <w:name w:val="General"/>
          <w:gallery w:val="placeholder"/>
        </w:category>
        <w:types>
          <w:type w:val="bbPlcHdr"/>
        </w:types>
        <w:behaviors>
          <w:behavior w:val="content"/>
        </w:behaviors>
        <w:guid w:val="{9EA73E69-9E96-4DDE-BA98-77574FD7E999}"/>
      </w:docPartPr>
      <w:docPartBody>
        <w:p w:rsidR="000D4AFD" w:rsidRDefault="00D23FFC" w:rsidP="00D23FFC">
          <w:pPr>
            <w:pStyle w:val="B6786E42E2074C71BC4231A8A1049E69"/>
          </w:pPr>
          <w:r>
            <w:rPr>
              <w:rStyle w:val="PlaceholderText"/>
            </w:rPr>
            <w:t>Click or tap here to enter text.</w:t>
          </w:r>
        </w:p>
      </w:docPartBody>
    </w:docPart>
    <w:docPart>
      <w:docPartPr>
        <w:name w:val="EFEB39F9324647008903FC28B058D869"/>
        <w:category>
          <w:name w:val="General"/>
          <w:gallery w:val="placeholder"/>
        </w:category>
        <w:types>
          <w:type w:val="bbPlcHdr"/>
        </w:types>
        <w:behaviors>
          <w:behavior w:val="content"/>
        </w:behaviors>
        <w:guid w:val="{695D1A75-7E9C-40E5-A134-119CD25AF221}"/>
      </w:docPartPr>
      <w:docPartBody>
        <w:p w:rsidR="000D4AFD" w:rsidRDefault="00D23FFC" w:rsidP="00D23FFC">
          <w:pPr>
            <w:pStyle w:val="EFEB39F9324647008903FC28B058D869"/>
          </w:pPr>
          <w:r>
            <w:rPr>
              <w:rStyle w:val="PlaceholderText"/>
            </w:rPr>
            <w:t>Click or tap here to enter text.</w:t>
          </w:r>
        </w:p>
      </w:docPartBody>
    </w:docPart>
    <w:docPart>
      <w:docPartPr>
        <w:name w:val="3008981A9079490D8FD7D15E656D250F"/>
        <w:category>
          <w:name w:val="General"/>
          <w:gallery w:val="placeholder"/>
        </w:category>
        <w:types>
          <w:type w:val="bbPlcHdr"/>
        </w:types>
        <w:behaviors>
          <w:behavior w:val="content"/>
        </w:behaviors>
        <w:guid w:val="{E365C752-BE48-4D80-90C4-DEC156E776DB}"/>
      </w:docPartPr>
      <w:docPartBody>
        <w:p w:rsidR="000D4AFD" w:rsidRDefault="00D23FFC" w:rsidP="00D23FFC">
          <w:pPr>
            <w:pStyle w:val="3008981A9079490D8FD7D15E656D250F"/>
          </w:pPr>
          <w:r>
            <w:rPr>
              <w:rStyle w:val="PlaceholderText"/>
            </w:rPr>
            <w:t>Click or tap here to enter text.</w:t>
          </w:r>
        </w:p>
      </w:docPartBody>
    </w:docPart>
    <w:docPart>
      <w:docPartPr>
        <w:name w:val="AB927020E0F5419CB90664E2033B797D"/>
        <w:category>
          <w:name w:val="General"/>
          <w:gallery w:val="placeholder"/>
        </w:category>
        <w:types>
          <w:type w:val="bbPlcHdr"/>
        </w:types>
        <w:behaviors>
          <w:behavior w:val="content"/>
        </w:behaviors>
        <w:guid w:val="{83590EA6-9D9D-4194-871A-4B1588565323}"/>
      </w:docPartPr>
      <w:docPartBody>
        <w:p w:rsidR="000D4AFD" w:rsidRDefault="00D23FFC" w:rsidP="00D23FFC">
          <w:pPr>
            <w:pStyle w:val="AB927020E0F5419CB90664E2033B797D"/>
          </w:pPr>
          <w:r>
            <w:rPr>
              <w:rStyle w:val="PlaceholderText"/>
            </w:rPr>
            <w:t>Click or tap here to enter text.</w:t>
          </w:r>
        </w:p>
      </w:docPartBody>
    </w:docPart>
    <w:docPart>
      <w:docPartPr>
        <w:name w:val="D5F50D0CAE8048F5A15051AB54B167CF"/>
        <w:category>
          <w:name w:val="General"/>
          <w:gallery w:val="placeholder"/>
        </w:category>
        <w:types>
          <w:type w:val="bbPlcHdr"/>
        </w:types>
        <w:behaviors>
          <w:behavior w:val="content"/>
        </w:behaviors>
        <w:guid w:val="{CDD983EF-2C00-42D4-ABED-F1B235D1CAEC}"/>
      </w:docPartPr>
      <w:docPartBody>
        <w:p w:rsidR="000D4AFD" w:rsidRDefault="00D23FFC" w:rsidP="00D23FFC">
          <w:pPr>
            <w:pStyle w:val="D5F50D0CAE8048F5A15051AB54B167CF"/>
          </w:pPr>
          <w:r>
            <w:rPr>
              <w:rStyle w:val="PlaceholderText"/>
            </w:rPr>
            <w:t>Click or tap here to enter text.</w:t>
          </w:r>
        </w:p>
      </w:docPartBody>
    </w:docPart>
    <w:docPart>
      <w:docPartPr>
        <w:name w:val="76D6BC932C5D4FB1A6382BCCA9A2442D"/>
        <w:category>
          <w:name w:val="General"/>
          <w:gallery w:val="placeholder"/>
        </w:category>
        <w:types>
          <w:type w:val="bbPlcHdr"/>
        </w:types>
        <w:behaviors>
          <w:behavior w:val="content"/>
        </w:behaviors>
        <w:guid w:val="{72B4A582-54E2-4DFB-924A-A914442EE851}"/>
      </w:docPartPr>
      <w:docPartBody>
        <w:p w:rsidR="000D4AFD" w:rsidRDefault="00D23FFC" w:rsidP="00D23FFC">
          <w:pPr>
            <w:pStyle w:val="76D6BC932C5D4FB1A6382BCCA9A2442D"/>
          </w:pPr>
          <w:r>
            <w:rPr>
              <w:rStyle w:val="PlaceholderText"/>
            </w:rPr>
            <w:t>Click or tap here to enter text.</w:t>
          </w:r>
        </w:p>
      </w:docPartBody>
    </w:docPart>
    <w:docPart>
      <w:docPartPr>
        <w:name w:val="526E30384A1C4E15806DF43F73DA19B1"/>
        <w:category>
          <w:name w:val="General"/>
          <w:gallery w:val="placeholder"/>
        </w:category>
        <w:types>
          <w:type w:val="bbPlcHdr"/>
        </w:types>
        <w:behaviors>
          <w:behavior w:val="content"/>
        </w:behaviors>
        <w:guid w:val="{C242E875-911C-4B70-AEB1-6E6573DC32F3}"/>
      </w:docPartPr>
      <w:docPartBody>
        <w:p w:rsidR="000D4AFD" w:rsidRDefault="00D23FFC" w:rsidP="00D23FFC">
          <w:pPr>
            <w:pStyle w:val="526E30384A1C4E15806DF43F73DA19B1"/>
          </w:pPr>
          <w:r>
            <w:rPr>
              <w:rStyle w:val="PlaceholderText"/>
            </w:rPr>
            <w:t>Click or tap here to enter text.</w:t>
          </w:r>
        </w:p>
      </w:docPartBody>
    </w:docPart>
    <w:docPart>
      <w:docPartPr>
        <w:name w:val="EAA2201A6D11494580FDBEDFFAD5752D"/>
        <w:category>
          <w:name w:val="General"/>
          <w:gallery w:val="placeholder"/>
        </w:category>
        <w:types>
          <w:type w:val="bbPlcHdr"/>
        </w:types>
        <w:behaviors>
          <w:behavior w:val="content"/>
        </w:behaviors>
        <w:guid w:val="{CE6D5A81-448B-4329-907E-5EA1E7D55AB7}"/>
      </w:docPartPr>
      <w:docPartBody>
        <w:p w:rsidR="000D4AFD" w:rsidRDefault="00D23FFC" w:rsidP="00D23FFC">
          <w:pPr>
            <w:pStyle w:val="EAA2201A6D11494580FDBEDFFAD5752D"/>
          </w:pPr>
          <w:r>
            <w:rPr>
              <w:rStyle w:val="PlaceholderText"/>
            </w:rPr>
            <w:t>Click or tap here to enter text.</w:t>
          </w:r>
        </w:p>
      </w:docPartBody>
    </w:docPart>
    <w:docPart>
      <w:docPartPr>
        <w:name w:val="965EE34225A843AE9085CC8E35285AD0"/>
        <w:category>
          <w:name w:val="General"/>
          <w:gallery w:val="placeholder"/>
        </w:category>
        <w:types>
          <w:type w:val="bbPlcHdr"/>
        </w:types>
        <w:behaviors>
          <w:behavior w:val="content"/>
        </w:behaviors>
        <w:guid w:val="{F1F421FB-74B6-4ACE-A4FC-5C1AFBD07291}"/>
      </w:docPartPr>
      <w:docPartBody>
        <w:p w:rsidR="000D4AFD" w:rsidRDefault="00D23FFC" w:rsidP="00D23FFC">
          <w:pPr>
            <w:pStyle w:val="965EE34225A843AE9085CC8E35285AD0"/>
          </w:pPr>
          <w:r>
            <w:rPr>
              <w:rStyle w:val="PlaceholderText"/>
            </w:rPr>
            <w:t>Click or tap here to enter text.</w:t>
          </w:r>
        </w:p>
      </w:docPartBody>
    </w:docPart>
    <w:docPart>
      <w:docPartPr>
        <w:name w:val="D9898C4CEF9C41B99916B96AC243A98B"/>
        <w:category>
          <w:name w:val="General"/>
          <w:gallery w:val="placeholder"/>
        </w:category>
        <w:types>
          <w:type w:val="bbPlcHdr"/>
        </w:types>
        <w:behaviors>
          <w:behavior w:val="content"/>
        </w:behaviors>
        <w:guid w:val="{006C825B-E2FE-49C2-B9C4-3A0FFD6F5776}"/>
      </w:docPartPr>
      <w:docPartBody>
        <w:p w:rsidR="000D4AFD" w:rsidRDefault="00D23FFC" w:rsidP="00D23FFC">
          <w:pPr>
            <w:pStyle w:val="D9898C4CEF9C41B99916B96AC243A98B"/>
          </w:pPr>
          <w:r>
            <w:rPr>
              <w:rStyle w:val="PlaceholderText"/>
            </w:rPr>
            <w:t>Click or tap here to enter text.</w:t>
          </w:r>
        </w:p>
      </w:docPartBody>
    </w:docPart>
    <w:docPart>
      <w:docPartPr>
        <w:name w:val="4B65FCFBF1E9409AA3F07A7AE45CCD6B"/>
        <w:category>
          <w:name w:val="General"/>
          <w:gallery w:val="placeholder"/>
        </w:category>
        <w:types>
          <w:type w:val="bbPlcHdr"/>
        </w:types>
        <w:behaviors>
          <w:behavior w:val="content"/>
        </w:behaviors>
        <w:guid w:val="{95862DC2-7062-4F70-B227-2FD6C068444C}"/>
      </w:docPartPr>
      <w:docPartBody>
        <w:p w:rsidR="000D4AFD" w:rsidRDefault="00D23FFC" w:rsidP="00D23FFC">
          <w:pPr>
            <w:pStyle w:val="4B65FCFBF1E9409AA3F07A7AE45CCD6B"/>
          </w:pPr>
          <w:r>
            <w:rPr>
              <w:rStyle w:val="PlaceholderText"/>
            </w:rPr>
            <w:t>Click or tap here to enter text.</w:t>
          </w:r>
        </w:p>
      </w:docPartBody>
    </w:docPart>
    <w:docPart>
      <w:docPartPr>
        <w:name w:val="EDA270404C954FC48C0B43D53453A43E"/>
        <w:category>
          <w:name w:val="General"/>
          <w:gallery w:val="placeholder"/>
        </w:category>
        <w:types>
          <w:type w:val="bbPlcHdr"/>
        </w:types>
        <w:behaviors>
          <w:behavior w:val="content"/>
        </w:behaviors>
        <w:guid w:val="{31B87636-4897-466C-89A7-2CD1C65390F7}"/>
      </w:docPartPr>
      <w:docPartBody>
        <w:p w:rsidR="000D4AFD" w:rsidRDefault="00D23FFC" w:rsidP="00D23FFC">
          <w:pPr>
            <w:pStyle w:val="EDA270404C954FC48C0B43D53453A43E"/>
          </w:pPr>
          <w:r>
            <w:rPr>
              <w:rStyle w:val="PlaceholderText"/>
            </w:rPr>
            <w:t>Click or tap here to enter text.</w:t>
          </w:r>
        </w:p>
      </w:docPartBody>
    </w:docPart>
    <w:docPart>
      <w:docPartPr>
        <w:name w:val="B3F654EDB5B54ABF95F50B27FA9CAB15"/>
        <w:category>
          <w:name w:val="General"/>
          <w:gallery w:val="placeholder"/>
        </w:category>
        <w:types>
          <w:type w:val="bbPlcHdr"/>
        </w:types>
        <w:behaviors>
          <w:behavior w:val="content"/>
        </w:behaviors>
        <w:guid w:val="{D3EA8791-6486-436A-AD96-161B2F81B81A}"/>
      </w:docPartPr>
      <w:docPartBody>
        <w:p w:rsidR="000D4AFD" w:rsidRDefault="00D23FFC" w:rsidP="00D23FFC">
          <w:pPr>
            <w:pStyle w:val="B3F654EDB5B54ABF95F50B27FA9CAB15"/>
          </w:pPr>
          <w:r>
            <w:rPr>
              <w:rStyle w:val="PlaceholderText"/>
            </w:rPr>
            <w:t>Click or tap here to enter text.</w:t>
          </w:r>
        </w:p>
      </w:docPartBody>
    </w:docPart>
    <w:docPart>
      <w:docPartPr>
        <w:name w:val="335102109B684DF9AF2B2AE050F951EC"/>
        <w:category>
          <w:name w:val="General"/>
          <w:gallery w:val="placeholder"/>
        </w:category>
        <w:types>
          <w:type w:val="bbPlcHdr"/>
        </w:types>
        <w:behaviors>
          <w:behavior w:val="content"/>
        </w:behaviors>
        <w:guid w:val="{68C14F53-CB7F-4DE0-BDAC-691C150921E0}"/>
      </w:docPartPr>
      <w:docPartBody>
        <w:p w:rsidR="000D4AFD" w:rsidRDefault="00D23FFC" w:rsidP="00D23FFC">
          <w:pPr>
            <w:pStyle w:val="335102109B684DF9AF2B2AE050F951EC"/>
          </w:pPr>
          <w:r>
            <w:rPr>
              <w:rStyle w:val="PlaceholderText"/>
            </w:rPr>
            <w:t>Click or tap here to enter text.</w:t>
          </w:r>
        </w:p>
      </w:docPartBody>
    </w:docPart>
    <w:docPart>
      <w:docPartPr>
        <w:name w:val="CE3ABE4DBE8F43ED97ED6C02C7F28A4D"/>
        <w:category>
          <w:name w:val="General"/>
          <w:gallery w:val="placeholder"/>
        </w:category>
        <w:types>
          <w:type w:val="bbPlcHdr"/>
        </w:types>
        <w:behaviors>
          <w:behavior w:val="content"/>
        </w:behaviors>
        <w:guid w:val="{1C85B66A-4F68-4A3D-BD1F-BB44663B8FBB}"/>
      </w:docPartPr>
      <w:docPartBody>
        <w:p w:rsidR="000D4AFD" w:rsidRDefault="00D23FFC" w:rsidP="00D23FFC">
          <w:pPr>
            <w:pStyle w:val="CE3ABE4DBE8F43ED97ED6C02C7F28A4D"/>
          </w:pPr>
          <w:r>
            <w:rPr>
              <w:rStyle w:val="PlaceholderText"/>
            </w:rPr>
            <w:t>Click or tap here to enter text.</w:t>
          </w:r>
        </w:p>
      </w:docPartBody>
    </w:docPart>
    <w:docPart>
      <w:docPartPr>
        <w:name w:val="590C81BBBB0F4A86BF5A5F472CD71DFF"/>
        <w:category>
          <w:name w:val="General"/>
          <w:gallery w:val="placeholder"/>
        </w:category>
        <w:types>
          <w:type w:val="bbPlcHdr"/>
        </w:types>
        <w:behaviors>
          <w:behavior w:val="content"/>
        </w:behaviors>
        <w:guid w:val="{747F135F-104C-4D12-A36A-913956EC59AE}"/>
      </w:docPartPr>
      <w:docPartBody>
        <w:p w:rsidR="000D4AFD" w:rsidRDefault="00D23FFC" w:rsidP="00D23FFC">
          <w:pPr>
            <w:pStyle w:val="590C81BBBB0F4A86BF5A5F472CD71DFF"/>
          </w:pPr>
          <w:r>
            <w:rPr>
              <w:rStyle w:val="PlaceholderText"/>
            </w:rPr>
            <w:t>Click or tap here to enter text.</w:t>
          </w:r>
        </w:p>
      </w:docPartBody>
    </w:docPart>
    <w:docPart>
      <w:docPartPr>
        <w:name w:val="238A706A994540DD96D2EF77D5779383"/>
        <w:category>
          <w:name w:val="General"/>
          <w:gallery w:val="placeholder"/>
        </w:category>
        <w:types>
          <w:type w:val="bbPlcHdr"/>
        </w:types>
        <w:behaviors>
          <w:behavior w:val="content"/>
        </w:behaviors>
        <w:guid w:val="{0C1ECD98-5319-4EF3-8DFE-51F4E74FC767}"/>
      </w:docPartPr>
      <w:docPartBody>
        <w:p w:rsidR="000D4AFD" w:rsidRDefault="00D23FFC" w:rsidP="00D23FFC">
          <w:pPr>
            <w:pStyle w:val="238A706A994540DD96D2EF77D5779383"/>
          </w:pPr>
          <w:r>
            <w:rPr>
              <w:rStyle w:val="PlaceholderText"/>
            </w:rPr>
            <w:t>Click or tap here to enter text.</w:t>
          </w:r>
        </w:p>
      </w:docPartBody>
    </w:docPart>
    <w:docPart>
      <w:docPartPr>
        <w:name w:val="B19C87A147AE40ECBDCF6F43318883E7"/>
        <w:category>
          <w:name w:val="General"/>
          <w:gallery w:val="placeholder"/>
        </w:category>
        <w:types>
          <w:type w:val="bbPlcHdr"/>
        </w:types>
        <w:behaviors>
          <w:behavior w:val="content"/>
        </w:behaviors>
        <w:guid w:val="{F2499750-8340-40D1-A75C-C8F87EA13819}"/>
      </w:docPartPr>
      <w:docPartBody>
        <w:p w:rsidR="000D4AFD" w:rsidRDefault="00D23FFC" w:rsidP="00D23FFC">
          <w:pPr>
            <w:pStyle w:val="B19C87A147AE40ECBDCF6F43318883E7"/>
          </w:pPr>
          <w:r>
            <w:rPr>
              <w:rStyle w:val="PlaceholderText"/>
            </w:rPr>
            <w:t>Click or tap here to enter text.</w:t>
          </w:r>
        </w:p>
      </w:docPartBody>
    </w:docPart>
    <w:docPart>
      <w:docPartPr>
        <w:name w:val="58F3049B8B5446929D2FC4314C807193"/>
        <w:category>
          <w:name w:val="General"/>
          <w:gallery w:val="placeholder"/>
        </w:category>
        <w:types>
          <w:type w:val="bbPlcHdr"/>
        </w:types>
        <w:behaviors>
          <w:behavior w:val="content"/>
        </w:behaviors>
        <w:guid w:val="{1F873EAB-DC2B-455B-AFB2-4A00C73A6B53}"/>
      </w:docPartPr>
      <w:docPartBody>
        <w:p w:rsidR="000D4AFD" w:rsidRDefault="00D23FFC" w:rsidP="00D23FFC">
          <w:pPr>
            <w:pStyle w:val="58F3049B8B5446929D2FC4314C807193"/>
          </w:pPr>
          <w:r>
            <w:rPr>
              <w:rStyle w:val="PlaceholderText"/>
            </w:rPr>
            <w:t>Click or tap here to enter text.</w:t>
          </w:r>
        </w:p>
      </w:docPartBody>
    </w:docPart>
    <w:docPart>
      <w:docPartPr>
        <w:name w:val="1BE7F6ED56F9431D88D57AC9DEB8C3D7"/>
        <w:category>
          <w:name w:val="General"/>
          <w:gallery w:val="placeholder"/>
        </w:category>
        <w:types>
          <w:type w:val="bbPlcHdr"/>
        </w:types>
        <w:behaviors>
          <w:behavior w:val="content"/>
        </w:behaviors>
        <w:guid w:val="{0BB22C20-D30B-452E-A732-BFBBCA82A11B}"/>
      </w:docPartPr>
      <w:docPartBody>
        <w:p w:rsidR="000D4AFD" w:rsidRDefault="00D23FFC" w:rsidP="00D23FFC">
          <w:pPr>
            <w:pStyle w:val="1BE7F6ED56F9431D88D57AC9DEB8C3D7"/>
          </w:pPr>
          <w:r>
            <w:rPr>
              <w:rStyle w:val="PlaceholderText"/>
            </w:rPr>
            <w:t>Click or tap here to enter text.</w:t>
          </w:r>
        </w:p>
      </w:docPartBody>
    </w:docPart>
    <w:docPart>
      <w:docPartPr>
        <w:name w:val="6619FC6A555340AE8742BA9BE3C41F96"/>
        <w:category>
          <w:name w:val="General"/>
          <w:gallery w:val="placeholder"/>
        </w:category>
        <w:types>
          <w:type w:val="bbPlcHdr"/>
        </w:types>
        <w:behaviors>
          <w:behavior w:val="content"/>
        </w:behaviors>
        <w:guid w:val="{3EF46219-0265-44BD-AFF1-D150B6BC7798}"/>
      </w:docPartPr>
      <w:docPartBody>
        <w:p w:rsidR="000D4AFD" w:rsidRDefault="00D23FFC" w:rsidP="00D23FFC">
          <w:pPr>
            <w:pStyle w:val="6619FC6A555340AE8742BA9BE3C41F96"/>
          </w:pPr>
          <w:r>
            <w:rPr>
              <w:rStyle w:val="PlaceholderText"/>
            </w:rPr>
            <w:t>Click or tap here to enter text.</w:t>
          </w:r>
        </w:p>
      </w:docPartBody>
    </w:docPart>
    <w:docPart>
      <w:docPartPr>
        <w:name w:val="0141E7A327714561BF9A299B3167AA1E"/>
        <w:category>
          <w:name w:val="General"/>
          <w:gallery w:val="placeholder"/>
        </w:category>
        <w:types>
          <w:type w:val="bbPlcHdr"/>
        </w:types>
        <w:behaviors>
          <w:behavior w:val="content"/>
        </w:behaviors>
        <w:guid w:val="{317ADE69-9429-4976-B3D1-6E7789DE8F02}"/>
      </w:docPartPr>
      <w:docPartBody>
        <w:p w:rsidR="000D4AFD" w:rsidRDefault="00D23FFC" w:rsidP="00D23FFC">
          <w:pPr>
            <w:pStyle w:val="0141E7A327714561BF9A299B3167AA1E"/>
          </w:pPr>
          <w:r>
            <w:rPr>
              <w:rStyle w:val="PlaceholderText"/>
            </w:rPr>
            <w:t>Click or tap here to enter text.</w:t>
          </w:r>
        </w:p>
      </w:docPartBody>
    </w:docPart>
    <w:docPart>
      <w:docPartPr>
        <w:name w:val="75B08638A15D4EDCADA3227DA8143708"/>
        <w:category>
          <w:name w:val="General"/>
          <w:gallery w:val="placeholder"/>
        </w:category>
        <w:types>
          <w:type w:val="bbPlcHdr"/>
        </w:types>
        <w:behaviors>
          <w:behavior w:val="content"/>
        </w:behaviors>
        <w:guid w:val="{1B7681DF-440B-458D-9692-B015B95122AE}"/>
      </w:docPartPr>
      <w:docPartBody>
        <w:p w:rsidR="000D4AFD" w:rsidRDefault="00D23FFC" w:rsidP="00D23FFC">
          <w:pPr>
            <w:pStyle w:val="75B08638A15D4EDCADA3227DA8143708"/>
          </w:pPr>
          <w:r>
            <w:rPr>
              <w:rStyle w:val="PlaceholderText"/>
            </w:rPr>
            <w:t>Click or tap here to enter text.</w:t>
          </w:r>
        </w:p>
      </w:docPartBody>
    </w:docPart>
    <w:docPart>
      <w:docPartPr>
        <w:name w:val="41613818EDCA46F3B46E58F50FDA7E6B"/>
        <w:category>
          <w:name w:val="General"/>
          <w:gallery w:val="placeholder"/>
        </w:category>
        <w:types>
          <w:type w:val="bbPlcHdr"/>
        </w:types>
        <w:behaviors>
          <w:behavior w:val="content"/>
        </w:behaviors>
        <w:guid w:val="{BF8A3363-0316-43A5-8FCE-8B8472F4E65A}"/>
      </w:docPartPr>
      <w:docPartBody>
        <w:p w:rsidR="000D4AFD" w:rsidRDefault="00D23FFC" w:rsidP="00D23FFC">
          <w:pPr>
            <w:pStyle w:val="41613818EDCA46F3B46E58F50FDA7E6B"/>
          </w:pPr>
          <w:r>
            <w:rPr>
              <w:rStyle w:val="PlaceholderText"/>
            </w:rPr>
            <w:t>Click or tap here to enter text.</w:t>
          </w:r>
        </w:p>
      </w:docPartBody>
    </w:docPart>
    <w:docPart>
      <w:docPartPr>
        <w:name w:val="EEF5E04F5ED0470C9F27468441EEA22B"/>
        <w:category>
          <w:name w:val="General"/>
          <w:gallery w:val="placeholder"/>
        </w:category>
        <w:types>
          <w:type w:val="bbPlcHdr"/>
        </w:types>
        <w:behaviors>
          <w:behavior w:val="content"/>
        </w:behaviors>
        <w:guid w:val="{B1B3893B-049B-4C4A-B9BB-AD0C9F0FC4D4}"/>
      </w:docPartPr>
      <w:docPartBody>
        <w:p w:rsidR="000D4AFD" w:rsidRDefault="00D23FFC" w:rsidP="00D23FFC">
          <w:pPr>
            <w:pStyle w:val="EEF5E04F5ED0470C9F27468441EEA22B"/>
          </w:pPr>
          <w:r>
            <w:rPr>
              <w:rStyle w:val="PlaceholderText"/>
            </w:rPr>
            <w:t>Click or tap here to enter text.</w:t>
          </w:r>
        </w:p>
      </w:docPartBody>
    </w:docPart>
    <w:docPart>
      <w:docPartPr>
        <w:name w:val="BF3906CA78F84550866BAB04F32318AB"/>
        <w:category>
          <w:name w:val="General"/>
          <w:gallery w:val="placeholder"/>
        </w:category>
        <w:types>
          <w:type w:val="bbPlcHdr"/>
        </w:types>
        <w:behaviors>
          <w:behavior w:val="content"/>
        </w:behaviors>
        <w:guid w:val="{E6B52B25-82E4-48A6-8091-2BFE16A36DFD}"/>
      </w:docPartPr>
      <w:docPartBody>
        <w:p w:rsidR="000D4AFD" w:rsidRDefault="00D23FFC" w:rsidP="00D23FFC">
          <w:pPr>
            <w:pStyle w:val="BF3906CA78F84550866BAB04F32318AB"/>
          </w:pPr>
          <w:r>
            <w:rPr>
              <w:rStyle w:val="PlaceholderText"/>
            </w:rPr>
            <w:t>Click or tap here to enter text.</w:t>
          </w:r>
        </w:p>
      </w:docPartBody>
    </w:docPart>
    <w:docPart>
      <w:docPartPr>
        <w:name w:val="495CF881304E4A4CAD8DA7EBAF6B4ADD"/>
        <w:category>
          <w:name w:val="General"/>
          <w:gallery w:val="placeholder"/>
        </w:category>
        <w:types>
          <w:type w:val="bbPlcHdr"/>
        </w:types>
        <w:behaviors>
          <w:behavior w:val="content"/>
        </w:behaviors>
        <w:guid w:val="{5BDED7E7-96BA-4296-A5DE-515BA05EB541}"/>
      </w:docPartPr>
      <w:docPartBody>
        <w:p w:rsidR="000D4AFD" w:rsidRDefault="00D23FFC" w:rsidP="00D23FFC">
          <w:pPr>
            <w:pStyle w:val="495CF881304E4A4CAD8DA7EBAF6B4ADD"/>
          </w:pPr>
          <w:r>
            <w:rPr>
              <w:rStyle w:val="PlaceholderText"/>
            </w:rPr>
            <w:t>Click or tap here to enter text.</w:t>
          </w:r>
        </w:p>
      </w:docPartBody>
    </w:docPart>
    <w:docPart>
      <w:docPartPr>
        <w:name w:val="19CE22F065544F10B8046C5806B04D87"/>
        <w:category>
          <w:name w:val="General"/>
          <w:gallery w:val="placeholder"/>
        </w:category>
        <w:types>
          <w:type w:val="bbPlcHdr"/>
        </w:types>
        <w:behaviors>
          <w:behavior w:val="content"/>
        </w:behaviors>
        <w:guid w:val="{277DBEA1-BFF2-474A-8019-D7405CB73AE8}"/>
      </w:docPartPr>
      <w:docPartBody>
        <w:p w:rsidR="000D4AFD" w:rsidRDefault="00D23FFC" w:rsidP="00D23FFC">
          <w:pPr>
            <w:pStyle w:val="19CE22F065544F10B8046C5806B04D87"/>
          </w:pPr>
          <w:r>
            <w:rPr>
              <w:rStyle w:val="PlaceholderText"/>
            </w:rPr>
            <w:t>Click or tap here to enter text.</w:t>
          </w:r>
        </w:p>
      </w:docPartBody>
    </w:docPart>
    <w:docPart>
      <w:docPartPr>
        <w:name w:val="C3D48C833D204B3F9C40BE4C8F240EFE"/>
        <w:category>
          <w:name w:val="General"/>
          <w:gallery w:val="placeholder"/>
        </w:category>
        <w:types>
          <w:type w:val="bbPlcHdr"/>
        </w:types>
        <w:behaviors>
          <w:behavior w:val="content"/>
        </w:behaviors>
        <w:guid w:val="{3CE1571E-369C-4819-B6F7-10181FC815D4}"/>
      </w:docPartPr>
      <w:docPartBody>
        <w:p w:rsidR="000D4AFD" w:rsidRDefault="00D23FFC" w:rsidP="00D23FFC">
          <w:pPr>
            <w:pStyle w:val="C3D48C833D204B3F9C40BE4C8F240EFE"/>
          </w:pPr>
          <w:r>
            <w:rPr>
              <w:rStyle w:val="PlaceholderText"/>
            </w:rPr>
            <w:t>Click or tap here to enter text.</w:t>
          </w:r>
        </w:p>
      </w:docPartBody>
    </w:docPart>
    <w:docPart>
      <w:docPartPr>
        <w:name w:val="E3DFD5811F6A49838C01C77D200B57E8"/>
        <w:category>
          <w:name w:val="General"/>
          <w:gallery w:val="placeholder"/>
        </w:category>
        <w:types>
          <w:type w:val="bbPlcHdr"/>
        </w:types>
        <w:behaviors>
          <w:behavior w:val="content"/>
        </w:behaviors>
        <w:guid w:val="{418F506A-F2C2-44E4-B3C5-5F2058E48320}"/>
      </w:docPartPr>
      <w:docPartBody>
        <w:p w:rsidR="000D4AFD" w:rsidRDefault="00D23FFC" w:rsidP="00D23FFC">
          <w:pPr>
            <w:pStyle w:val="E3DFD5811F6A49838C01C77D200B57E8"/>
          </w:pPr>
          <w:r>
            <w:rPr>
              <w:rStyle w:val="PlaceholderText"/>
            </w:rPr>
            <w:t>Click or tap here to enter text.</w:t>
          </w:r>
        </w:p>
      </w:docPartBody>
    </w:docPart>
    <w:docPart>
      <w:docPartPr>
        <w:name w:val="F31BCE19C4E34493BB510091524E0DCA"/>
        <w:category>
          <w:name w:val="General"/>
          <w:gallery w:val="placeholder"/>
        </w:category>
        <w:types>
          <w:type w:val="bbPlcHdr"/>
        </w:types>
        <w:behaviors>
          <w:behavior w:val="content"/>
        </w:behaviors>
        <w:guid w:val="{2C2838D6-E6CA-4A63-9706-EA56821D5408}"/>
      </w:docPartPr>
      <w:docPartBody>
        <w:p w:rsidR="000D4AFD" w:rsidRDefault="00D23FFC" w:rsidP="00D23FFC">
          <w:pPr>
            <w:pStyle w:val="F31BCE19C4E34493BB510091524E0DCA"/>
          </w:pPr>
          <w:r>
            <w:rPr>
              <w:rStyle w:val="PlaceholderText"/>
            </w:rPr>
            <w:t>Click or tap here to enter text.</w:t>
          </w:r>
        </w:p>
      </w:docPartBody>
    </w:docPart>
    <w:docPart>
      <w:docPartPr>
        <w:name w:val="9830A2B22C83418C889A4574BCF8B394"/>
        <w:category>
          <w:name w:val="General"/>
          <w:gallery w:val="placeholder"/>
        </w:category>
        <w:types>
          <w:type w:val="bbPlcHdr"/>
        </w:types>
        <w:behaviors>
          <w:behavior w:val="content"/>
        </w:behaviors>
        <w:guid w:val="{1DC5A0AB-7FEF-411E-B754-21CA6AABF0C9}"/>
      </w:docPartPr>
      <w:docPartBody>
        <w:p w:rsidR="000D4AFD" w:rsidRDefault="00D23FFC" w:rsidP="00D23FFC">
          <w:pPr>
            <w:pStyle w:val="9830A2B22C83418C889A4574BCF8B394"/>
          </w:pPr>
          <w:r>
            <w:rPr>
              <w:rStyle w:val="PlaceholderText"/>
            </w:rPr>
            <w:t>Click or tap here to enter text.</w:t>
          </w:r>
        </w:p>
      </w:docPartBody>
    </w:docPart>
    <w:docPart>
      <w:docPartPr>
        <w:name w:val="D5A38667D758447A86D74297CE324CDA"/>
        <w:category>
          <w:name w:val="General"/>
          <w:gallery w:val="placeholder"/>
        </w:category>
        <w:types>
          <w:type w:val="bbPlcHdr"/>
        </w:types>
        <w:behaviors>
          <w:behavior w:val="content"/>
        </w:behaviors>
        <w:guid w:val="{2EA76663-ECA8-4A0C-96A7-4EAE5604BCA4}"/>
      </w:docPartPr>
      <w:docPartBody>
        <w:p w:rsidR="000D4AFD" w:rsidRDefault="00D23FFC" w:rsidP="00D23FFC">
          <w:pPr>
            <w:pStyle w:val="D5A38667D758447A86D74297CE324CDA"/>
          </w:pPr>
          <w:r>
            <w:rPr>
              <w:rStyle w:val="PlaceholderText"/>
            </w:rPr>
            <w:t>Click or tap here to enter text.</w:t>
          </w:r>
        </w:p>
      </w:docPartBody>
    </w:docPart>
    <w:docPart>
      <w:docPartPr>
        <w:name w:val="8F0478E344A049F18E78A6D779DF655B"/>
        <w:category>
          <w:name w:val="General"/>
          <w:gallery w:val="placeholder"/>
        </w:category>
        <w:types>
          <w:type w:val="bbPlcHdr"/>
        </w:types>
        <w:behaviors>
          <w:behavior w:val="content"/>
        </w:behaviors>
        <w:guid w:val="{FB985552-A3FC-4718-AAF5-B996E776C516}"/>
      </w:docPartPr>
      <w:docPartBody>
        <w:p w:rsidR="000D4AFD" w:rsidRDefault="00D23FFC" w:rsidP="00D23FFC">
          <w:pPr>
            <w:pStyle w:val="8F0478E344A049F18E78A6D779DF655B"/>
          </w:pPr>
          <w:r>
            <w:rPr>
              <w:rStyle w:val="PlaceholderText"/>
            </w:rPr>
            <w:t>Click or tap here to enter text.</w:t>
          </w:r>
        </w:p>
      </w:docPartBody>
    </w:docPart>
    <w:docPart>
      <w:docPartPr>
        <w:name w:val="9D847397087F4A02889F5C98A991151E"/>
        <w:category>
          <w:name w:val="General"/>
          <w:gallery w:val="placeholder"/>
        </w:category>
        <w:types>
          <w:type w:val="bbPlcHdr"/>
        </w:types>
        <w:behaviors>
          <w:behavior w:val="content"/>
        </w:behaviors>
        <w:guid w:val="{020F32EA-819B-4C2D-8907-05328B215DDD}"/>
      </w:docPartPr>
      <w:docPartBody>
        <w:p w:rsidR="000D4AFD" w:rsidRDefault="00D23FFC" w:rsidP="00D23FFC">
          <w:pPr>
            <w:pStyle w:val="9D847397087F4A02889F5C98A991151E"/>
          </w:pPr>
          <w:r>
            <w:rPr>
              <w:rStyle w:val="PlaceholderText"/>
            </w:rPr>
            <w:t>Click or tap here to enter text.</w:t>
          </w:r>
        </w:p>
      </w:docPartBody>
    </w:docPart>
    <w:docPart>
      <w:docPartPr>
        <w:name w:val="502EC42AE94E40B082D2000929097064"/>
        <w:category>
          <w:name w:val="General"/>
          <w:gallery w:val="placeholder"/>
        </w:category>
        <w:types>
          <w:type w:val="bbPlcHdr"/>
        </w:types>
        <w:behaviors>
          <w:behavior w:val="content"/>
        </w:behaviors>
        <w:guid w:val="{19088C06-5B2C-4B0F-80D0-8617DBCA6226}"/>
      </w:docPartPr>
      <w:docPartBody>
        <w:p w:rsidR="000D4AFD" w:rsidRDefault="00D23FFC" w:rsidP="00D23FFC">
          <w:pPr>
            <w:pStyle w:val="502EC42AE94E40B082D2000929097064"/>
          </w:pPr>
          <w:r>
            <w:rPr>
              <w:rStyle w:val="PlaceholderText"/>
            </w:rPr>
            <w:t>Click or tap here to enter text.</w:t>
          </w:r>
        </w:p>
      </w:docPartBody>
    </w:docPart>
    <w:docPart>
      <w:docPartPr>
        <w:name w:val="C18209825A87414B9B97279788E8E909"/>
        <w:category>
          <w:name w:val="General"/>
          <w:gallery w:val="placeholder"/>
        </w:category>
        <w:types>
          <w:type w:val="bbPlcHdr"/>
        </w:types>
        <w:behaviors>
          <w:behavior w:val="content"/>
        </w:behaviors>
        <w:guid w:val="{690DBF03-85C1-4E4C-BDE6-79A58952F181}"/>
      </w:docPartPr>
      <w:docPartBody>
        <w:p w:rsidR="000D4AFD" w:rsidRDefault="00D23FFC" w:rsidP="00D23FFC">
          <w:pPr>
            <w:pStyle w:val="C18209825A87414B9B97279788E8E909"/>
          </w:pPr>
          <w:r>
            <w:rPr>
              <w:rStyle w:val="PlaceholderText"/>
            </w:rPr>
            <w:t>Click or tap here to enter text.</w:t>
          </w:r>
        </w:p>
      </w:docPartBody>
    </w:docPart>
    <w:docPart>
      <w:docPartPr>
        <w:name w:val="316F176244E8429AA6EC2F5F8B2FEB5F"/>
        <w:category>
          <w:name w:val="General"/>
          <w:gallery w:val="placeholder"/>
        </w:category>
        <w:types>
          <w:type w:val="bbPlcHdr"/>
        </w:types>
        <w:behaviors>
          <w:behavior w:val="content"/>
        </w:behaviors>
        <w:guid w:val="{A2B09615-4BA9-485B-AA82-F888A3AA01A3}"/>
      </w:docPartPr>
      <w:docPartBody>
        <w:p w:rsidR="000D4AFD" w:rsidRDefault="00D23FFC" w:rsidP="00D23FFC">
          <w:pPr>
            <w:pStyle w:val="316F176244E8429AA6EC2F5F8B2FEB5F"/>
          </w:pPr>
          <w:r>
            <w:rPr>
              <w:rStyle w:val="PlaceholderText"/>
            </w:rPr>
            <w:t>Click or tap here to enter text.</w:t>
          </w:r>
        </w:p>
      </w:docPartBody>
    </w:docPart>
    <w:docPart>
      <w:docPartPr>
        <w:name w:val="A20083C4019E4602B54078056A275099"/>
        <w:category>
          <w:name w:val="General"/>
          <w:gallery w:val="placeholder"/>
        </w:category>
        <w:types>
          <w:type w:val="bbPlcHdr"/>
        </w:types>
        <w:behaviors>
          <w:behavior w:val="content"/>
        </w:behaviors>
        <w:guid w:val="{3ABF7F14-9FD2-4B91-8E23-409B52595AB4}"/>
      </w:docPartPr>
      <w:docPartBody>
        <w:p w:rsidR="000D4AFD" w:rsidRDefault="00D23FFC" w:rsidP="00D23FFC">
          <w:pPr>
            <w:pStyle w:val="A20083C4019E4602B54078056A275099"/>
          </w:pPr>
          <w:r>
            <w:rPr>
              <w:rStyle w:val="PlaceholderText"/>
            </w:rPr>
            <w:t>Click or tap here to enter text.</w:t>
          </w:r>
        </w:p>
      </w:docPartBody>
    </w:docPart>
    <w:docPart>
      <w:docPartPr>
        <w:name w:val="18E2A602AC9D43F8A7E52C91C8C33CC7"/>
        <w:category>
          <w:name w:val="General"/>
          <w:gallery w:val="placeholder"/>
        </w:category>
        <w:types>
          <w:type w:val="bbPlcHdr"/>
        </w:types>
        <w:behaviors>
          <w:behavior w:val="content"/>
        </w:behaviors>
        <w:guid w:val="{BD129949-C3C2-45EC-99C1-C8A7A72DEFCE}"/>
      </w:docPartPr>
      <w:docPartBody>
        <w:p w:rsidR="000D4AFD" w:rsidRDefault="00D23FFC" w:rsidP="00D23FFC">
          <w:pPr>
            <w:pStyle w:val="18E2A602AC9D43F8A7E52C91C8C33CC7"/>
          </w:pPr>
          <w:r>
            <w:rPr>
              <w:rStyle w:val="PlaceholderText"/>
            </w:rPr>
            <w:t>Click or tap here to enter text.</w:t>
          </w:r>
        </w:p>
      </w:docPartBody>
    </w:docPart>
    <w:docPart>
      <w:docPartPr>
        <w:name w:val="86C214061F124045825185E8108CCA03"/>
        <w:category>
          <w:name w:val="General"/>
          <w:gallery w:val="placeholder"/>
        </w:category>
        <w:types>
          <w:type w:val="bbPlcHdr"/>
        </w:types>
        <w:behaviors>
          <w:behavior w:val="content"/>
        </w:behaviors>
        <w:guid w:val="{E5D05D84-4E70-4BCF-BA07-FC20B7ECFB9D}"/>
      </w:docPartPr>
      <w:docPartBody>
        <w:p w:rsidR="000D4AFD" w:rsidRDefault="00D23FFC" w:rsidP="00D23FFC">
          <w:pPr>
            <w:pStyle w:val="86C214061F124045825185E8108CCA03"/>
          </w:pPr>
          <w:r>
            <w:rPr>
              <w:rStyle w:val="PlaceholderText"/>
            </w:rPr>
            <w:t>Click or tap here to enter text.</w:t>
          </w:r>
        </w:p>
      </w:docPartBody>
    </w:docPart>
    <w:docPart>
      <w:docPartPr>
        <w:name w:val="8D786903CE694AFFA290F02D2F7DE249"/>
        <w:category>
          <w:name w:val="General"/>
          <w:gallery w:val="placeholder"/>
        </w:category>
        <w:types>
          <w:type w:val="bbPlcHdr"/>
        </w:types>
        <w:behaviors>
          <w:behavior w:val="content"/>
        </w:behaviors>
        <w:guid w:val="{275418E7-3E1E-4C8D-80A4-77D7BD237091}"/>
      </w:docPartPr>
      <w:docPartBody>
        <w:p w:rsidR="000D4AFD" w:rsidRDefault="00D23FFC" w:rsidP="00D23FFC">
          <w:pPr>
            <w:pStyle w:val="8D786903CE694AFFA290F02D2F7DE249"/>
          </w:pPr>
          <w:r>
            <w:rPr>
              <w:rStyle w:val="PlaceholderText"/>
            </w:rPr>
            <w:t>Click or tap here to enter text.</w:t>
          </w:r>
        </w:p>
      </w:docPartBody>
    </w:docPart>
    <w:docPart>
      <w:docPartPr>
        <w:name w:val="D121441E3B82488FBFD0A8AD4DFDD13D"/>
        <w:category>
          <w:name w:val="General"/>
          <w:gallery w:val="placeholder"/>
        </w:category>
        <w:types>
          <w:type w:val="bbPlcHdr"/>
        </w:types>
        <w:behaviors>
          <w:behavior w:val="content"/>
        </w:behaviors>
        <w:guid w:val="{6422CD8A-65CD-4352-9CE7-FBDAF8D1A0A7}"/>
      </w:docPartPr>
      <w:docPartBody>
        <w:p w:rsidR="000D4AFD" w:rsidRDefault="00D23FFC" w:rsidP="00D23FFC">
          <w:pPr>
            <w:pStyle w:val="D121441E3B82488FBFD0A8AD4DFDD13D"/>
          </w:pPr>
          <w:r>
            <w:rPr>
              <w:rStyle w:val="PlaceholderText"/>
            </w:rPr>
            <w:t>Click or tap here to enter text.</w:t>
          </w:r>
        </w:p>
      </w:docPartBody>
    </w:docPart>
    <w:docPart>
      <w:docPartPr>
        <w:name w:val="65AA0FE664B449BD820ACA9C9537A4EB"/>
        <w:category>
          <w:name w:val="General"/>
          <w:gallery w:val="placeholder"/>
        </w:category>
        <w:types>
          <w:type w:val="bbPlcHdr"/>
        </w:types>
        <w:behaviors>
          <w:behavior w:val="content"/>
        </w:behaviors>
        <w:guid w:val="{AF3E3CEB-E346-44AF-ADB2-3B4DECCCBE4A}"/>
      </w:docPartPr>
      <w:docPartBody>
        <w:p w:rsidR="000D4AFD" w:rsidRDefault="00D23FFC" w:rsidP="00D23FFC">
          <w:pPr>
            <w:pStyle w:val="65AA0FE664B449BD820ACA9C9537A4EB"/>
          </w:pPr>
          <w:r>
            <w:rPr>
              <w:rStyle w:val="PlaceholderText"/>
            </w:rPr>
            <w:t>Click or tap here to enter text.</w:t>
          </w:r>
        </w:p>
      </w:docPartBody>
    </w:docPart>
    <w:docPart>
      <w:docPartPr>
        <w:name w:val="1ECED6AC718E43158DF8DC4DD6B1EE69"/>
        <w:category>
          <w:name w:val="General"/>
          <w:gallery w:val="placeholder"/>
        </w:category>
        <w:types>
          <w:type w:val="bbPlcHdr"/>
        </w:types>
        <w:behaviors>
          <w:behavior w:val="content"/>
        </w:behaviors>
        <w:guid w:val="{E54ECC58-7F35-4A7D-B211-DD7BB831D2E6}"/>
      </w:docPartPr>
      <w:docPartBody>
        <w:p w:rsidR="000D4AFD" w:rsidRDefault="00D23FFC" w:rsidP="00D23FFC">
          <w:pPr>
            <w:pStyle w:val="1ECED6AC718E43158DF8DC4DD6B1EE69"/>
          </w:pPr>
          <w:r>
            <w:rPr>
              <w:rStyle w:val="PlaceholderText"/>
            </w:rPr>
            <w:t>Click or tap here to enter text.</w:t>
          </w:r>
        </w:p>
      </w:docPartBody>
    </w:docPart>
    <w:docPart>
      <w:docPartPr>
        <w:name w:val="7F16CDC1CAA74CB59E06F01820155C75"/>
        <w:category>
          <w:name w:val="General"/>
          <w:gallery w:val="placeholder"/>
        </w:category>
        <w:types>
          <w:type w:val="bbPlcHdr"/>
        </w:types>
        <w:behaviors>
          <w:behavior w:val="content"/>
        </w:behaviors>
        <w:guid w:val="{1FFC2008-F437-4AE3-9D3B-1F33139ABD29}"/>
      </w:docPartPr>
      <w:docPartBody>
        <w:p w:rsidR="000D4AFD" w:rsidRDefault="00D23FFC" w:rsidP="00D23FFC">
          <w:pPr>
            <w:pStyle w:val="7F16CDC1CAA74CB59E06F01820155C75"/>
          </w:pPr>
          <w:r>
            <w:rPr>
              <w:rStyle w:val="PlaceholderText"/>
            </w:rPr>
            <w:t>Click or tap here to enter text.</w:t>
          </w:r>
        </w:p>
      </w:docPartBody>
    </w:docPart>
    <w:docPart>
      <w:docPartPr>
        <w:name w:val="C1007F194F394DE1A109E8167F37F661"/>
        <w:category>
          <w:name w:val="General"/>
          <w:gallery w:val="placeholder"/>
        </w:category>
        <w:types>
          <w:type w:val="bbPlcHdr"/>
        </w:types>
        <w:behaviors>
          <w:behavior w:val="content"/>
        </w:behaviors>
        <w:guid w:val="{C145FEBC-6399-4DB8-81A0-2CCF2C919BEF}"/>
      </w:docPartPr>
      <w:docPartBody>
        <w:p w:rsidR="000D4AFD" w:rsidRDefault="00D23FFC" w:rsidP="00D23FFC">
          <w:pPr>
            <w:pStyle w:val="C1007F194F394DE1A109E8167F37F661"/>
          </w:pPr>
          <w:r>
            <w:rPr>
              <w:rStyle w:val="PlaceholderText"/>
            </w:rPr>
            <w:t>Click or tap here to enter text.</w:t>
          </w:r>
        </w:p>
      </w:docPartBody>
    </w:docPart>
    <w:docPart>
      <w:docPartPr>
        <w:name w:val="5DC4913F3D064B1DBD54835BDF4DF171"/>
        <w:category>
          <w:name w:val="General"/>
          <w:gallery w:val="placeholder"/>
        </w:category>
        <w:types>
          <w:type w:val="bbPlcHdr"/>
        </w:types>
        <w:behaviors>
          <w:behavior w:val="content"/>
        </w:behaviors>
        <w:guid w:val="{30F3EEA5-26F3-40BE-8451-0399231C5B69}"/>
      </w:docPartPr>
      <w:docPartBody>
        <w:p w:rsidR="000D4AFD" w:rsidRDefault="00D23FFC" w:rsidP="00D23FFC">
          <w:pPr>
            <w:pStyle w:val="5DC4913F3D064B1DBD54835BDF4DF171"/>
          </w:pPr>
          <w:r>
            <w:rPr>
              <w:rStyle w:val="PlaceholderText"/>
            </w:rPr>
            <w:t>Click or tap here to enter text.</w:t>
          </w:r>
        </w:p>
      </w:docPartBody>
    </w:docPart>
    <w:docPart>
      <w:docPartPr>
        <w:name w:val="DFF48C83A34649EE9B0D62CC89888D6D"/>
        <w:category>
          <w:name w:val="General"/>
          <w:gallery w:val="placeholder"/>
        </w:category>
        <w:types>
          <w:type w:val="bbPlcHdr"/>
        </w:types>
        <w:behaviors>
          <w:behavior w:val="content"/>
        </w:behaviors>
        <w:guid w:val="{6AFBF087-49E3-4FC6-B341-183B0656D996}"/>
      </w:docPartPr>
      <w:docPartBody>
        <w:p w:rsidR="000D4AFD" w:rsidRDefault="00D23FFC" w:rsidP="00D23FFC">
          <w:pPr>
            <w:pStyle w:val="DFF48C83A34649EE9B0D62CC89888D6D"/>
          </w:pPr>
          <w:r>
            <w:rPr>
              <w:rStyle w:val="PlaceholderText"/>
            </w:rPr>
            <w:t>Click or tap here to enter text.</w:t>
          </w:r>
        </w:p>
      </w:docPartBody>
    </w:docPart>
    <w:docPart>
      <w:docPartPr>
        <w:name w:val="EC4F4B8D41904DEFB13B9D60F52F87E9"/>
        <w:category>
          <w:name w:val="General"/>
          <w:gallery w:val="placeholder"/>
        </w:category>
        <w:types>
          <w:type w:val="bbPlcHdr"/>
        </w:types>
        <w:behaviors>
          <w:behavior w:val="content"/>
        </w:behaviors>
        <w:guid w:val="{697839A8-1AFD-4055-B4EE-5850B7886B9B}"/>
      </w:docPartPr>
      <w:docPartBody>
        <w:p w:rsidR="000D4AFD" w:rsidRDefault="00D23FFC" w:rsidP="00D23FFC">
          <w:pPr>
            <w:pStyle w:val="EC4F4B8D41904DEFB13B9D60F52F87E9"/>
          </w:pPr>
          <w:r>
            <w:rPr>
              <w:rStyle w:val="PlaceholderText"/>
            </w:rPr>
            <w:t>Click or tap here to enter text.</w:t>
          </w:r>
        </w:p>
      </w:docPartBody>
    </w:docPart>
    <w:docPart>
      <w:docPartPr>
        <w:name w:val="9E42A3EFBB7746FB9FAAE3CEC844A22C"/>
        <w:category>
          <w:name w:val="General"/>
          <w:gallery w:val="placeholder"/>
        </w:category>
        <w:types>
          <w:type w:val="bbPlcHdr"/>
        </w:types>
        <w:behaviors>
          <w:behavior w:val="content"/>
        </w:behaviors>
        <w:guid w:val="{E1B95BFC-C139-47E8-B49B-CDDAFE52AF0D}"/>
      </w:docPartPr>
      <w:docPartBody>
        <w:p w:rsidR="000D4AFD" w:rsidRDefault="00D23FFC" w:rsidP="00D23FFC">
          <w:pPr>
            <w:pStyle w:val="9E42A3EFBB7746FB9FAAE3CEC844A22C"/>
          </w:pPr>
          <w:r>
            <w:rPr>
              <w:rStyle w:val="PlaceholderText"/>
            </w:rPr>
            <w:t>Click or tap here to enter text.</w:t>
          </w:r>
        </w:p>
      </w:docPartBody>
    </w:docPart>
    <w:docPart>
      <w:docPartPr>
        <w:name w:val="9566B28AD4544EE1B541A82801CBAAD9"/>
        <w:category>
          <w:name w:val="General"/>
          <w:gallery w:val="placeholder"/>
        </w:category>
        <w:types>
          <w:type w:val="bbPlcHdr"/>
        </w:types>
        <w:behaviors>
          <w:behavior w:val="content"/>
        </w:behaviors>
        <w:guid w:val="{BC27DA44-1FAD-42DF-A384-9F451DD416A6}"/>
      </w:docPartPr>
      <w:docPartBody>
        <w:p w:rsidR="000D4AFD" w:rsidRDefault="00D23FFC" w:rsidP="00D23FFC">
          <w:pPr>
            <w:pStyle w:val="9566B28AD4544EE1B541A82801CBAAD9"/>
          </w:pPr>
          <w:r>
            <w:rPr>
              <w:rStyle w:val="PlaceholderText"/>
            </w:rPr>
            <w:t>Click or tap here to enter text.</w:t>
          </w:r>
        </w:p>
      </w:docPartBody>
    </w:docPart>
    <w:docPart>
      <w:docPartPr>
        <w:name w:val="CB381BC1EC774572B67E26694C9858B1"/>
        <w:category>
          <w:name w:val="General"/>
          <w:gallery w:val="placeholder"/>
        </w:category>
        <w:types>
          <w:type w:val="bbPlcHdr"/>
        </w:types>
        <w:behaviors>
          <w:behavior w:val="content"/>
        </w:behaviors>
        <w:guid w:val="{6551B0E8-BD34-4592-BFBA-7BECCE7C68C7}"/>
      </w:docPartPr>
      <w:docPartBody>
        <w:p w:rsidR="000D4AFD" w:rsidRDefault="00D23FFC" w:rsidP="00D23FFC">
          <w:pPr>
            <w:pStyle w:val="CB381BC1EC774572B67E26694C9858B1"/>
          </w:pPr>
          <w:r>
            <w:rPr>
              <w:rStyle w:val="PlaceholderText"/>
            </w:rPr>
            <w:t>Click or tap here to enter text.</w:t>
          </w:r>
        </w:p>
      </w:docPartBody>
    </w:docPart>
    <w:docPart>
      <w:docPartPr>
        <w:name w:val="68EB8459F2B543C49FEA1F579C3CDB95"/>
        <w:category>
          <w:name w:val="General"/>
          <w:gallery w:val="placeholder"/>
        </w:category>
        <w:types>
          <w:type w:val="bbPlcHdr"/>
        </w:types>
        <w:behaviors>
          <w:behavior w:val="content"/>
        </w:behaviors>
        <w:guid w:val="{42122E8E-DD86-43E9-9768-A5415C003A67}"/>
      </w:docPartPr>
      <w:docPartBody>
        <w:p w:rsidR="000D4AFD" w:rsidRDefault="00D23FFC" w:rsidP="00D23FFC">
          <w:pPr>
            <w:pStyle w:val="68EB8459F2B543C49FEA1F579C3CDB95"/>
          </w:pPr>
          <w:r>
            <w:rPr>
              <w:rStyle w:val="PlaceholderText"/>
            </w:rPr>
            <w:t>Click or tap here to enter text.</w:t>
          </w:r>
        </w:p>
      </w:docPartBody>
    </w:docPart>
    <w:docPart>
      <w:docPartPr>
        <w:name w:val="E3BE53F6B55C421A9E505D720CDF893E"/>
        <w:category>
          <w:name w:val="General"/>
          <w:gallery w:val="placeholder"/>
        </w:category>
        <w:types>
          <w:type w:val="bbPlcHdr"/>
        </w:types>
        <w:behaviors>
          <w:behavior w:val="content"/>
        </w:behaviors>
        <w:guid w:val="{96A7F704-6E40-4AF9-BE0A-010218F5B5D7}"/>
      </w:docPartPr>
      <w:docPartBody>
        <w:p w:rsidR="000D4AFD" w:rsidRDefault="00D23FFC" w:rsidP="00D23FFC">
          <w:pPr>
            <w:pStyle w:val="E3BE53F6B55C421A9E505D720CDF893E"/>
          </w:pPr>
          <w:r>
            <w:rPr>
              <w:rStyle w:val="PlaceholderText"/>
            </w:rPr>
            <w:t>Click or tap here to enter text.</w:t>
          </w:r>
        </w:p>
      </w:docPartBody>
    </w:docPart>
    <w:docPart>
      <w:docPartPr>
        <w:name w:val="348C80A3B3D94299A0BB0151448897F0"/>
        <w:category>
          <w:name w:val="General"/>
          <w:gallery w:val="placeholder"/>
        </w:category>
        <w:types>
          <w:type w:val="bbPlcHdr"/>
        </w:types>
        <w:behaviors>
          <w:behavior w:val="content"/>
        </w:behaviors>
        <w:guid w:val="{C073F58F-6EA4-4356-937F-95C2DBFDA5ED}"/>
      </w:docPartPr>
      <w:docPartBody>
        <w:p w:rsidR="000D4AFD" w:rsidRDefault="00D23FFC" w:rsidP="00D23FFC">
          <w:pPr>
            <w:pStyle w:val="348C80A3B3D94299A0BB0151448897F0"/>
          </w:pPr>
          <w:r>
            <w:rPr>
              <w:rStyle w:val="PlaceholderText"/>
            </w:rPr>
            <w:t>Click or tap here to enter text.</w:t>
          </w:r>
        </w:p>
      </w:docPartBody>
    </w:docPart>
    <w:docPart>
      <w:docPartPr>
        <w:name w:val="760CEA5C434D4EBC9EAEBBA9C9B2F2EB"/>
        <w:category>
          <w:name w:val="General"/>
          <w:gallery w:val="placeholder"/>
        </w:category>
        <w:types>
          <w:type w:val="bbPlcHdr"/>
        </w:types>
        <w:behaviors>
          <w:behavior w:val="content"/>
        </w:behaviors>
        <w:guid w:val="{E316DAB5-1904-4F2E-B6A1-26D8F032972D}"/>
      </w:docPartPr>
      <w:docPartBody>
        <w:p w:rsidR="000D4AFD" w:rsidRDefault="00D23FFC" w:rsidP="00D23FFC">
          <w:pPr>
            <w:pStyle w:val="760CEA5C434D4EBC9EAEBBA9C9B2F2EB"/>
          </w:pPr>
          <w:r>
            <w:rPr>
              <w:rStyle w:val="PlaceholderText"/>
            </w:rPr>
            <w:t>Click or tap here to enter text.</w:t>
          </w:r>
        </w:p>
      </w:docPartBody>
    </w:docPart>
    <w:docPart>
      <w:docPartPr>
        <w:name w:val="DB746ACC81804F6AB1E768DEFB5C81CE"/>
        <w:category>
          <w:name w:val="General"/>
          <w:gallery w:val="placeholder"/>
        </w:category>
        <w:types>
          <w:type w:val="bbPlcHdr"/>
        </w:types>
        <w:behaviors>
          <w:behavior w:val="content"/>
        </w:behaviors>
        <w:guid w:val="{F141FB1C-D625-4B34-B3FB-262AAC0B3A0A}"/>
      </w:docPartPr>
      <w:docPartBody>
        <w:p w:rsidR="000D4AFD" w:rsidRDefault="00D23FFC" w:rsidP="00D23FFC">
          <w:pPr>
            <w:pStyle w:val="DB746ACC81804F6AB1E768DEFB5C81CE"/>
          </w:pPr>
          <w:r>
            <w:rPr>
              <w:rStyle w:val="PlaceholderText"/>
            </w:rPr>
            <w:t>Click or tap here to enter text.</w:t>
          </w:r>
        </w:p>
      </w:docPartBody>
    </w:docPart>
    <w:docPart>
      <w:docPartPr>
        <w:name w:val="0CC2C5D9F90E4347BA26B98E9EC0F3B3"/>
        <w:category>
          <w:name w:val="General"/>
          <w:gallery w:val="placeholder"/>
        </w:category>
        <w:types>
          <w:type w:val="bbPlcHdr"/>
        </w:types>
        <w:behaviors>
          <w:behavior w:val="content"/>
        </w:behaviors>
        <w:guid w:val="{649002B4-7F91-43B8-B71A-689CF740ACE3}"/>
      </w:docPartPr>
      <w:docPartBody>
        <w:p w:rsidR="000D4AFD" w:rsidRDefault="00D23FFC" w:rsidP="00D23FFC">
          <w:pPr>
            <w:pStyle w:val="0CC2C5D9F90E4347BA26B98E9EC0F3B3"/>
          </w:pPr>
          <w:r>
            <w:rPr>
              <w:rStyle w:val="PlaceholderText"/>
            </w:rPr>
            <w:t>Click or tap here to enter text.</w:t>
          </w:r>
        </w:p>
      </w:docPartBody>
    </w:docPart>
    <w:docPart>
      <w:docPartPr>
        <w:name w:val="31B1C177198848AEBE487A86A1415DBC"/>
        <w:category>
          <w:name w:val="General"/>
          <w:gallery w:val="placeholder"/>
        </w:category>
        <w:types>
          <w:type w:val="bbPlcHdr"/>
        </w:types>
        <w:behaviors>
          <w:behavior w:val="content"/>
        </w:behaviors>
        <w:guid w:val="{100F2D00-4D31-4EF7-B354-8C36B7E2E6EA}"/>
      </w:docPartPr>
      <w:docPartBody>
        <w:p w:rsidR="000D4AFD" w:rsidRDefault="00D23FFC" w:rsidP="00D23FFC">
          <w:pPr>
            <w:pStyle w:val="31B1C177198848AEBE487A86A1415DBC"/>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C565C"/>
    <w:rsid w:val="000D4AFD"/>
    <w:rsid w:val="002C565C"/>
    <w:rsid w:val="00432458"/>
    <w:rsid w:val="00694B46"/>
    <w:rsid w:val="008B547A"/>
    <w:rsid w:val="00902C96"/>
    <w:rsid w:val="00A97D6E"/>
    <w:rsid w:val="00D23FFC"/>
    <w:rsid w:val="00DA3CA8"/>
    <w:rsid w:val="00DE69B9"/>
    <w:rsid w:val="00FD67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3FFC"/>
  </w:style>
  <w:style w:type="paragraph" w:customStyle="1" w:styleId="038C5D21C34942D1B7D444A70F233E33">
    <w:name w:val="038C5D21C34942D1B7D444A70F233E33"/>
    <w:rsid w:val="002C565C"/>
    <w:pPr>
      <w:keepNext/>
      <w:keepLines/>
      <w:spacing w:before="240" w:after="0"/>
      <w:outlineLvl w:val="0"/>
    </w:pPr>
    <w:rPr>
      <w:rFonts w:ascii="Times New Roman" w:eastAsiaTheme="majorEastAsia" w:hAnsi="Times New Roman" w:cstheme="majorBidi"/>
      <w:color w:val="000000" w:themeColor="text1"/>
      <w:szCs w:val="32"/>
    </w:rPr>
  </w:style>
  <w:style w:type="paragraph" w:customStyle="1" w:styleId="0C4A12DBB0E745E98B2B210CBD0B6266">
    <w:name w:val="0C4A12DBB0E745E98B2B210CBD0B6266"/>
    <w:rsid w:val="00D23FFC"/>
  </w:style>
  <w:style w:type="paragraph" w:customStyle="1" w:styleId="C5B17FCFB4BB46F6BE3F274E38A90077">
    <w:name w:val="C5B17FCFB4BB46F6BE3F274E38A90077"/>
    <w:rsid w:val="00D23FFC"/>
  </w:style>
  <w:style w:type="paragraph" w:customStyle="1" w:styleId="E3CD6011471F44FCA84E6D3F5612A83C">
    <w:name w:val="E3CD6011471F44FCA84E6D3F5612A83C"/>
    <w:rsid w:val="00D23FFC"/>
  </w:style>
  <w:style w:type="paragraph" w:customStyle="1" w:styleId="9F0AD990FF3E435CAC325298AB936E99">
    <w:name w:val="9F0AD990FF3E435CAC325298AB936E99"/>
    <w:rsid w:val="00D23FFC"/>
  </w:style>
  <w:style w:type="paragraph" w:customStyle="1" w:styleId="B7F6D679A4C548A39A9D425EF2D9EC5D">
    <w:name w:val="B7F6D679A4C548A39A9D425EF2D9EC5D"/>
    <w:rsid w:val="00D23FFC"/>
  </w:style>
  <w:style w:type="paragraph" w:customStyle="1" w:styleId="AB8430F0739244B8A2EF36B873BE6823">
    <w:name w:val="AB8430F0739244B8A2EF36B873BE6823"/>
    <w:rsid w:val="00D23FFC"/>
  </w:style>
  <w:style w:type="paragraph" w:customStyle="1" w:styleId="F1E30C1BB99B4E53B89481FE758C2DE9">
    <w:name w:val="F1E30C1BB99B4E53B89481FE758C2DE9"/>
    <w:rsid w:val="00D23FFC"/>
  </w:style>
  <w:style w:type="paragraph" w:customStyle="1" w:styleId="8CB520BD59984A99845BB6DBAC820368">
    <w:name w:val="8CB520BD59984A99845BB6DBAC820368"/>
    <w:rsid w:val="00D23FFC"/>
  </w:style>
  <w:style w:type="paragraph" w:customStyle="1" w:styleId="12164CE03C4047D5A0733B29D216BA2C">
    <w:name w:val="12164CE03C4047D5A0733B29D216BA2C"/>
    <w:rsid w:val="00D23FFC"/>
  </w:style>
  <w:style w:type="paragraph" w:customStyle="1" w:styleId="71E1E603415946819A119F1E31F020BF">
    <w:name w:val="71E1E603415946819A119F1E31F020BF"/>
    <w:rsid w:val="00D23FFC"/>
  </w:style>
  <w:style w:type="paragraph" w:customStyle="1" w:styleId="C02118C2D67D476FB58CCC5E983EEBA7">
    <w:name w:val="C02118C2D67D476FB58CCC5E983EEBA7"/>
    <w:rsid w:val="00D23FFC"/>
  </w:style>
  <w:style w:type="paragraph" w:customStyle="1" w:styleId="106054E1A0B44ACDA7B3B583E737294C">
    <w:name w:val="106054E1A0B44ACDA7B3B583E737294C"/>
    <w:rsid w:val="00D23FFC"/>
  </w:style>
  <w:style w:type="paragraph" w:customStyle="1" w:styleId="BB1262A7B93D4E42A6357FF97D93F86F">
    <w:name w:val="BB1262A7B93D4E42A6357FF97D93F86F"/>
    <w:rsid w:val="00D23FFC"/>
  </w:style>
  <w:style w:type="paragraph" w:customStyle="1" w:styleId="F9556542D7404F25BBAE7E192C3C42F4">
    <w:name w:val="F9556542D7404F25BBAE7E192C3C42F4"/>
    <w:rsid w:val="00D23FFC"/>
  </w:style>
  <w:style w:type="paragraph" w:customStyle="1" w:styleId="B565800426B14379AF2CD97F023FE61E">
    <w:name w:val="B565800426B14379AF2CD97F023FE61E"/>
    <w:rsid w:val="00D23FFC"/>
  </w:style>
  <w:style w:type="paragraph" w:customStyle="1" w:styleId="2A55DD6E7B464E1E84E4680BA0A6A297">
    <w:name w:val="2A55DD6E7B464E1E84E4680BA0A6A297"/>
    <w:rsid w:val="00D23FFC"/>
  </w:style>
  <w:style w:type="paragraph" w:customStyle="1" w:styleId="BE885CB72D06428395BDAA44AA2512B1">
    <w:name w:val="BE885CB72D06428395BDAA44AA2512B1"/>
    <w:rsid w:val="00D23FFC"/>
  </w:style>
  <w:style w:type="paragraph" w:customStyle="1" w:styleId="B6786E42E2074C71BC4231A8A1049E69">
    <w:name w:val="B6786E42E2074C71BC4231A8A1049E69"/>
    <w:rsid w:val="00D23FFC"/>
  </w:style>
  <w:style w:type="paragraph" w:customStyle="1" w:styleId="EFEB39F9324647008903FC28B058D869">
    <w:name w:val="EFEB39F9324647008903FC28B058D869"/>
    <w:rsid w:val="00D23FFC"/>
  </w:style>
  <w:style w:type="paragraph" w:customStyle="1" w:styleId="3008981A9079490D8FD7D15E656D250F">
    <w:name w:val="3008981A9079490D8FD7D15E656D250F"/>
    <w:rsid w:val="00D23FFC"/>
  </w:style>
  <w:style w:type="paragraph" w:customStyle="1" w:styleId="AB927020E0F5419CB90664E2033B797D">
    <w:name w:val="AB927020E0F5419CB90664E2033B797D"/>
    <w:rsid w:val="00D23FFC"/>
  </w:style>
  <w:style w:type="paragraph" w:customStyle="1" w:styleId="D5F50D0CAE8048F5A15051AB54B167CF">
    <w:name w:val="D5F50D0CAE8048F5A15051AB54B167CF"/>
    <w:rsid w:val="00D23FFC"/>
  </w:style>
  <w:style w:type="paragraph" w:customStyle="1" w:styleId="76D6BC932C5D4FB1A6382BCCA9A2442D">
    <w:name w:val="76D6BC932C5D4FB1A6382BCCA9A2442D"/>
    <w:rsid w:val="00D23FFC"/>
  </w:style>
  <w:style w:type="paragraph" w:customStyle="1" w:styleId="526E30384A1C4E15806DF43F73DA19B1">
    <w:name w:val="526E30384A1C4E15806DF43F73DA19B1"/>
    <w:rsid w:val="00D23FFC"/>
  </w:style>
  <w:style w:type="paragraph" w:customStyle="1" w:styleId="EAA2201A6D11494580FDBEDFFAD5752D">
    <w:name w:val="EAA2201A6D11494580FDBEDFFAD5752D"/>
    <w:rsid w:val="00D23FFC"/>
  </w:style>
  <w:style w:type="paragraph" w:customStyle="1" w:styleId="965EE34225A843AE9085CC8E35285AD0">
    <w:name w:val="965EE34225A843AE9085CC8E35285AD0"/>
    <w:rsid w:val="00D23FFC"/>
  </w:style>
  <w:style w:type="paragraph" w:customStyle="1" w:styleId="D9898C4CEF9C41B99916B96AC243A98B">
    <w:name w:val="D9898C4CEF9C41B99916B96AC243A98B"/>
    <w:rsid w:val="00D23FFC"/>
  </w:style>
  <w:style w:type="paragraph" w:customStyle="1" w:styleId="4B65FCFBF1E9409AA3F07A7AE45CCD6B">
    <w:name w:val="4B65FCFBF1E9409AA3F07A7AE45CCD6B"/>
    <w:rsid w:val="00D23FFC"/>
  </w:style>
  <w:style w:type="paragraph" w:customStyle="1" w:styleId="EDA270404C954FC48C0B43D53453A43E">
    <w:name w:val="EDA270404C954FC48C0B43D53453A43E"/>
    <w:rsid w:val="00D23FFC"/>
  </w:style>
  <w:style w:type="paragraph" w:customStyle="1" w:styleId="B3F654EDB5B54ABF95F50B27FA9CAB15">
    <w:name w:val="B3F654EDB5B54ABF95F50B27FA9CAB15"/>
    <w:rsid w:val="00D23FFC"/>
  </w:style>
  <w:style w:type="paragraph" w:customStyle="1" w:styleId="335102109B684DF9AF2B2AE050F951EC">
    <w:name w:val="335102109B684DF9AF2B2AE050F951EC"/>
    <w:rsid w:val="00D23FFC"/>
  </w:style>
  <w:style w:type="paragraph" w:customStyle="1" w:styleId="CE3ABE4DBE8F43ED97ED6C02C7F28A4D">
    <w:name w:val="CE3ABE4DBE8F43ED97ED6C02C7F28A4D"/>
    <w:rsid w:val="00D23FFC"/>
  </w:style>
  <w:style w:type="paragraph" w:customStyle="1" w:styleId="590C81BBBB0F4A86BF5A5F472CD71DFF">
    <w:name w:val="590C81BBBB0F4A86BF5A5F472CD71DFF"/>
    <w:rsid w:val="00D23FFC"/>
  </w:style>
  <w:style w:type="paragraph" w:customStyle="1" w:styleId="238A706A994540DD96D2EF77D5779383">
    <w:name w:val="238A706A994540DD96D2EF77D5779383"/>
    <w:rsid w:val="00D23FFC"/>
  </w:style>
  <w:style w:type="paragraph" w:customStyle="1" w:styleId="B19C87A147AE40ECBDCF6F43318883E7">
    <w:name w:val="B19C87A147AE40ECBDCF6F43318883E7"/>
    <w:rsid w:val="00D23FFC"/>
  </w:style>
  <w:style w:type="paragraph" w:customStyle="1" w:styleId="58F3049B8B5446929D2FC4314C807193">
    <w:name w:val="58F3049B8B5446929D2FC4314C807193"/>
    <w:rsid w:val="00D23FFC"/>
  </w:style>
  <w:style w:type="paragraph" w:customStyle="1" w:styleId="1BE7F6ED56F9431D88D57AC9DEB8C3D7">
    <w:name w:val="1BE7F6ED56F9431D88D57AC9DEB8C3D7"/>
    <w:rsid w:val="00D23FFC"/>
  </w:style>
  <w:style w:type="paragraph" w:customStyle="1" w:styleId="6619FC6A555340AE8742BA9BE3C41F96">
    <w:name w:val="6619FC6A555340AE8742BA9BE3C41F96"/>
    <w:rsid w:val="00D23FFC"/>
  </w:style>
  <w:style w:type="paragraph" w:customStyle="1" w:styleId="0141E7A327714561BF9A299B3167AA1E">
    <w:name w:val="0141E7A327714561BF9A299B3167AA1E"/>
    <w:rsid w:val="00D23FFC"/>
  </w:style>
  <w:style w:type="paragraph" w:customStyle="1" w:styleId="75B08638A15D4EDCADA3227DA8143708">
    <w:name w:val="75B08638A15D4EDCADA3227DA8143708"/>
    <w:rsid w:val="00D23FFC"/>
  </w:style>
  <w:style w:type="paragraph" w:customStyle="1" w:styleId="41613818EDCA46F3B46E58F50FDA7E6B">
    <w:name w:val="41613818EDCA46F3B46E58F50FDA7E6B"/>
    <w:rsid w:val="00D23FFC"/>
  </w:style>
  <w:style w:type="paragraph" w:customStyle="1" w:styleId="EEF5E04F5ED0470C9F27468441EEA22B">
    <w:name w:val="EEF5E04F5ED0470C9F27468441EEA22B"/>
    <w:rsid w:val="00D23FFC"/>
  </w:style>
  <w:style w:type="paragraph" w:customStyle="1" w:styleId="BF3906CA78F84550866BAB04F32318AB">
    <w:name w:val="BF3906CA78F84550866BAB04F32318AB"/>
    <w:rsid w:val="00D23FFC"/>
  </w:style>
  <w:style w:type="paragraph" w:customStyle="1" w:styleId="495CF881304E4A4CAD8DA7EBAF6B4ADD">
    <w:name w:val="495CF881304E4A4CAD8DA7EBAF6B4ADD"/>
    <w:rsid w:val="00D23FFC"/>
  </w:style>
  <w:style w:type="paragraph" w:customStyle="1" w:styleId="19CE22F065544F10B8046C5806B04D87">
    <w:name w:val="19CE22F065544F10B8046C5806B04D87"/>
    <w:rsid w:val="00D23FFC"/>
  </w:style>
  <w:style w:type="paragraph" w:customStyle="1" w:styleId="C3D48C833D204B3F9C40BE4C8F240EFE">
    <w:name w:val="C3D48C833D204B3F9C40BE4C8F240EFE"/>
    <w:rsid w:val="00D23FFC"/>
  </w:style>
  <w:style w:type="paragraph" w:customStyle="1" w:styleId="E3DFD5811F6A49838C01C77D200B57E8">
    <w:name w:val="E3DFD5811F6A49838C01C77D200B57E8"/>
    <w:rsid w:val="00D23FFC"/>
  </w:style>
  <w:style w:type="paragraph" w:customStyle="1" w:styleId="F31BCE19C4E34493BB510091524E0DCA">
    <w:name w:val="F31BCE19C4E34493BB510091524E0DCA"/>
    <w:rsid w:val="00D23FFC"/>
  </w:style>
  <w:style w:type="paragraph" w:customStyle="1" w:styleId="9830A2B22C83418C889A4574BCF8B394">
    <w:name w:val="9830A2B22C83418C889A4574BCF8B394"/>
    <w:rsid w:val="00D23FFC"/>
  </w:style>
  <w:style w:type="paragraph" w:customStyle="1" w:styleId="D5A38667D758447A86D74297CE324CDA">
    <w:name w:val="D5A38667D758447A86D74297CE324CDA"/>
    <w:rsid w:val="00D23FFC"/>
  </w:style>
  <w:style w:type="paragraph" w:customStyle="1" w:styleId="8F0478E344A049F18E78A6D779DF655B">
    <w:name w:val="8F0478E344A049F18E78A6D779DF655B"/>
    <w:rsid w:val="00D23FFC"/>
  </w:style>
  <w:style w:type="paragraph" w:customStyle="1" w:styleId="9D847397087F4A02889F5C98A991151E">
    <w:name w:val="9D847397087F4A02889F5C98A991151E"/>
    <w:rsid w:val="00D23FFC"/>
  </w:style>
  <w:style w:type="paragraph" w:customStyle="1" w:styleId="502EC42AE94E40B082D2000929097064">
    <w:name w:val="502EC42AE94E40B082D2000929097064"/>
    <w:rsid w:val="00D23FFC"/>
  </w:style>
  <w:style w:type="paragraph" w:customStyle="1" w:styleId="C18209825A87414B9B97279788E8E909">
    <w:name w:val="C18209825A87414B9B97279788E8E909"/>
    <w:rsid w:val="00D23FFC"/>
  </w:style>
  <w:style w:type="paragraph" w:customStyle="1" w:styleId="316F176244E8429AA6EC2F5F8B2FEB5F">
    <w:name w:val="316F176244E8429AA6EC2F5F8B2FEB5F"/>
    <w:rsid w:val="00D23FFC"/>
  </w:style>
  <w:style w:type="paragraph" w:customStyle="1" w:styleId="A20083C4019E4602B54078056A275099">
    <w:name w:val="A20083C4019E4602B54078056A275099"/>
    <w:rsid w:val="00D23FFC"/>
  </w:style>
  <w:style w:type="paragraph" w:customStyle="1" w:styleId="18E2A602AC9D43F8A7E52C91C8C33CC7">
    <w:name w:val="18E2A602AC9D43F8A7E52C91C8C33CC7"/>
    <w:rsid w:val="00D23FFC"/>
  </w:style>
  <w:style w:type="paragraph" w:customStyle="1" w:styleId="86C214061F124045825185E8108CCA03">
    <w:name w:val="86C214061F124045825185E8108CCA03"/>
    <w:rsid w:val="00D23FFC"/>
  </w:style>
  <w:style w:type="paragraph" w:customStyle="1" w:styleId="8D786903CE694AFFA290F02D2F7DE249">
    <w:name w:val="8D786903CE694AFFA290F02D2F7DE249"/>
    <w:rsid w:val="00D23FFC"/>
  </w:style>
  <w:style w:type="paragraph" w:customStyle="1" w:styleId="D121441E3B82488FBFD0A8AD4DFDD13D">
    <w:name w:val="D121441E3B82488FBFD0A8AD4DFDD13D"/>
    <w:rsid w:val="00D23FFC"/>
  </w:style>
  <w:style w:type="paragraph" w:customStyle="1" w:styleId="65AA0FE664B449BD820ACA9C9537A4EB">
    <w:name w:val="65AA0FE664B449BD820ACA9C9537A4EB"/>
    <w:rsid w:val="00D23FFC"/>
  </w:style>
  <w:style w:type="paragraph" w:customStyle="1" w:styleId="1ECED6AC718E43158DF8DC4DD6B1EE69">
    <w:name w:val="1ECED6AC718E43158DF8DC4DD6B1EE69"/>
    <w:rsid w:val="00D23FFC"/>
  </w:style>
  <w:style w:type="paragraph" w:customStyle="1" w:styleId="7F16CDC1CAA74CB59E06F01820155C75">
    <w:name w:val="7F16CDC1CAA74CB59E06F01820155C75"/>
    <w:rsid w:val="00D23FFC"/>
  </w:style>
  <w:style w:type="paragraph" w:customStyle="1" w:styleId="C1007F194F394DE1A109E8167F37F661">
    <w:name w:val="C1007F194F394DE1A109E8167F37F661"/>
    <w:rsid w:val="00D23FFC"/>
  </w:style>
  <w:style w:type="paragraph" w:customStyle="1" w:styleId="5DC4913F3D064B1DBD54835BDF4DF171">
    <w:name w:val="5DC4913F3D064B1DBD54835BDF4DF171"/>
    <w:rsid w:val="00D23FFC"/>
  </w:style>
  <w:style w:type="paragraph" w:customStyle="1" w:styleId="DFF48C83A34649EE9B0D62CC89888D6D">
    <w:name w:val="DFF48C83A34649EE9B0D62CC89888D6D"/>
    <w:rsid w:val="00D23FFC"/>
  </w:style>
  <w:style w:type="paragraph" w:customStyle="1" w:styleId="EC4F4B8D41904DEFB13B9D60F52F87E9">
    <w:name w:val="EC4F4B8D41904DEFB13B9D60F52F87E9"/>
    <w:rsid w:val="00D23FFC"/>
  </w:style>
  <w:style w:type="paragraph" w:customStyle="1" w:styleId="9E42A3EFBB7746FB9FAAE3CEC844A22C">
    <w:name w:val="9E42A3EFBB7746FB9FAAE3CEC844A22C"/>
    <w:rsid w:val="00D23FFC"/>
  </w:style>
  <w:style w:type="paragraph" w:customStyle="1" w:styleId="9566B28AD4544EE1B541A82801CBAAD9">
    <w:name w:val="9566B28AD4544EE1B541A82801CBAAD9"/>
    <w:rsid w:val="00D23FFC"/>
  </w:style>
  <w:style w:type="paragraph" w:customStyle="1" w:styleId="CB381BC1EC774572B67E26694C9858B1">
    <w:name w:val="CB381BC1EC774572B67E26694C9858B1"/>
    <w:rsid w:val="00D23FFC"/>
  </w:style>
  <w:style w:type="paragraph" w:customStyle="1" w:styleId="68EB8459F2B543C49FEA1F579C3CDB95">
    <w:name w:val="68EB8459F2B543C49FEA1F579C3CDB95"/>
    <w:rsid w:val="00D23FFC"/>
  </w:style>
  <w:style w:type="paragraph" w:customStyle="1" w:styleId="E3BE53F6B55C421A9E505D720CDF893E">
    <w:name w:val="E3BE53F6B55C421A9E505D720CDF893E"/>
    <w:rsid w:val="00D23FFC"/>
  </w:style>
  <w:style w:type="paragraph" w:customStyle="1" w:styleId="348C80A3B3D94299A0BB0151448897F0">
    <w:name w:val="348C80A3B3D94299A0BB0151448897F0"/>
    <w:rsid w:val="00D23FFC"/>
  </w:style>
  <w:style w:type="paragraph" w:customStyle="1" w:styleId="760CEA5C434D4EBC9EAEBBA9C9B2F2EB">
    <w:name w:val="760CEA5C434D4EBC9EAEBBA9C9B2F2EB"/>
    <w:rsid w:val="00D23FFC"/>
  </w:style>
  <w:style w:type="paragraph" w:customStyle="1" w:styleId="DB746ACC81804F6AB1E768DEFB5C81CE">
    <w:name w:val="DB746ACC81804F6AB1E768DEFB5C81CE"/>
    <w:rsid w:val="00D23FFC"/>
  </w:style>
  <w:style w:type="paragraph" w:customStyle="1" w:styleId="0CC2C5D9F90E4347BA26B98E9EC0F3B3">
    <w:name w:val="0CC2C5D9F90E4347BA26B98E9EC0F3B3"/>
    <w:rsid w:val="00D23FFC"/>
  </w:style>
  <w:style w:type="paragraph" w:customStyle="1" w:styleId="31B1C177198848AEBE487A86A1415DBC">
    <w:name w:val="31B1C177198848AEBE487A86A1415DBC"/>
    <w:rsid w:val="00D23FF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3FFC"/>
  </w:style>
  <w:style w:type="paragraph" w:customStyle="1" w:styleId="038C5D21C34942D1B7D444A70F233E33">
    <w:name w:val="038C5D21C34942D1B7D444A70F233E33"/>
    <w:rsid w:val="002C565C"/>
    <w:pPr>
      <w:keepNext/>
      <w:keepLines/>
      <w:spacing w:before="240" w:after="0"/>
      <w:outlineLvl w:val="0"/>
    </w:pPr>
    <w:rPr>
      <w:rFonts w:ascii="Times New Roman" w:eastAsiaTheme="majorEastAsia" w:hAnsi="Times New Roman" w:cstheme="majorBidi"/>
      <w:color w:val="000000" w:themeColor="text1"/>
      <w:szCs w:val="32"/>
    </w:rPr>
  </w:style>
  <w:style w:type="paragraph" w:customStyle="1" w:styleId="0C4A12DBB0E745E98B2B210CBD0B6266">
    <w:name w:val="0C4A12DBB0E745E98B2B210CBD0B6266"/>
    <w:rsid w:val="00D23FFC"/>
  </w:style>
  <w:style w:type="paragraph" w:customStyle="1" w:styleId="C5B17FCFB4BB46F6BE3F274E38A90077">
    <w:name w:val="C5B17FCFB4BB46F6BE3F274E38A90077"/>
    <w:rsid w:val="00D23FFC"/>
  </w:style>
  <w:style w:type="paragraph" w:customStyle="1" w:styleId="E3CD6011471F44FCA84E6D3F5612A83C">
    <w:name w:val="E3CD6011471F44FCA84E6D3F5612A83C"/>
    <w:rsid w:val="00D23FFC"/>
  </w:style>
  <w:style w:type="paragraph" w:customStyle="1" w:styleId="9F0AD990FF3E435CAC325298AB936E99">
    <w:name w:val="9F0AD990FF3E435CAC325298AB936E99"/>
    <w:rsid w:val="00D23FFC"/>
  </w:style>
  <w:style w:type="paragraph" w:customStyle="1" w:styleId="B7F6D679A4C548A39A9D425EF2D9EC5D">
    <w:name w:val="B7F6D679A4C548A39A9D425EF2D9EC5D"/>
    <w:rsid w:val="00D23FFC"/>
  </w:style>
  <w:style w:type="paragraph" w:customStyle="1" w:styleId="AB8430F0739244B8A2EF36B873BE6823">
    <w:name w:val="AB8430F0739244B8A2EF36B873BE6823"/>
    <w:rsid w:val="00D23FFC"/>
  </w:style>
  <w:style w:type="paragraph" w:customStyle="1" w:styleId="F1E30C1BB99B4E53B89481FE758C2DE9">
    <w:name w:val="F1E30C1BB99B4E53B89481FE758C2DE9"/>
    <w:rsid w:val="00D23FFC"/>
  </w:style>
  <w:style w:type="paragraph" w:customStyle="1" w:styleId="8CB520BD59984A99845BB6DBAC820368">
    <w:name w:val="8CB520BD59984A99845BB6DBAC820368"/>
    <w:rsid w:val="00D23FFC"/>
  </w:style>
  <w:style w:type="paragraph" w:customStyle="1" w:styleId="12164CE03C4047D5A0733B29D216BA2C">
    <w:name w:val="12164CE03C4047D5A0733B29D216BA2C"/>
    <w:rsid w:val="00D23FFC"/>
  </w:style>
  <w:style w:type="paragraph" w:customStyle="1" w:styleId="71E1E603415946819A119F1E31F020BF">
    <w:name w:val="71E1E603415946819A119F1E31F020BF"/>
    <w:rsid w:val="00D23FFC"/>
  </w:style>
  <w:style w:type="paragraph" w:customStyle="1" w:styleId="C02118C2D67D476FB58CCC5E983EEBA7">
    <w:name w:val="C02118C2D67D476FB58CCC5E983EEBA7"/>
    <w:rsid w:val="00D23FFC"/>
  </w:style>
  <w:style w:type="paragraph" w:customStyle="1" w:styleId="106054E1A0B44ACDA7B3B583E737294C">
    <w:name w:val="106054E1A0B44ACDA7B3B583E737294C"/>
    <w:rsid w:val="00D23FFC"/>
  </w:style>
  <w:style w:type="paragraph" w:customStyle="1" w:styleId="BB1262A7B93D4E42A6357FF97D93F86F">
    <w:name w:val="BB1262A7B93D4E42A6357FF97D93F86F"/>
    <w:rsid w:val="00D23FFC"/>
  </w:style>
  <w:style w:type="paragraph" w:customStyle="1" w:styleId="F9556542D7404F25BBAE7E192C3C42F4">
    <w:name w:val="F9556542D7404F25BBAE7E192C3C42F4"/>
    <w:rsid w:val="00D23FFC"/>
  </w:style>
  <w:style w:type="paragraph" w:customStyle="1" w:styleId="B565800426B14379AF2CD97F023FE61E">
    <w:name w:val="B565800426B14379AF2CD97F023FE61E"/>
    <w:rsid w:val="00D23FFC"/>
  </w:style>
  <w:style w:type="paragraph" w:customStyle="1" w:styleId="2A55DD6E7B464E1E84E4680BA0A6A297">
    <w:name w:val="2A55DD6E7B464E1E84E4680BA0A6A297"/>
    <w:rsid w:val="00D23FFC"/>
  </w:style>
  <w:style w:type="paragraph" w:customStyle="1" w:styleId="BE885CB72D06428395BDAA44AA2512B1">
    <w:name w:val="BE885CB72D06428395BDAA44AA2512B1"/>
    <w:rsid w:val="00D23FFC"/>
  </w:style>
  <w:style w:type="paragraph" w:customStyle="1" w:styleId="B6786E42E2074C71BC4231A8A1049E69">
    <w:name w:val="B6786E42E2074C71BC4231A8A1049E69"/>
    <w:rsid w:val="00D23FFC"/>
  </w:style>
  <w:style w:type="paragraph" w:customStyle="1" w:styleId="EFEB39F9324647008903FC28B058D869">
    <w:name w:val="EFEB39F9324647008903FC28B058D869"/>
    <w:rsid w:val="00D23FFC"/>
  </w:style>
  <w:style w:type="paragraph" w:customStyle="1" w:styleId="3008981A9079490D8FD7D15E656D250F">
    <w:name w:val="3008981A9079490D8FD7D15E656D250F"/>
    <w:rsid w:val="00D23FFC"/>
  </w:style>
  <w:style w:type="paragraph" w:customStyle="1" w:styleId="AB927020E0F5419CB90664E2033B797D">
    <w:name w:val="AB927020E0F5419CB90664E2033B797D"/>
    <w:rsid w:val="00D23FFC"/>
  </w:style>
  <w:style w:type="paragraph" w:customStyle="1" w:styleId="D5F50D0CAE8048F5A15051AB54B167CF">
    <w:name w:val="D5F50D0CAE8048F5A15051AB54B167CF"/>
    <w:rsid w:val="00D23FFC"/>
  </w:style>
  <w:style w:type="paragraph" w:customStyle="1" w:styleId="76D6BC932C5D4FB1A6382BCCA9A2442D">
    <w:name w:val="76D6BC932C5D4FB1A6382BCCA9A2442D"/>
    <w:rsid w:val="00D23FFC"/>
  </w:style>
  <w:style w:type="paragraph" w:customStyle="1" w:styleId="526E30384A1C4E15806DF43F73DA19B1">
    <w:name w:val="526E30384A1C4E15806DF43F73DA19B1"/>
    <w:rsid w:val="00D23FFC"/>
  </w:style>
  <w:style w:type="paragraph" w:customStyle="1" w:styleId="EAA2201A6D11494580FDBEDFFAD5752D">
    <w:name w:val="EAA2201A6D11494580FDBEDFFAD5752D"/>
    <w:rsid w:val="00D23FFC"/>
  </w:style>
  <w:style w:type="paragraph" w:customStyle="1" w:styleId="965EE34225A843AE9085CC8E35285AD0">
    <w:name w:val="965EE34225A843AE9085CC8E35285AD0"/>
    <w:rsid w:val="00D23FFC"/>
  </w:style>
  <w:style w:type="paragraph" w:customStyle="1" w:styleId="D9898C4CEF9C41B99916B96AC243A98B">
    <w:name w:val="D9898C4CEF9C41B99916B96AC243A98B"/>
    <w:rsid w:val="00D23FFC"/>
  </w:style>
  <w:style w:type="paragraph" w:customStyle="1" w:styleId="4B65FCFBF1E9409AA3F07A7AE45CCD6B">
    <w:name w:val="4B65FCFBF1E9409AA3F07A7AE45CCD6B"/>
    <w:rsid w:val="00D23FFC"/>
  </w:style>
  <w:style w:type="paragraph" w:customStyle="1" w:styleId="EDA270404C954FC48C0B43D53453A43E">
    <w:name w:val="EDA270404C954FC48C0B43D53453A43E"/>
    <w:rsid w:val="00D23FFC"/>
  </w:style>
  <w:style w:type="paragraph" w:customStyle="1" w:styleId="B3F654EDB5B54ABF95F50B27FA9CAB15">
    <w:name w:val="B3F654EDB5B54ABF95F50B27FA9CAB15"/>
    <w:rsid w:val="00D23FFC"/>
  </w:style>
  <w:style w:type="paragraph" w:customStyle="1" w:styleId="335102109B684DF9AF2B2AE050F951EC">
    <w:name w:val="335102109B684DF9AF2B2AE050F951EC"/>
    <w:rsid w:val="00D23FFC"/>
  </w:style>
  <w:style w:type="paragraph" w:customStyle="1" w:styleId="CE3ABE4DBE8F43ED97ED6C02C7F28A4D">
    <w:name w:val="CE3ABE4DBE8F43ED97ED6C02C7F28A4D"/>
    <w:rsid w:val="00D23FFC"/>
  </w:style>
  <w:style w:type="paragraph" w:customStyle="1" w:styleId="590C81BBBB0F4A86BF5A5F472CD71DFF">
    <w:name w:val="590C81BBBB0F4A86BF5A5F472CD71DFF"/>
    <w:rsid w:val="00D23FFC"/>
  </w:style>
  <w:style w:type="paragraph" w:customStyle="1" w:styleId="238A706A994540DD96D2EF77D5779383">
    <w:name w:val="238A706A994540DD96D2EF77D5779383"/>
    <w:rsid w:val="00D23FFC"/>
  </w:style>
  <w:style w:type="paragraph" w:customStyle="1" w:styleId="B19C87A147AE40ECBDCF6F43318883E7">
    <w:name w:val="B19C87A147AE40ECBDCF6F43318883E7"/>
    <w:rsid w:val="00D23FFC"/>
  </w:style>
  <w:style w:type="paragraph" w:customStyle="1" w:styleId="58F3049B8B5446929D2FC4314C807193">
    <w:name w:val="58F3049B8B5446929D2FC4314C807193"/>
    <w:rsid w:val="00D23FFC"/>
  </w:style>
  <w:style w:type="paragraph" w:customStyle="1" w:styleId="1BE7F6ED56F9431D88D57AC9DEB8C3D7">
    <w:name w:val="1BE7F6ED56F9431D88D57AC9DEB8C3D7"/>
    <w:rsid w:val="00D23FFC"/>
  </w:style>
  <w:style w:type="paragraph" w:customStyle="1" w:styleId="6619FC6A555340AE8742BA9BE3C41F96">
    <w:name w:val="6619FC6A555340AE8742BA9BE3C41F96"/>
    <w:rsid w:val="00D23FFC"/>
  </w:style>
  <w:style w:type="paragraph" w:customStyle="1" w:styleId="0141E7A327714561BF9A299B3167AA1E">
    <w:name w:val="0141E7A327714561BF9A299B3167AA1E"/>
    <w:rsid w:val="00D23FFC"/>
  </w:style>
  <w:style w:type="paragraph" w:customStyle="1" w:styleId="75B08638A15D4EDCADA3227DA8143708">
    <w:name w:val="75B08638A15D4EDCADA3227DA8143708"/>
    <w:rsid w:val="00D23FFC"/>
  </w:style>
  <w:style w:type="paragraph" w:customStyle="1" w:styleId="41613818EDCA46F3B46E58F50FDA7E6B">
    <w:name w:val="41613818EDCA46F3B46E58F50FDA7E6B"/>
    <w:rsid w:val="00D23FFC"/>
  </w:style>
  <w:style w:type="paragraph" w:customStyle="1" w:styleId="EEF5E04F5ED0470C9F27468441EEA22B">
    <w:name w:val="EEF5E04F5ED0470C9F27468441EEA22B"/>
    <w:rsid w:val="00D23FFC"/>
  </w:style>
  <w:style w:type="paragraph" w:customStyle="1" w:styleId="BF3906CA78F84550866BAB04F32318AB">
    <w:name w:val="BF3906CA78F84550866BAB04F32318AB"/>
    <w:rsid w:val="00D23FFC"/>
  </w:style>
  <w:style w:type="paragraph" w:customStyle="1" w:styleId="495CF881304E4A4CAD8DA7EBAF6B4ADD">
    <w:name w:val="495CF881304E4A4CAD8DA7EBAF6B4ADD"/>
    <w:rsid w:val="00D23FFC"/>
  </w:style>
  <w:style w:type="paragraph" w:customStyle="1" w:styleId="19CE22F065544F10B8046C5806B04D87">
    <w:name w:val="19CE22F065544F10B8046C5806B04D87"/>
    <w:rsid w:val="00D23FFC"/>
  </w:style>
  <w:style w:type="paragraph" w:customStyle="1" w:styleId="C3D48C833D204B3F9C40BE4C8F240EFE">
    <w:name w:val="C3D48C833D204B3F9C40BE4C8F240EFE"/>
    <w:rsid w:val="00D23FFC"/>
  </w:style>
  <w:style w:type="paragraph" w:customStyle="1" w:styleId="E3DFD5811F6A49838C01C77D200B57E8">
    <w:name w:val="E3DFD5811F6A49838C01C77D200B57E8"/>
    <w:rsid w:val="00D23FFC"/>
  </w:style>
  <w:style w:type="paragraph" w:customStyle="1" w:styleId="F31BCE19C4E34493BB510091524E0DCA">
    <w:name w:val="F31BCE19C4E34493BB510091524E0DCA"/>
    <w:rsid w:val="00D23FFC"/>
  </w:style>
  <w:style w:type="paragraph" w:customStyle="1" w:styleId="9830A2B22C83418C889A4574BCF8B394">
    <w:name w:val="9830A2B22C83418C889A4574BCF8B394"/>
    <w:rsid w:val="00D23FFC"/>
  </w:style>
  <w:style w:type="paragraph" w:customStyle="1" w:styleId="D5A38667D758447A86D74297CE324CDA">
    <w:name w:val="D5A38667D758447A86D74297CE324CDA"/>
    <w:rsid w:val="00D23FFC"/>
  </w:style>
  <w:style w:type="paragraph" w:customStyle="1" w:styleId="8F0478E344A049F18E78A6D779DF655B">
    <w:name w:val="8F0478E344A049F18E78A6D779DF655B"/>
    <w:rsid w:val="00D23FFC"/>
  </w:style>
  <w:style w:type="paragraph" w:customStyle="1" w:styleId="9D847397087F4A02889F5C98A991151E">
    <w:name w:val="9D847397087F4A02889F5C98A991151E"/>
    <w:rsid w:val="00D23FFC"/>
  </w:style>
  <w:style w:type="paragraph" w:customStyle="1" w:styleId="502EC42AE94E40B082D2000929097064">
    <w:name w:val="502EC42AE94E40B082D2000929097064"/>
    <w:rsid w:val="00D23FFC"/>
  </w:style>
  <w:style w:type="paragraph" w:customStyle="1" w:styleId="C18209825A87414B9B97279788E8E909">
    <w:name w:val="C18209825A87414B9B97279788E8E909"/>
    <w:rsid w:val="00D23FFC"/>
  </w:style>
  <w:style w:type="paragraph" w:customStyle="1" w:styleId="316F176244E8429AA6EC2F5F8B2FEB5F">
    <w:name w:val="316F176244E8429AA6EC2F5F8B2FEB5F"/>
    <w:rsid w:val="00D23FFC"/>
  </w:style>
  <w:style w:type="paragraph" w:customStyle="1" w:styleId="A20083C4019E4602B54078056A275099">
    <w:name w:val="A20083C4019E4602B54078056A275099"/>
    <w:rsid w:val="00D23FFC"/>
  </w:style>
  <w:style w:type="paragraph" w:customStyle="1" w:styleId="18E2A602AC9D43F8A7E52C91C8C33CC7">
    <w:name w:val="18E2A602AC9D43F8A7E52C91C8C33CC7"/>
    <w:rsid w:val="00D23FFC"/>
  </w:style>
  <w:style w:type="paragraph" w:customStyle="1" w:styleId="86C214061F124045825185E8108CCA03">
    <w:name w:val="86C214061F124045825185E8108CCA03"/>
    <w:rsid w:val="00D23FFC"/>
  </w:style>
  <w:style w:type="paragraph" w:customStyle="1" w:styleId="8D786903CE694AFFA290F02D2F7DE249">
    <w:name w:val="8D786903CE694AFFA290F02D2F7DE249"/>
    <w:rsid w:val="00D23FFC"/>
  </w:style>
  <w:style w:type="paragraph" w:customStyle="1" w:styleId="D121441E3B82488FBFD0A8AD4DFDD13D">
    <w:name w:val="D121441E3B82488FBFD0A8AD4DFDD13D"/>
    <w:rsid w:val="00D23FFC"/>
  </w:style>
  <w:style w:type="paragraph" w:customStyle="1" w:styleId="65AA0FE664B449BD820ACA9C9537A4EB">
    <w:name w:val="65AA0FE664B449BD820ACA9C9537A4EB"/>
    <w:rsid w:val="00D23FFC"/>
  </w:style>
  <w:style w:type="paragraph" w:customStyle="1" w:styleId="1ECED6AC718E43158DF8DC4DD6B1EE69">
    <w:name w:val="1ECED6AC718E43158DF8DC4DD6B1EE69"/>
    <w:rsid w:val="00D23FFC"/>
  </w:style>
  <w:style w:type="paragraph" w:customStyle="1" w:styleId="7F16CDC1CAA74CB59E06F01820155C75">
    <w:name w:val="7F16CDC1CAA74CB59E06F01820155C75"/>
    <w:rsid w:val="00D23FFC"/>
  </w:style>
  <w:style w:type="paragraph" w:customStyle="1" w:styleId="C1007F194F394DE1A109E8167F37F661">
    <w:name w:val="C1007F194F394DE1A109E8167F37F661"/>
    <w:rsid w:val="00D23FFC"/>
  </w:style>
  <w:style w:type="paragraph" w:customStyle="1" w:styleId="5DC4913F3D064B1DBD54835BDF4DF171">
    <w:name w:val="5DC4913F3D064B1DBD54835BDF4DF171"/>
    <w:rsid w:val="00D23FFC"/>
  </w:style>
  <w:style w:type="paragraph" w:customStyle="1" w:styleId="DFF48C83A34649EE9B0D62CC89888D6D">
    <w:name w:val="DFF48C83A34649EE9B0D62CC89888D6D"/>
    <w:rsid w:val="00D23FFC"/>
  </w:style>
  <w:style w:type="paragraph" w:customStyle="1" w:styleId="EC4F4B8D41904DEFB13B9D60F52F87E9">
    <w:name w:val="EC4F4B8D41904DEFB13B9D60F52F87E9"/>
    <w:rsid w:val="00D23FFC"/>
  </w:style>
  <w:style w:type="paragraph" w:customStyle="1" w:styleId="9E42A3EFBB7746FB9FAAE3CEC844A22C">
    <w:name w:val="9E42A3EFBB7746FB9FAAE3CEC844A22C"/>
    <w:rsid w:val="00D23FFC"/>
  </w:style>
  <w:style w:type="paragraph" w:customStyle="1" w:styleId="9566B28AD4544EE1B541A82801CBAAD9">
    <w:name w:val="9566B28AD4544EE1B541A82801CBAAD9"/>
    <w:rsid w:val="00D23FFC"/>
  </w:style>
  <w:style w:type="paragraph" w:customStyle="1" w:styleId="CB381BC1EC774572B67E26694C9858B1">
    <w:name w:val="CB381BC1EC774572B67E26694C9858B1"/>
    <w:rsid w:val="00D23FFC"/>
  </w:style>
  <w:style w:type="paragraph" w:customStyle="1" w:styleId="68EB8459F2B543C49FEA1F579C3CDB95">
    <w:name w:val="68EB8459F2B543C49FEA1F579C3CDB95"/>
    <w:rsid w:val="00D23FFC"/>
  </w:style>
  <w:style w:type="paragraph" w:customStyle="1" w:styleId="E3BE53F6B55C421A9E505D720CDF893E">
    <w:name w:val="E3BE53F6B55C421A9E505D720CDF893E"/>
    <w:rsid w:val="00D23FFC"/>
  </w:style>
  <w:style w:type="paragraph" w:customStyle="1" w:styleId="348C80A3B3D94299A0BB0151448897F0">
    <w:name w:val="348C80A3B3D94299A0BB0151448897F0"/>
    <w:rsid w:val="00D23FFC"/>
  </w:style>
  <w:style w:type="paragraph" w:customStyle="1" w:styleId="760CEA5C434D4EBC9EAEBBA9C9B2F2EB">
    <w:name w:val="760CEA5C434D4EBC9EAEBBA9C9B2F2EB"/>
    <w:rsid w:val="00D23FFC"/>
  </w:style>
  <w:style w:type="paragraph" w:customStyle="1" w:styleId="DB746ACC81804F6AB1E768DEFB5C81CE">
    <w:name w:val="DB746ACC81804F6AB1E768DEFB5C81CE"/>
    <w:rsid w:val="00D23FFC"/>
  </w:style>
  <w:style w:type="paragraph" w:customStyle="1" w:styleId="0CC2C5D9F90E4347BA26B98E9EC0F3B3">
    <w:name w:val="0CC2C5D9F90E4347BA26B98E9EC0F3B3"/>
    <w:rsid w:val="00D23FFC"/>
  </w:style>
  <w:style w:type="paragraph" w:customStyle="1" w:styleId="31B1C177198848AEBE487A86A1415DBC">
    <w:name w:val="31B1C177198848AEBE487A86A1415DBC"/>
    <w:rsid w:val="00D23F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2777dab2-364e-47c0-98ee-c89c9587df0d" xsi:nil="true"/>
    <ReviewCompelted xmlns="2777dab2-364e-47c0-98ee-c89c9587df0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7F39D894205344A4DCF45B92509F84" ma:contentTypeVersion="6" ma:contentTypeDescription="Create a new document." ma:contentTypeScope="" ma:versionID="98770817d9905dd83abd0deece3d1a62">
  <xsd:schema xmlns:xsd="http://www.w3.org/2001/XMLSchema" xmlns:xs="http://www.w3.org/2001/XMLSchema" xmlns:p="http://schemas.microsoft.com/office/2006/metadata/properties" xmlns:ns2="2777dab2-364e-47c0-98ee-c89c9587df0d" xmlns:ns3="97a4059e-f090-4959-8d87-bb5ab121b62e" targetNamespace="http://schemas.microsoft.com/office/2006/metadata/properties" ma:root="true" ma:fieldsID="a03f8e89564a1d2ff22551456a347909" ns2:_="" ns3:_="">
    <xsd:import namespace="2777dab2-364e-47c0-98ee-c89c9587df0d"/>
    <xsd:import namespace="97a4059e-f090-4959-8d87-bb5ab121b6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Status" minOccurs="0"/>
                <xsd:element ref="ns2:ReviewCompel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7dab2-364e-47c0-98ee-c89c9587d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2" nillable="true" ma:displayName="Status" ma:format="Dropdown" ma:internalName="Status">
      <xsd:simpleType>
        <xsd:restriction base="dms:Note">
          <xsd:maxLength value="255"/>
        </xsd:restriction>
      </xsd:simpleType>
    </xsd:element>
    <xsd:element name="ReviewCompelted" ma:index="13" nillable="true" ma:displayName="Review Completed" ma:format="Dropdown" ma:internalName="ReviewCompelted">
      <xsd:simpleType>
        <xsd:restriction base="dms:Choice">
          <xsd:enumeration value="Reviewed"/>
          <xsd:enumeration value="Choice 2"/>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97a4059e-f090-4959-8d87-bb5ab121b6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EAAE9-61CA-4DBC-AE3D-05AAFB7ABBE1}">
  <ds:schemaRefs>
    <ds:schemaRef ds:uri="http://schemas.microsoft.com/office/2006/metadata/properties"/>
    <ds:schemaRef ds:uri="http://schemas.microsoft.com/office/infopath/2007/PartnerControls"/>
    <ds:schemaRef ds:uri="2777dab2-364e-47c0-98ee-c89c9587df0d"/>
  </ds:schemaRefs>
</ds:datastoreItem>
</file>

<file path=customXml/itemProps2.xml><?xml version="1.0" encoding="utf-8"?>
<ds:datastoreItem xmlns:ds="http://schemas.openxmlformats.org/officeDocument/2006/customXml" ds:itemID="{86014D82-F993-41F8-9665-125E99B93C9E}">
  <ds:schemaRefs>
    <ds:schemaRef ds:uri="http://schemas.microsoft.com/sharepoint/v3/contenttype/forms"/>
  </ds:schemaRefs>
</ds:datastoreItem>
</file>

<file path=customXml/itemProps3.xml><?xml version="1.0" encoding="utf-8"?>
<ds:datastoreItem xmlns:ds="http://schemas.openxmlformats.org/officeDocument/2006/customXml" ds:itemID="{423904DA-68F5-43A8-A22B-90CD459CB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7dab2-364e-47c0-98ee-c89c9587df0d"/>
    <ds:schemaRef ds:uri="97a4059e-f090-4959-8d87-bb5ab121b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0C8CCB-F4A2-4406-8029-BB9EF6861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57</Words>
  <Characters>831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9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die Whalen</dc:creator>
  <cp:lastModifiedBy>USER</cp:lastModifiedBy>
  <cp:revision>2</cp:revision>
  <dcterms:created xsi:type="dcterms:W3CDTF">2024-09-14T08:55:00Z</dcterms:created>
  <dcterms:modified xsi:type="dcterms:W3CDTF">2024-09-1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7F39D894205344A4DCF45B92509F84</vt:lpwstr>
  </property>
</Properties>
</file>